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564135" w14:textId="77777777" w:rsidR="000C03F9" w:rsidRPr="00DD253F" w:rsidRDefault="000C03F9" w:rsidP="00456D40">
      <w:pPr>
        <w:spacing w:after="0" w:line="240" w:lineRule="auto"/>
        <w:rPr>
          <w:sz w:val="24"/>
          <w:szCs w:val="24"/>
        </w:rPr>
      </w:pPr>
    </w:p>
    <w:p w14:paraId="31106A58" w14:textId="77777777" w:rsidR="00DB7DED" w:rsidRPr="00DD253F" w:rsidRDefault="00DB7DED" w:rsidP="00456D40">
      <w:pPr>
        <w:spacing w:after="0" w:line="240" w:lineRule="auto"/>
        <w:rPr>
          <w:sz w:val="24"/>
          <w:szCs w:val="24"/>
        </w:rPr>
      </w:pPr>
    </w:p>
    <w:p w14:paraId="5DCC6E82" w14:textId="77777777" w:rsidR="007F2444" w:rsidRPr="00DD253F" w:rsidRDefault="007F2444" w:rsidP="00456D40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04E379E3" w14:textId="1F3A66D5" w:rsidR="001501B3" w:rsidRDefault="002527AF" w:rsidP="00456D40">
      <w:pPr>
        <w:spacing w:after="0" w:line="240" w:lineRule="auto"/>
        <w:jc w:val="center"/>
        <w:rPr>
          <w:rFonts w:ascii="Arial" w:hAnsi="Arial" w:cs="Arial"/>
          <w:b/>
          <w:color w:val="7B7C7F" w:themeColor="text2"/>
          <w:sz w:val="36"/>
          <w:szCs w:val="36"/>
        </w:rPr>
      </w:pPr>
      <w:r>
        <w:rPr>
          <w:rFonts w:ascii="Arial" w:hAnsi="Arial" w:cs="Arial"/>
          <w:b/>
          <w:noProof/>
          <w:color w:val="7B7C7F" w:themeColor="text2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8239" behindDoc="1" locked="0" layoutInCell="1" allowOverlap="1" wp14:anchorId="1E87B732" wp14:editId="754F92BD">
                <wp:simplePos x="0" y="0"/>
                <wp:positionH relativeFrom="margin">
                  <wp:posOffset>390525</wp:posOffset>
                </wp:positionH>
                <wp:positionV relativeFrom="paragraph">
                  <wp:posOffset>104774</wp:posOffset>
                </wp:positionV>
                <wp:extent cx="6060558" cy="981075"/>
                <wp:effectExtent l="0" t="0" r="16510" b="2857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0558" cy="9810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chemeClr val="accent1"/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rect w14:anchorId="620A011D" id="Rectangle 6" o:spid="_x0000_s1026" style="position:absolute;margin-left:30.75pt;margin-top:8.25pt;width:477.2pt;height:77.25pt;z-index:-251658241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" fillcolor="white [3212]" strokecolor="#193d6a [3204]" strokeweight="1.5pt">
                <w10:wrap anchorx="margin"/>
              </v:rect>
            </w:pict>
          </mc:Fallback>
        </mc:AlternateContent>
      </w:r>
    </w:p>
    <w:p w14:paraId="2EB49E37" w14:textId="71EDF419" w:rsidR="00B85D3D" w:rsidRPr="00B85D3D" w:rsidRDefault="00B85D3D" w:rsidP="00456D40">
      <w:pPr>
        <w:pStyle w:val="Title"/>
        <w:rPr>
          <w:sz w:val="20"/>
          <w:szCs w:val="20"/>
        </w:rPr>
      </w:pPr>
      <w:r w:rsidRPr="00B85D3D">
        <w:rPr>
          <w:sz w:val="20"/>
          <w:szCs w:val="20"/>
        </w:rPr>
        <w:t>Neighborhood Improvement Program</w:t>
      </w:r>
    </w:p>
    <w:p w14:paraId="5744DA22" w14:textId="68D82FFF" w:rsidR="00EC398A" w:rsidRPr="00FA4703" w:rsidRDefault="00D3522D" w:rsidP="00456D40">
      <w:pPr>
        <w:pStyle w:val="Title"/>
      </w:pPr>
      <w:r w:rsidRPr="00FA4703">
        <w:t>NEIGHBORHOOD ENRICHMENT GRANT PROGRAM</w:t>
      </w:r>
    </w:p>
    <w:p w14:paraId="06B86871" w14:textId="79FD4FDD" w:rsidR="00DB7DED" w:rsidRPr="00783D77" w:rsidRDefault="0086384E" w:rsidP="00456D40">
      <w:pPr>
        <w:pStyle w:val="Title"/>
        <w:rPr>
          <w:rStyle w:val="SubtleEmphasis"/>
          <w:i w:val="0"/>
          <w:color w:val="193D6A" w:themeColor="text1"/>
        </w:rPr>
      </w:pPr>
      <w:r>
        <w:rPr>
          <w:rStyle w:val="SubtleEmphasis"/>
          <w:i w:val="0"/>
          <w:color w:val="193D6A" w:themeColor="text1"/>
        </w:rPr>
        <w:t>FY</w:t>
      </w:r>
      <w:r w:rsidR="00E91993">
        <w:rPr>
          <w:rStyle w:val="SubtleEmphasis"/>
          <w:i w:val="0"/>
          <w:color w:val="193D6A" w:themeColor="text1"/>
        </w:rPr>
        <w:t>26</w:t>
      </w:r>
      <w:r>
        <w:rPr>
          <w:rStyle w:val="SubtleEmphasis"/>
          <w:i w:val="0"/>
          <w:color w:val="193D6A" w:themeColor="text1"/>
        </w:rPr>
        <w:t>-</w:t>
      </w:r>
      <w:r w:rsidR="00E91993">
        <w:rPr>
          <w:rStyle w:val="SubtleEmphasis"/>
          <w:i w:val="0"/>
          <w:color w:val="193D6A" w:themeColor="text1"/>
        </w:rPr>
        <w:t>27</w:t>
      </w:r>
      <w:r w:rsidR="00D3522D" w:rsidRPr="00783D77">
        <w:rPr>
          <w:rStyle w:val="SubtleEmphasis"/>
          <w:i w:val="0"/>
          <w:color w:val="193D6A" w:themeColor="text1"/>
        </w:rPr>
        <w:t xml:space="preserve"> </w:t>
      </w:r>
      <w:r w:rsidR="00D3522D">
        <w:rPr>
          <w:rStyle w:val="SubtleEmphasis"/>
          <w:i w:val="0"/>
          <w:color w:val="193D6A" w:themeColor="text1"/>
        </w:rPr>
        <w:t>APPLICATION</w:t>
      </w:r>
      <w:r w:rsidR="00D3522D" w:rsidRPr="00783D77">
        <w:rPr>
          <w:rStyle w:val="SubtleEmphasis"/>
          <w:i w:val="0"/>
          <w:color w:val="193D6A" w:themeColor="text1"/>
        </w:rPr>
        <w:t xml:space="preserve"> </w:t>
      </w:r>
    </w:p>
    <w:p w14:paraId="05778F14" w14:textId="25C7BF86" w:rsidR="001501B3" w:rsidRDefault="001501B3" w:rsidP="00456D40">
      <w:pPr>
        <w:spacing w:after="0" w:line="240" w:lineRule="auto"/>
        <w:jc w:val="center"/>
        <w:rPr>
          <w:b/>
          <w:color w:val="A6A6A6" w:themeColor="background1" w:themeShade="A6"/>
          <w:sz w:val="24"/>
          <w:szCs w:val="24"/>
        </w:rPr>
      </w:pPr>
    </w:p>
    <w:p w14:paraId="117BE41C" w14:textId="241BAF36" w:rsidR="002527AF" w:rsidRPr="008E325A" w:rsidRDefault="00985374" w:rsidP="00456D40">
      <w:pPr>
        <w:spacing w:after="0" w:line="240" w:lineRule="auto"/>
        <w:jc w:val="center"/>
        <w:rPr>
          <w:b/>
          <w:i/>
          <w:color w:val="7B7C7F" w:themeColor="text2"/>
          <w:szCs w:val="24"/>
        </w:rPr>
      </w:pPr>
      <w:r w:rsidRPr="008E325A">
        <w:rPr>
          <w:b/>
          <w:i/>
          <w:color w:val="7B7C7F" w:themeColor="text2"/>
          <w:szCs w:val="24"/>
        </w:rPr>
        <w:t xml:space="preserve"> </w:t>
      </w:r>
      <w:r w:rsidR="002150B0" w:rsidRPr="008E325A">
        <w:rPr>
          <w:b/>
          <w:i/>
          <w:color w:val="7B7C7F" w:themeColor="text2"/>
          <w:szCs w:val="24"/>
        </w:rPr>
        <w:t>** Grant changes are e</w:t>
      </w:r>
      <w:r w:rsidR="00982B51" w:rsidRPr="008E325A">
        <w:rPr>
          <w:b/>
          <w:i/>
          <w:color w:val="7B7C7F" w:themeColor="text2"/>
          <w:szCs w:val="24"/>
        </w:rPr>
        <w:t>ffective</w:t>
      </w:r>
      <w:r w:rsidR="002150B0" w:rsidRPr="008E325A">
        <w:rPr>
          <w:b/>
          <w:i/>
          <w:color w:val="7B7C7F" w:themeColor="text2"/>
          <w:szCs w:val="24"/>
        </w:rPr>
        <w:t xml:space="preserve"> beginning Fiscal Year </w:t>
      </w:r>
      <w:r w:rsidR="00E91993">
        <w:rPr>
          <w:b/>
          <w:i/>
          <w:color w:val="7B7C7F" w:themeColor="text2"/>
          <w:szCs w:val="24"/>
        </w:rPr>
        <w:t>26</w:t>
      </w:r>
      <w:r w:rsidR="002150B0" w:rsidRPr="008E325A">
        <w:rPr>
          <w:b/>
          <w:i/>
          <w:color w:val="7B7C7F" w:themeColor="text2"/>
          <w:szCs w:val="24"/>
        </w:rPr>
        <w:t>/</w:t>
      </w:r>
      <w:r w:rsidR="00E91993">
        <w:rPr>
          <w:b/>
          <w:i/>
          <w:color w:val="7B7C7F" w:themeColor="text2"/>
          <w:szCs w:val="24"/>
        </w:rPr>
        <w:t>27</w:t>
      </w:r>
      <w:r w:rsidR="00982B51" w:rsidRPr="008E325A">
        <w:rPr>
          <w:b/>
          <w:i/>
          <w:color w:val="7B7C7F" w:themeColor="text2"/>
          <w:szCs w:val="24"/>
        </w:rPr>
        <w:t xml:space="preserve"> (July 1, 20</w:t>
      </w:r>
      <w:r w:rsidR="00E91993">
        <w:rPr>
          <w:b/>
          <w:i/>
          <w:color w:val="7B7C7F" w:themeColor="text2"/>
          <w:szCs w:val="24"/>
        </w:rPr>
        <w:t>26</w:t>
      </w:r>
      <w:r w:rsidR="00982B51" w:rsidRPr="008E325A">
        <w:rPr>
          <w:b/>
          <w:i/>
          <w:color w:val="7B7C7F" w:themeColor="text2"/>
          <w:szCs w:val="24"/>
        </w:rPr>
        <w:t xml:space="preserve"> through June 30, 20</w:t>
      </w:r>
      <w:r w:rsidR="00E91993">
        <w:rPr>
          <w:b/>
          <w:i/>
          <w:color w:val="7B7C7F" w:themeColor="text2"/>
          <w:szCs w:val="24"/>
        </w:rPr>
        <w:t>27</w:t>
      </w:r>
      <w:r w:rsidR="00982B51" w:rsidRPr="008E325A">
        <w:rPr>
          <w:b/>
          <w:i/>
          <w:color w:val="7B7C7F" w:themeColor="text2"/>
          <w:szCs w:val="24"/>
        </w:rPr>
        <w:t>) **</w:t>
      </w:r>
    </w:p>
    <w:p w14:paraId="65CAF94B" w14:textId="77777777" w:rsidR="00783D77" w:rsidRDefault="00783D77" w:rsidP="00456D40">
      <w:pPr>
        <w:spacing w:after="0" w:line="240" w:lineRule="auto"/>
        <w:rPr>
          <w:sz w:val="24"/>
          <w:szCs w:val="24"/>
        </w:rPr>
        <w:sectPr w:rsidR="00783D77" w:rsidSect="00A675AE">
          <w:headerReference w:type="default" r:id="rId8"/>
          <w:footerReference w:type="default" r:id="rId9"/>
          <w:headerReference w:type="first" r:id="rId10"/>
          <w:footerReference w:type="first" r:id="rId11"/>
          <w:type w:val="continuous"/>
          <w:pgSz w:w="12240" w:h="15840" w:code="1"/>
          <w:pgMar w:top="907" w:right="720" w:bottom="720" w:left="720" w:header="720" w:footer="864" w:gutter="0"/>
          <w:cols w:space="720"/>
          <w:docGrid w:linePitch="360"/>
        </w:sectPr>
      </w:pPr>
    </w:p>
    <w:p w14:paraId="59418BA2" w14:textId="3A741FAD" w:rsidR="0036703F" w:rsidRPr="00952519" w:rsidRDefault="0036703F" w:rsidP="00456D40">
      <w:pPr>
        <w:spacing w:after="0" w:line="240" w:lineRule="auto"/>
        <w:rPr>
          <w:sz w:val="24"/>
          <w:szCs w:val="24"/>
        </w:rPr>
        <w:sectPr w:rsidR="0036703F" w:rsidRPr="00952519" w:rsidSect="00EF05C1">
          <w:type w:val="continuous"/>
          <w:pgSz w:w="12240" w:h="15840" w:code="1"/>
          <w:pgMar w:top="907" w:right="720" w:bottom="720" w:left="720" w:header="720" w:footer="864" w:gutter="0"/>
          <w:cols w:space="720"/>
          <w:titlePg/>
          <w:docGrid w:linePitch="360"/>
        </w:sectPr>
      </w:pPr>
    </w:p>
    <w:p w14:paraId="0CD1581B" w14:textId="53871CEB" w:rsidR="00952519" w:rsidRPr="008E325A" w:rsidRDefault="008E325A" w:rsidP="00420E47">
      <w:pPr>
        <w:pStyle w:val="IntenseQuote"/>
      </w:pPr>
      <w:r w:rsidRPr="008E325A">
        <w:t>Applicat</w:t>
      </w:r>
      <w:r w:rsidR="00A96F20">
        <w:t xml:space="preserve">ion submittal period: December </w:t>
      </w:r>
      <w:r w:rsidR="00897A13">
        <w:t>1st</w:t>
      </w:r>
      <w:r w:rsidR="00A96F20">
        <w:t>, 202</w:t>
      </w:r>
      <w:r w:rsidR="00E91993">
        <w:t>5</w:t>
      </w:r>
      <w:r w:rsidR="00A96F20">
        <w:t xml:space="preserve"> – February </w:t>
      </w:r>
      <w:r w:rsidR="00897A13">
        <w:t>6th</w:t>
      </w:r>
      <w:r w:rsidR="00A96F20">
        <w:t>, 20</w:t>
      </w:r>
      <w:r w:rsidR="00E91993">
        <w:t>26</w:t>
      </w:r>
    </w:p>
    <w:p w14:paraId="562DCD2A" w14:textId="5DE5F950" w:rsidR="00952519" w:rsidRPr="008E325A" w:rsidRDefault="008E325A" w:rsidP="00420E47">
      <w:pPr>
        <w:pStyle w:val="IntenseQuote"/>
      </w:pPr>
      <w:r w:rsidRPr="008E325A">
        <w:t>Applications that are incomplete or late will not be processed for consideration.</w:t>
      </w:r>
    </w:p>
    <w:p w14:paraId="492868F1" w14:textId="77777777" w:rsidR="00952519" w:rsidRDefault="00952519" w:rsidP="00456D40">
      <w:pPr>
        <w:spacing w:line="240" w:lineRule="auto"/>
      </w:pPr>
      <w:bookmarkStart w:id="0" w:name="_Toc87004721"/>
    </w:p>
    <w:p w14:paraId="31F9D6B8" w14:textId="511C63AB" w:rsidR="00952519" w:rsidRDefault="00952519" w:rsidP="00456D40">
      <w:pPr>
        <w:pStyle w:val="Heading1"/>
        <w:spacing w:line="240" w:lineRule="auto"/>
      </w:pPr>
      <w:r>
        <w:t xml:space="preserve">Application Checklist:  </w:t>
      </w:r>
    </w:p>
    <w:p w14:paraId="6092CDC8" w14:textId="66DAF7DD" w:rsidR="00B50391" w:rsidRPr="0046119D" w:rsidRDefault="00952519" w:rsidP="0046119D">
      <w:r w:rsidRPr="0046119D">
        <w:t>A complete application includes this document and the following attachments:</w:t>
      </w:r>
    </w:p>
    <w:p w14:paraId="4CCD0C17" w14:textId="77777777" w:rsidR="001A1E1F" w:rsidRDefault="001A1E1F" w:rsidP="00490DC3">
      <w:pPr>
        <w:spacing w:after="0"/>
        <w:rPr>
          <w:rFonts w:ascii="Segoe UI Symbol" w:hAnsi="Segoe UI Symbol" w:cs="Segoe UI Symbol"/>
        </w:rPr>
        <w:sectPr w:rsidR="001A1E1F" w:rsidSect="00EF05C1">
          <w:type w:val="continuous"/>
          <w:pgSz w:w="12240" w:h="15840" w:code="1"/>
          <w:pgMar w:top="907" w:right="720" w:bottom="720" w:left="720" w:header="720" w:footer="864" w:gutter="0"/>
          <w:cols w:space="720"/>
          <w:titlePg/>
          <w:docGrid w:linePitch="360"/>
        </w:sectPr>
      </w:pPr>
    </w:p>
    <w:p w14:paraId="24D7E244" w14:textId="2F5C4C23" w:rsidR="0046119D" w:rsidRPr="006F1631" w:rsidRDefault="00BF52AB" w:rsidP="00490DC3">
      <w:pPr>
        <w:spacing w:after="0"/>
        <w:rPr>
          <w:rFonts w:cstheme="minorHAnsi"/>
          <w:sz w:val="20"/>
        </w:rPr>
      </w:pPr>
      <w:sdt>
        <w:sdtPr>
          <w:rPr>
            <w:rFonts w:cstheme="minorHAnsi"/>
            <w:sz w:val="20"/>
          </w:rPr>
          <w:id w:val="-834571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769C7">
            <w:rPr>
              <w:rFonts w:ascii="MS Gothic" w:eastAsia="MS Gothic" w:hAnsi="MS Gothic" w:cstheme="minorHAnsi" w:hint="eastAsia"/>
              <w:sz w:val="20"/>
            </w:rPr>
            <w:t>☐</w:t>
          </w:r>
        </w:sdtContent>
      </w:sdt>
      <w:r w:rsidR="0046119D" w:rsidRPr="006F1631">
        <w:rPr>
          <w:rFonts w:cstheme="minorHAnsi"/>
          <w:sz w:val="20"/>
        </w:rPr>
        <w:t xml:space="preserve"> Copy of most recent neighborhood organization’s bank statement</w:t>
      </w:r>
    </w:p>
    <w:p w14:paraId="12FB2B25" w14:textId="31D8A493" w:rsidR="001A1E1F" w:rsidRPr="006F1631" w:rsidRDefault="00BF52AB" w:rsidP="001A1E1F">
      <w:pPr>
        <w:spacing w:after="0"/>
        <w:rPr>
          <w:rFonts w:cstheme="minorHAnsi"/>
          <w:sz w:val="20"/>
        </w:rPr>
      </w:pPr>
      <w:sdt>
        <w:sdtPr>
          <w:rPr>
            <w:rFonts w:cstheme="minorHAnsi"/>
            <w:sz w:val="20"/>
          </w:rPr>
          <w:id w:val="1141880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D4C12" w:rsidRPr="006F1631">
            <w:rPr>
              <w:rFonts w:ascii="MS Gothic" w:eastAsia="MS Gothic" w:hAnsi="MS Gothic" w:cstheme="minorHAnsi" w:hint="eastAsia"/>
              <w:sz w:val="20"/>
            </w:rPr>
            <w:t>☐</w:t>
          </w:r>
        </w:sdtContent>
      </w:sdt>
      <w:r w:rsidR="001A1E1F" w:rsidRPr="006F1631">
        <w:rPr>
          <w:rFonts w:cstheme="minorHAnsi"/>
          <w:sz w:val="20"/>
        </w:rPr>
        <w:t xml:space="preserve"> Official vendor quote/estimate for every proposed project expense. All quotes must include vendor letterhead. Quotes must be no more than 30 days old upon application submittal.</w:t>
      </w:r>
    </w:p>
    <w:p w14:paraId="0910182F" w14:textId="0296D8D3" w:rsidR="0046119D" w:rsidRPr="006F1631" w:rsidRDefault="00BF52AB" w:rsidP="00490DC3">
      <w:pPr>
        <w:spacing w:after="0"/>
        <w:rPr>
          <w:rFonts w:cstheme="minorHAnsi"/>
          <w:sz w:val="20"/>
        </w:rPr>
      </w:pPr>
      <w:sdt>
        <w:sdtPr>
          <w:rPr>
            <w:rFonts w:cstheme="minorHAnsi"/>
            <w:sz w:val="20"/>
          </w:rPr>
          <w:id w:val="2771444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D4C12" w:rsidRPr="006F1631">
            <w:rPr>
              <w:rFonts w:ascii="MS Gothic" w:eastAsia="MS Gothic" w:hAnsi="MS Gothic" w:cstheme="minorHAnsi" w:hint="eastAsia"/>
              <w:sz w:val="20"/>
            </w:rPr>
            <w:t>☐</w:t>
          </w:r>
        </w:sdtContent>
      </w:sdt>
      <w:r w:rsidR="0046119D" w:rsidRPr="006F1631">
        <w:rPr>
          <w:rFonts w:cstheme="minorHAnsi"/>
          <w:sz w:val="20"/>
        </w:rPr>
        <w:t xml:space="preserve"> Copy of neighborhood organization’s by-laws</w:t>
      </w:r>
    </w:p>
    <w:p w14:paraId="497C6F82" w14:textId="780A04F6" w:rsidR="0046119D" w:rsidRPr="006F1631" w:rsidRDefault="00BF52AB" w:rsidP="00490DC3">
      <w:pPr>
        <w:spacing w:after="0"/>
        <w:rPr>
          <w:rFonts w:cstheme="minorHAnsi"/>
          <w:sz w:val="20"/>
        </w:rPr>
      </w:pPr>
      <w:sdt>
        <w:sdtPr>
          <w:rPr>
            <w:rFonts w:cstheme="minorHAnsi"/>
            <w:sz w:val="20"/>
          </w:rPr>
          <w:id w:val="-19002686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D4C12" w:rsidRPr="006F1631">
            <w:rPr>
              <w:rFonts w:ascii="MS Gothic" w:eastAsia="MS Gothic" w:hAnsi="MS Gothic" w:cstheme="minorHAnsi" w:hint="eastAsia"/>
              <w:sz w:val="20"/>
            </w:rPr>
            <w:t>☐</w:t>
          </w:r>
        </w:sdtContent>
      </w:sdt>
      <w:r w:rsidR="0046119D" w:rsidRPr="006F1631">
        <w:rPr>
          <w:rFonts w:cstheme="minorHAnsi"/>
          <w:sz w:val="20"/>
        </w:rPr>
        <w:t xml:space="preserve"> Completed latest version of IRS W-9 Form </w:t>
      </w:r>
    </w:p>
    <w:p w14:paraId="1579EB34" w14:textId="7C840EFE" w:rsidR="0046119D" w:rsidRPr="006F1631" w:rsidRDefault="00BF52AB" w:rsidP="00490DC3">
      <w:pPr>
        <w:spacing w:after="0"/>
        <w:rPr>
          <w:rFonts w:cstheme="minorHAnsi"/>
          <w:sz w:val="20"/>
        </w:rPr>
      </w:pPr>
      <w:sdt>
        <w:sdtPr>
          <w:rPr>
            <w:rFonts w:cstheme="minorHAnsi"/>
            <w:sz w:val="20"/>
          </w:rPr>
          <w:id w:val="-14466112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D4C12" w:rsidRPr="006F1631">
            <w:rPr>
              <w:rFonts w:ascii="MS Gothic" w:eastAsia="MS Gothic" w:hAnsi="MS Gothic" w:cstheme="minorHAnsi" w:hint="eastAsia"/>
              <w:sz w:val="20"/>
            </w:rPr>
            <w:t>☐</w:t>
          </w:r>
        </w:sdtContent>
      </w:sdt>
      <w:r w:rsidR="0046119D" w:rsidRPr="006F1631">
        <w:rPr>
          <w:rFonts w:cstheme="minorHAnsi"/>
          <w:sz w:val="20"/>
        </w:rPr>
        <w:t xml:space="preserve"> Map of neighborhood boundaries (recommended)</w:t>
      </w:r>
    </w:p>
    <w:p w14:paraId="7F846960" w14:textId="21D5C4B7" w:rsidR="0046119D" w:rsidRPr="006F1631" w:rsidRDefault="00BF52AB" w:rsidP="00490DC3">
      <w:pPr>
        <w:spacing w:after="0"/>
        <w:rPr>
          <w:rFonts w:cstheme="minorHAnsi"/>
          <w:sz w:val="20"/>
        </w:rPr>
      </w:pPr>
      <w:sdt>
        <w:sdtPr>
          <w:rPr>
            <w:rFonts w:cstheme="minorHAnsi"/>
            <w:sz w:val="20"/>
          </w:rPr>
          <w:id w:val="9394952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D4C12" w:rsidRPr="006F1631">
            <w:rPr>
              <w:rFonts w:ascii="MS Gothic" w:eastAsia="MS Gothic" w:hAnsi="MS Gothic" w:cstheme="minorHAnsi" w:hint="eastAsia"/>
              <w:sz w:val="20"/>
            </w:rPr>
            <w:t>☐</w:t>
          </w:r>
        </w:sdtContent>
      </w:sdt>
      <w:r w:rsidR="0046119D" w:rsidRPr="006F1631">
        <w:rPr>
          <w:rFonts w:cstheme="minorHAnsi"/>
          <w:sz w:val="20"/>
        </w:rPr>
        <w:t xml:space="preserve"> Organization Meeting Minutes (recommended)</w:t>
      </w:r>
    </w:p>
    <w:p w14:paraId="014FD33E" w14:textId="29402E75" w:rsidR="001A1E1F" w:rsidRPr="006F1631" w:rsidRDefault="00BF52AB" w:rsidP="006C7910">
      <w:pPr>
        <w:spacing w:after="0"/>
        <w:rPr>
          <w:rFonts w:cstheme="minorHAnsi"/>
          <w:sz w:val="20"/>
        </w:rPr>
        <w:sectPr w:rsidR="001A1E1F" w:rsidRPr="006F1631" w:rsidSect="001A1E1F">
          <w:type w:val="continuous"/>
          <w:pgSz w:w="12240" w:h="15840" w:code="1"/>
          <w:pgMar w:top="907" w:right="720" w:bottom="720" w:left="720" w:header="720" w:footer="864" w:gutter="0"/>
          <w:cols w:num="2" w:space="720"/>
          <w:titlePg/>
          <w:docGrid w:linePitch="360"/>
        </w:sectPr>
      </w:pPr>
      <w:sdt>
        <w:sdtPr>
          <w:rPr>
            <w:rFonts w:cstheme="minorHAnsi"/>
            <w:sz w:val="20"/>
          </w:rPr>
          <w:id w:val="14401823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150DD">
            <w:rPr>
              <w:rFonts w:ascii="MS Gothic" w:eastAsia="MS Gothic" w:hAnsi="MS Gothic" w:cstheme="minorHAnsi" w:hint="eastAsia"/>
              <w:sz w:val="20"/>
            </w:rPr>
            <w:t>☐</w:t>
          </w:r>
        </w:sdtContent>
      </w:sdt>
      <w:r w:rsidR="00B540BE" w:rsidRPr="006F1631">
        <w:rPr>
          <w:rFonts w:cstheme="minorHAnsi"/>
          <w:sz w:val="20"/>
        </w:rPr>
        <w:t xml:space="preserve"> Proof of Perm</w:t>
      </w:r>
      <w:r w:rsidR="00490DC3" w:rsidRPr="006F1631">
        <w:rPr>
          <w:rFonts w:cstheme="minorHAnsi"/>
          <w:sz w:val="20"/>
        </w:rPr>
        <w:t>issions/permits (if applicable)</w:t>
      </w:r>
    </w:p>
    <w:p w14:paraId="12648F19" w14:textId="77777777" w:rsidR="004F59D3" w:rsidRPr="005E15B8" w:rsidRDefault="004F59D3" w:rsidP="004F59D3">
      <w:pPr>
        <w:rPr>
          <w:sz w:val="8"/>
        </w:rPr>
      </w:pPr>
    </w:p>
    <w:p w14:paraId="546DB0E9" w14:textId="2BD333EF" w:rsidR="004F59D3" w:rsidRPr="00390279" w:rsidRDefault="00390279" w:rsidP="00390279">
      <w:pPr>
        <w:pStyle w:val="Heading1"/>
      </w:pPr>
      <w:r w:rsidRPr="00390279">
        <w:t>Applicant information:</w:t>
      </w:r>
    </w:p>
    <w:p w14:paraId="48C9460B" w14:textId="5C875087" w:rsidR="006C7910" w:rsidRDefault="00007D31" w:rsidP="006C7910">
      <w:r>
        <w:t>Fill in the information below</w:t>
      </w:r>
      <w:r w:rsidR="006C7910">
        <w:t>. Do not leave anything blank.</w:t>
      </w:r>
      <w:r w:rsidR="005E15B8" w:rsidRPr="005E15B8">
        <w:t xml:space="preserve"> </w:t>
      </w:r>
      <w:r w:rsidR="005E15B8" w:rsidRPr="00CD29C4">
        <w:t>Th</w:t>
      </w:r>
      <w:r w:rsidR="005E15B8">
        <w:t xml:space="preserve">e Point of Contact will be the main person in communication with NIP </w:t>
      </w:r>
      <w:r w:rsidR="005E15B8" w:rsidRPr="00CD29C4">
        <w:t>about the</w:t>
      </w:r>
      <w:r w:rsidR="005E15B8">
        <w:t xml:space="preserve"> NEGP</w:t>
      </w:r>
      <w:r w:rsidR="00AE06E7">
        <w:t>, unless otherwise noted</w:t>
      </w:r>
      <w:r w:rsidR="005E15B8" w:rsidRPr="00CD29C4">
        <w:t xml:space="preserve">. It is </w:t>
      </w:r>
      <w:r w:rsidR="007565B4">
        <w:rPr>
          <w:b/>
        </w:rPr>
        <w:t>REQUIRED</w:t>
      </w:r>
      <w:r w:rsidR="005E15B8" w:rsidRPr="00CD29C4">
        <w:t xml:space="preserve"> that the Point of Contact be someone other than the Neighborhood President/Chair</w:t>
      </w:r>
      <w:r w:rsidR="00AE06E7">
        <w:t>.</w:t>
      </w:r>
      <w:r w:rsidR="00FA5E5D"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825"/>
        <w:gridCol w:w="2965"/>
      </w:tblGrid>
      <w:tr w:rsidR="006C7910" w14:paraId="7EB385A4" w14:textId="77777777" w:rsidTr="00BC6CBC">
        <w:tc>
          <w:tcPr>
            <w:tcW w:w="3626" w:type="pc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6C90EE0F" w14:textId="77777777" w:rsidR="006C7910" w:rsidRDefault="006C7910" w:rsidP="00BC6CBC"/>
        </w:tc>
        <w:tc>
          <w:tcPr>
            <w:tcW w:w="1374" w:type="pc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0F099C08" w14:textId="77777777" w:rsidR="006C7910" w:rsidRDefault="006C7910" w:rsidP="00BC6CBC"/>
        </w:tc>
      </w:tr>
      <w:tr w:rsidR="006C7910" w14:paraId="2824650C" w14:textId="77777777" w:rsidTr="00BC6CBC">
        <w:trPr>
          <w:trHeight w:val="100"/>
        </w:trPr>
        <w:tc>
          <w:tcPr>
            <w:tcW w:w="3626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481AE142" w14:textId="77777777" w:rsidR="006C7910" w:rsidRPr="005059C2" w:rsidRDefault="006C7910" w:rsidP="00BC6CBC">
            <w:pPr>
              <w:pStyle w:val="label"/>
            </w:pPr>
            <w:r>
              <w:t>Neighborhood Organization</w:t>
            </w:r>
          </w:p>
        </w:tc>
        <w:tc>
          <w:tcPr>
            <w:tcW w:w="1374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A408468" w14:textId="77777777" w:rsidR="006C7910" w:rsidRDefault="006C7910" w:rsidP="00BC6CBC">
            <w:pPr>
              <w:pStyle w:val="label"/>
            </w:pPr>
            <w:r w:rsidRPr="005059C2">
              <w:t>County Council Di</w:t>
            </w:r>
            <w:r>
              <w:t>strict#</w:t>
            </w:r>
          </w:p>
        </w:tc>
      </w:tr>
    </w:tbl>
    <w:p w14:paraId="723127F0" w14:textId="01C9F67B" w:rsidR="004B2C74" w:rsidRDefault="004B2C74" w:rsidP="004B2C7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4767"/>
        <w:gridCol w:w="4768"/>
      </w:tblGrid>
      <w:tr w:rsidR="0034784C" w:rsidRPr="0034784C" w14:paraId="26B4B375" w14:textId="77777777" w:rsidTr="005E15B8">
        <w:trPr>
          <w:trHeight w:val="432"/>
        </w:trPr>
        <w:tc>
          <w:tcPr>
            <w:tcW w:w="1255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484A943" w14:textId="77777777" w:rsidR="0034784C" w:rsidRPr="0034784C" w:rsidRDefault="0034784C" w:rsidP="004B2C74">
            <w:pPr>
              <w:rPr>
                <w:sz w:val="16"/>
                <w:szCs w:val="16"/>
              </w:rPr>
            </w:pPr>
          </w:p>
        </w:tc>
        <w:tc>
          <w:tcPr>
            <w:tcW w:w="4767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105E248B" w14:textId="21944447" w:rsidR="0034784C" w:rsidRPr="0034784C" w:rsidRDefault="0034784C" w:rsidP="0034784C">
            <w:pPr>
              <w:pStyle w:val="label"/>
              <w:jc w:val="center"/>
            </w:pPr>
            <w:r>
              <w:t>neighborhood president</w:t>
            </w:r>
          </w:p>
        </w:tc>
        <w:tc>
          <w:tcPr>
            <w:tcW w:w="4768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06AC9AA0" w14:textId="155DF92F" w:rsidR="0034784C" w:rsidRPr="0034784C" w:rsidRDefault="0034784C" w:rsidP="0034784C">
            <w:pPr>
              <w:pStyle w:val="label"/>
              <w:jc w:val="center"/>
            </w:pPr>
            <w:r>
              <w:t>Point of contact</w:t>
            </w:r>
          </w:p>
        </w:tc>
      </w:tr>
      <w:tr w:rsidR="0034784C" w:rsidRPr="0034784C" w14:paraId="72C641F2" w14:textId="77777777" w:rsidTr="005E15B8">
        <w:trPr>
          <w:trHeight w:val="432"/>
        </w:trPr>
        <w:tc>
          <w:tcPr>
            <w:tcW w:w="125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14:paraId="7D556658" w14:textId="00A6C2AE" w:rsidR="0034784C" w:rsidRPr="0034784C" w:rsidRDefault="0034784C" w:rsidP="005E15B8">
            <w:pPr>
              <w:pStyle w:val="label"/>
              <w:jc w:val="right"/>
            </w:pPr>
            <w:r>
              <w:t>name</w:t>
            </w:r>
          </w:p>
        </w:tc>
        <w:tc>
          <w:tcPr>
            <w:tcW w:w="4767" w:type="dxa"/>
          </w:tcPr>
          <w:p w14:paraId="50442BD0" w14:textId="55BDD00D" w:rsidR="0034784C" w:rsidRPr="0034784C" w:rsidRDefault="0034784C" w:rsidP="004B2C74">
            <w:pPr>
              <w:rPr>
                <w:sz w:val="16"/>
                <w:szCs w:val="16"/>
              </w:rPr>
            </w:pPr>
          </w:p>
        </w:tc>
        <w:tc>
          <w:tcPr>
            <w:tcW w:w="4768" w:type="dxa"/>
          </w:tcPr>
          <w:p w14:paraId="6251AF7D" w14:textId="77777777" w:rsidR="0034784C" w:rsidRPr="0034784C" w:rsidRDefault="0034784C" w:rsidP="004B2C74">
            <w:pPr>
              <w:rPr>
                <w:sz w:val="16"/>
                <w:szCs w:val="16"/>
              </w:rPr>
            </w:pPr>
          </w:p>
        </w:tc>
      </w:tr>
      <w:tr w:rsidR="0034784C" w:rsidRPr="0034784C" w14:paraId="0613E468" w14:textId="77777777" w:rsidTr="005E15B8">
        <w:trPr>
          <w:trHeight w:val="576"/>
        </w:trPr>
        <w:tc>
          <w:tcPr>
            <w:tcW w:w="125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14:paraId="396B0171" w14:textId="77777777" w:rsidR="0034784C" w:rsidRDefault="0034784C" w:rsidP="005E15B8">
            <w:pPr>
              <w:pStyle w:val="label"/>
              <w:jc w:val="right"/>
            </w:pPr>
            <w:r>
              <w:t>Address</w:t>
            </w:r>
          </w:p>
          <w:p w14:paraId="3ADCE490" w14:textId="5EE3AA8B" w:rsidR="00840F48" w:rsidRPr="00840F48" w:rsidRDefault="0034784C" w:rsidP="005E15B8">
            <w:pPr>
              <w:pStyle w:val="label"/>
              <w:jc w:val="right"/>
            </w:pPr>
            <w:r>
              <w:t>city/zip</w:t>
            </w:r>
          </w:p>
        </w:tc>
        <w:tc>
          <w:tcPr>
            <w:tcW w:w="4767" w:type="dxa"/>
          </w:tcPr>
          <w:p w14:paraId="473947B2" w14:textId="21126B62" w:rsidR="0034784C" w:rsidRPr="0034784C" w:rsidRDefault="0034784C" w:rsidP="004B2C74">
            <w:pPr>
              <w:rPr>
                <w:sz w:val="16"/>
                <w:szCs w:val="16"/>
              </w:rPr>
            </w:pPr>
          </w:p>
        </w:tc>
        <w:tc>
          <w:tcPr>
            <w:tcW w:w="4768" w:type="dxa"/>
          </w:tcPr>
          <w:p w14:paraId="7B805A44" w14:textId="77777777" w:rsidR="0034784C" w:rsidRPr="0034784C" w:rsidRDefault="0034784C" w:rsidP="004B2C74">
            <w:pPr>
              <w:rPr>
                <w:sz w:val="16"/>
                <w:szCs w:val="16"/>
              </w:rPr>
            </w:pPr>
          </w:p>
        </w:tc>
      </w:tr>
      <w:tr w:rsidR="0034784C" w:rsidRPr="0034784C" w14:paraId="2FB909B0" w14:textId="77777777" w:rsidTr="005E15B8">
        <w:trPr>
          <w:trHeight w:val="432"/>
        </w:trPr>
        <w:tc>
          <w:tcPr>
            <w:tcW w:w="125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14:paraId="442E2D71" w14:textId="09337154" w:rsidR="0034784C" w:rsidRPr="0034784C" w:rsidRDefault="0034784C" w:rsidP="005E15B8">
            <w:pPr>
              <w:pStyle w:val="label"/>
              <w:jc w:val="right"/>
            </w:pPr>
            <w:r>
              <w:t>phone</w:t>
            </w:r>
          </w:p>
        </w:tc>
        <w:tc>
          <w:tcPr>
            <w:tcW w:w="4767" w:type="dxa"/>
          </w:tcPr>
          <w:p w14:paraId="3A9222B7" w14:textId="77777777" w:rsidR="0034784C" w:rsidRPr="0034784C" w:rsidRDefault="0034784C" w:rsidP="004B2C74">
            <w:pPr>
              <w:rPr>
                <w:sz w:val="16"/>
                <w:szCs w:val="16"/>
              </w:rPr>
            </w:pPr>
          </w:p>
        </w:tc>
        <w:tc>
          <w:tcPr>
            <w:tcW w:w="4768" w:type="dxa"/>
          </w:tcPr>
          <w:p w14:paraId="134A9815" w14:textId="77777777" w:rsidR="0034784C" w:rsidRPr="0034784C" w:rsidRDefault="0034784C" w:rsidP="004B2C74">
            <w:pPr>
              <w:rPr>
                <w:sz w:val="16"/>
                <w:szCs w:val="16"/>
              </w:rPr>
            </w:pPr>
          </w:p>
        </w:tc>
      </w:tr>
      <w:tr w:rsidR="0034784C" w:rsidRPr="0034784C" w14:paraId="34F9D936" w14:textId="77777777" w:rsidTr="005E15B8">
        <w:trPr>
          <w:trHeight w:val="432"/>
        </w:trPr>
        <w:tc>
          <w:tcPr>
            <w:tcW w:w="125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14:paraId="68B57748" w14:textId="04925293" w:rsidR="0034784C" w:rsidRPr="0034784C" w:rsidRDefault="0034784C" w:rsidP="005E15B8">
            <w:pPr>
              <w:pStyle w:val="label"/>
              <w:jc w:val="right"/>
            </w:pPr>
            <w:r>
              <w:t>email</w:t>
            </w:r>
          </w:p>
        </w:tc>
        <w:tc>
          <w:tcPr>
            <w:tcW w:w="4767" w:type="dxa"/>
          </w:tcPr>
          <w:p w14:paraId="14ADF6E6" w14:textId="77777777" w:rsidR="0034784C" w:rsidRPr="0034784C" w:rsidRDefault="0034784C" w:rsidP="004B2C74">
            <w:pPr>
              <w:rPr>
                <w:sz w:val="16"/>
                <w:szCs w:val="16"/>
              </w:rPr>
            </w:pPr>
          </w:p>
        </w:tc>
        <w:tc>
          <w:tcPr>
            <w:tcW w:w="4768" w:type="dxa"/>
          </w:tcPr>
          <w:p w14:paraId="70E5A50D" w14:textId="77777777" w:rsidR="0034784C" w:rsidRPr="0034784C" w:rsidRDefault="0034784C" w:rsidP="004B2C74">
            <w:pPr>
              <w:rPr>
                <w:sz w:val="16"/>
                <w:szCs w:val="16"/>
              </w:rPr>
            </w:pPr>
          </w:p>
        </w:tc>
      </w:tr>
    </w:tbl>
    <w:p w14:paraId="0FC4974D" w14:textId="77777777" w:rsidR="008E7C0D" w:rsidRDefault="008E7C0D" w:rsidP="00187A29"/>
    <w:p w14:paraId="395FAA7E" w14:textId="77777777" w:rsidR="008E7C0D" w:rsidRDefault="008E7C0D">
      <w:pPr>
        <w:spacing w:after="160" w:line="259" w:lineRule="auto"/>
        <w:rPr>
          <w:rFonts w:ascii="Verdana" w:eastAsiaTheme="majorEastAsia" w:hAnsi="Verdana" w:cstheme="majorBidi"/>
          <w:b/>
          <w:caps/>
          <w:color w:val="193D6A"/>
          <w:szCs w:val="32"/>
        </w:rPr>
      </w:pPr>
      <w:r>
        <w:br w:type="page"/>
      </w:r>
    </w:p>
    <w:p w14:paraId="67A96E41" w14:textId="03ED1588" w:rsidR="000E3FAE" w:rsidRPr="00390279" w:rsidRDefault="00390279" w:rsidP="00390279">
      <w:pPr>
        <w:pStyle w:val="Heading1"/>
      </w:pPr>
      <w:r w:rsidRPr="00390279">
        <w:lastRenderedPageBreak/>
        <w:t>Neighborhood tier funding:</w:t>
      </w:r>
    </w:p>
    <w:p w14:paraId="6E46411D" w14:textId="505E0314" w:rsidR="003A7443" w:rsidRPr="000E3FAE" w:rsidRDefault="005059C2" w:rsidP="000E3FAE">
      <w:r w:rsidRPr="00CD29C4">
        <w:t xml:space="preserve">Tier 1 funding </w:t>
      </w:r>
      <w:r w:rsidR="00280A1E">
        <w:t>is allocated to</w:t>
      </w:r>
      <w:r w:rsidRPr="00CD29C4">
        <w:t xml:space="preserve"> neighborhood organizations </w:t>
      </w:r>
      <w:r w:rsidR="00280A1E" w:rsidRPr="00280A1E">
        <w:rPr>
          <w:b/>
        </w:rPr>
        <w:t>outside</w:t>
      </w:r>
      <w:r w:rsidR="00280A1E">
        <w:t xml:space="preserve"> of HUD’s </w:t>
      </w:r>
      <w:r w:rsidR="00A92C8E">
        <w:t xml:space="preserve">of </w:t>
      </w:r>
      <w:bookmarkStart w:id="1" w:name="_Hlk213917244"/>
      <w:r w:rsidR="00A92C8E">
        <w:t xml:space="preserve">low-to-moderate </w:t>
      </w:r>
      <w:r w:rsidR="007A3082">
        <w:t>income</w:t>
      </w:r>
      <w:r w:rsidR="00280A1E">
        <w:t xml:space="preserve"> (LMI) </w:t>
      </w:r>
      <w:bookmarkEnd w:id="1"/>
      <w:r w:rsidR="007A3082">
        <w:t>households</w:t>
      </w:r>
      <w:r w:rsidRPr="00CD29C4">
        <w:t xml:space="preserve">. Their funding is maxed at $1,500 per fiscal year. Tier 2 funding is </w:t>
      </w:r>
      <w:r w:rsidR="00280A1E">
        <w:t xml:space="preserve">allocated to </w:t>
      </w:r>
      <w:r w:rsidRPr="00CD29C4">
        <w:t xml:space="preserve">neighborhood organizations </w:t>
      </w:r>
      <w:r w:rsidR="00280A1E" w:rsidRPr="00280A1E">
        <w:rPr>
          <w:b/>
        </w:rPr>
        <w:t>within</w:t>
      </w:r>
      <w:r w:rsidR="00280A1E">
        <w:t xml:space="preserve"> HUD’s </w:t>
      </w:r>
      <w:r w:rsidR="00280A1E" w:rsidRPr="00280A1E">
        <w:t xml:space="preserve">low-to-moderate income (LMI) </w:t>
      </w:r>
      <w:r w:rsidR="00280A1E">
        <w:t>households</w:t>
      </w:r>
      <w:r w:rsidRPr="00CD29C4">
        <w:t xml:space="preserve">. Their funding is maxed at $2,500 per fiscal year. See the </w:t>
      </w:r>
      <w:hyperlink r:id="rId12" w:history="1">
        <w:r w:rsidRPr="00CD29C4">
          <w:rPr>
            <w:rStyle w:val="Hyperlink"/>
          </w:rPr>
          <w:t>Tier Funding Map</w:t>
        </w:r>
      </w:hyperlink>
      <w:r w:rsidRPr="00CD29C4">
        <w:t xml:space="preserve"> for reference.</w:t>
      </w:r>
      <w:r w:rsidR="00280A1E">
        <w:t xml:space="preserve"> Check the tier your organization belongs to below and list your organization’s boundaries:</w:t>
      </w:r>
    </w:p>
    <w:tbl>
      <w:tblPr>
        <w:tblStyle w:val="TableGrid"/>
        <w:tblW w:w="4462" w:type="dxa"/>
        <w:tblLook w:val="04A0" w:firstRow="1" w:lastRow="0" w:firstColumn="1" w:lastColumn="0" w:noHBand="0" w:noVBand="1"/>
      </w:tblPr>
      <w:tblGrid>
        <w:gridCol w:w="1150"/>
        <w:gridCol w:w="553"/>
        <w:gridCol w:w="576"/>
        <w:gridCol w:w="576"/>
        <w:gridCol w:w="1150"/>
        <w:gridCol w:w="457"/>
      </w:tblGrid>
      <w:tr w:rsidR="004F59D3" w:rsidRPr="00CC219B" w14:paraId="4073E9FD" w14:textId="4ACCF7F0" w:rsidTr="00E732D8">
        <w:trPr>
          <w:trHeight w:val="432"/>
        </w:trPr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BBAE9EA" w14:textId="65D89A9E" w:rsidR="00FA40DD" w:rsidRPr="00CC219B" w:rsidRDefault="00FA40DD" w:rsidP="00FA40DD">
            <w:pPr>
              <w:pStyle w:val="label"/>
              <w:jc w:val="center"/>
            </w:pPr>
            <w:r>
              <w:t>Tier 1</w:t>
            </w:r>
          </w:p>
        </w:tc>
        <w:sdt>
          <w:sdtPr>
            <w:rPr>
              <w:rFonts w:asciiTheme="minorHAnsi" w:hAnsiTheme="minorHAnsi" w:cstheme="minorHAnsi"/>
              <w:color w:val="auto"/>
              <w:sz w:val="24"/>
            </w:rPr>
            <w:id w:val="-3937472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4F563C2" w14:textId="5E2476F7" w:rsidR="00FA40DD" w:rsidRPr="005F40E2" w:rsidRDefault="00FA40DD" w:rsidP="00FA40DD">
                <w:pPr>
                  <w:pStyle w:val="label"/>
                  <w:jc w:val="center"/>
                  <w:rPr>
                    <w:rFonts w:asciiTheme="minorHAnsi" w:hAnsiTheme="minorHAnsi" w:cstheme="minorHAnsi"/>
                    <w:color w:val="auto"/>
                    <w:sz w:val="24"/>
                  </w:rPr>
                </w:pPr>
                <w:r>
                  <w:rPr>
                    <w:rFonts w:ascii="MS Gothic" w:eastAsia="MS Gothic" w:hAnsi="MS Gothic" w:cstheme="minorHAnsi" w:hint="eastAsia"/>
                    <w:color w:val="auto"/>
                    <w:sz w:val="24"/>
                  </w:rPr>
                  <w:t>☐</w:t>
                </w:r>
              </w:p>
            </w:tc>
          </w:sdtContent>
        </w:sdt>
        <w:tc>
          <w:tcPr>
            <w:tcW w:w="576" w:type="dxa"/>
            <w:tcBorders>
              <w:top w:val="nil"/>
              <w:left w:val="single" w:sz="4" w:space="0" w:color="auto"/>
              <w:bottom w:val="nil"/>
              <w:right w:val="single" w:sz="4" w:space="0" w:color="FFFFFF" w:themeColor="background1"/>
            </w:tcBorders>
            <w:vAlign w:val="center"/>
          </w:tcPr>
          <w:p w14:paraId="082082AB" w14:textId="77777777" w:rsidR="00FA40DD" w:rsidRDefault="00FA40DD" w:rsidP="00FA40DD">
            <w:pPr>
              <w:pStyle w:val="label"/>
              <w:jc w:val="center"/>
              <w:rPr>
                <w:rFonts w:asciiTheme="minorHAnsi" w:hAnsiTheme="minorHAnsi" w:cstheme="minorHAnsi"/>
                <w:color w:val="auto"/>
                <w:sz w:val="24"/>
              </w:rPr>
            </w:pPr>
          </w:p>
        </w:tc>
        <w:tc>
          <w:tcPr>
            <w:tcW w:w="576" w:type="dxa"/>
            <w:tcBorders>
              <w:top w:val="nil"/>
              <w:left w:val="single" w:sz="4" w:space="0" w:color="FFFFFF" w:themeColor="background1"/>
              <w:bottom w:val="nil"/>
              <w:right w:val="single" w:sz="4" w:space="0" w:color="auto"/>
            </w:tcBorders>
            <w:vAlign w:val="center"/>
          </w:tcPr>
          <w:p w14:paraId="5E73749B" w14:textId="77777777" w:rsidR="00FA40DD" w:rsidRDefault="00FA40DD" w:rsidP="00FA40DD">
            <w:pPr>
              <w:pStyle w:val="label"/>
              <w:jc w:val="center"/>
              <w:rPr>
                <w:rFonts w:asciiTheme="minorHAnsi" w:hAnsiTheme="minorHAnsi" w:cstheme="minorHAnsi"/>
                <w:color w:val="auto"/>
                <w:sz w:val="24"/>
              </w:rPr>
            </w:pPr>
          </w:p>
        </w:tc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0B3AD44" w14:textId="34F27F60" w:rsidR="00FA40DD" w:rsidRDefault="00FA40DD" w:rsidP="00FA40DD">
            <w:pPr>
              <w:pStyle w:val="label"/>
              <w:jc w:val="center"/>
              <w:rPr>
                <w:rFonts w:asciiTheme="minorHAnsi" w:hAnsiTheme="minorHAnsi" w:cstheme="minorHAnsi"/>
                <w:color w:val="auto"/>
                <w:sz w:val="24"/>
              </w:rPr>
            </w:pPr>
            <w:r>
              <w:t>Tier 2</w:t>
            </w:r>
          </w:p>
        </w:tc>
        <w:sdt>
          <w:sdtPr>
            <w:rPr>
              <w:rFonts w:asciiTheme="minorHAnsi" w:hAnsiTheme="minorHAnsi" w:cstheme="minorHAnsi"/>
              <w:color w:val="auto"/>
              <w:sz w:val="24"/>
            </w:rPr>
            <w:id w:val="6208932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45083EF" w14:textId="73760BF3" w:rsidR="00FA40DD" w:rsidRDefault="00FA40DD" w:rsidP="00FA40DD">
                <w:pPr>
                  <w:pStyle w:val="label"/>
                  <w:jc w:val="center"/>
                  <w:rPr>
                    <w:rFonts w:asciiTheme="minorHAnsi" w:hAnsiTheme="minorHAnsi" w:cstheme="minorHAnsi"/>
                    <w:color w:val="auto"/>
                    <w:sz w:val="24"/>
                  </w:rPr>
                </w:pPr>
                <w:r>
                  <w:rPr>
                    <w:rFonts w:ascii="MS Gothic" w:eastAsia="MS Gothic" w:hAnsi="MS Gothic" w:cstheme="minorHAnsi" w:hint="eastAsia"/>
                    <w:color w:val="auto"/>
                    <w:sz w:val="24"/>
                  </w:rPr>
                  <w:t>☐</w:t>
                </w:r>
              </w:p>
            </w:tc>
          </w:sdtContent>
        </w:sdt>
      </w:tr>
    </w:tbl>
    <w:p w14:paraId="57F14555" w14:textId="55A43AEF" w:rsidR="00EF05C1" w:rsidRPr="00CD29C4" w:rsidRDefault="00EF05C1" w:rsidP="00EF05C1">
      <w:pPr>
        <w:sectPr w:rsidR="00EF05C1" w:rsidRPr="00CD29C4" w:rsidSect="00EF05C1">
          <w:type w:val="continuous"/>
          <w:pgSz w:w="12240" w:h="15840" w:code="1"/>
          <w:pgMar w:top="907" w:right="720" w:bottom="720" w:left="720" w:header="720" w:footer="864" w:gutter="0"/>
          <w:cols w:space="720"/>
          <w:titlePg/>
          <w:docGrid w:linePitch="360"/>
        </w:sectPr>
      </w:pPr>
    </w:p>
    <w:tbl>
      <w:tblPr>
        <w:tblStyle w:val="TableGrid"/>
        <w:tblW w:w="0" w:type="auto"/>
        <w:tblInd w:w="5" w:type="dxa"/>
        <w:tblLook w:val="04A0" w:firstRow="1" w:lastRow="0" w:firstColumn="1" w:lastColumn="0" w:noHBand="0" w:noVBand="1"/>
      </w:tblPr>
      <w:tblGrid>
        <w:gridCol w:w="10790"/>
      </w:tblGrid>
      <w:tr w:rsidR="00FA40DD" w14:paraId="625789C7" w14:textId="77777777" w:rsidTr="00FA40DD">
        <w:tc>
          <w:tcPr>
            <w:tcW w:w="10790" w:type="dxa"/>
            <w:tcBorders>
              <w:left w:val="nil"/>
              <w:right w:val="nil"/>
            </w:tcBorders>
          </w:tcPr>
          <w:p w14:paraId="000F3456" w14:textId="77777777" w:rsidR="00FA40DD" w:rsidRDefault="00FA40DD" w:rsidP="004B2C74">
            <w:pPr>
              <w:spacing w:line="240" w:lineRule="auto"/>
            </w:pPr>
          </w:p>
        </w:tc>
      </w:tr>
      <w:tr w:rsidR="00FA40DD" w14:paraId="5EAEF100" w14:textId="77777777" w:rsidTr="00FA40DD">
        <w:tc>
          <w:tcPr>
            <w:tcW w:w="10790" w:type="dxa"/>
            <w:tcBorders>
              <w:left w:val="nil"/>
              <w:bottom w:val="nil"/>
              <w:right w:val="nil"/>
            </w:tcBorders>
          </w:tcPr>
          <w:p w14:paraId="534D7C86" w14:textId="689CFA58" w:rsidR="00FA40DD" w:rsidRDefault="00FA40DD" w:rsidP="00FA40DD">
            <w:pPr>
              <w:pStyle w:val="label"/>
            </w:pPr>
            <w:r>
              <w:t>Neighborhood Boundaries (list all streets in your neighborhood)</w:t>
            </w:r>
          </w:p>
        </w:tc>
      </w:tr>
    </w:tbl>
    <w:p w14:paraId="374FC5C7" w14:textId="74F95DF1" w:rsidR="0034784C" w:rsidRDefault="0034784C" w:rsidP="004B2C74">
      <w:pPr>
        <w:spacing w:line="240" w:lineRule="auto"/>
      </w:pPr>
    </w:p>
    <w:p w14:paraId="2AF6B8BE" w14:textId="1120E7EE" w:rsidR="003A7443" w:rsidRDefault="003A7443" w:rsidP="004B2C74">
      <w:pPr>
        <w:spacing w:line="240" w:lineRule="auto"/>
      </w:pPr>
    </w:p>
    <w:p w14:paraId="300253BF" w14:textId="4E2B44E5" w:rsidR="004B2C74" w:rsidRPr="008541A3" w:rsidRDefault="004B2C74" w:rsidP="004B2C74">
      <w:pPr>
        <w:spacing w:line="240" w:lineRule="auto"/>
      </w:pPr>
      <w:r>
        <w:t xml:space="preserve"> </w:t>
      </w:r>
      <w:r w:rsidR="00DB4187">
        <w:t>The interactive Tier Funding Map can be found here</w:t>
      </w:r>
      <w:r>
        <w:t xml:space="preserve">: </w:t>
      </w:r>
      <w:hyperlink r:id="rId13" w:history="1">
        <w:r w:rsidRPr="00A83EE8">
          <w:rPr>
            <w:rStyle w:val="Hyperlink"/>
          </w:rPr>
          <w:t>https://tinyurl.com/TIERMAPNEGP</w:t>
        </w:r>
      </w:hyperlink>
    </w:p>
    <w:p w14:paraId="6453871F" w14:textId="7E5B1FAC" w:rsidR="004B2C74" w:rsidRPr="00EF4A49" w:rsidRDefault="00CF43AE" w:rsidP="004B2C74">
      <w:pPr>
        <w:spacing w:after="160" w:line="240" w:lineRule="auto"/>
      </w:pPr>
      <w:r>
        <w:rPr>
          <w:noProof/>
        </w:rPr>
        <w:drawing>
          <wp:inline distT="0" distB="0" distL="0" distR="0" wp14:anchorId="08DB0B44" wp14:editId="2358804C">
            <wp:extent cx="6858000" cy="52990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MI map.jpe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29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B2C74">
        <w:br w:type="page"/>
      </w:r>
    </w:p>
    <w:p w14:paraId="39D1D1B3" w14:textId="0F4304FB" w:rsidR="0077384B" w:rsidRDefault="0077384B" w:rsidP="003C50CA">
      <w:pPr>
        <w:pStyle w:val="Heading1"/>
      </w:pPr>
      <w:r>
        <w:lastRenderedPageBreak/>
        <w:t xml:space="preserve">Project </w:t>
      </w:r>
      <w:r w:rsidR="00DD2C60">
        <w:t>Summary</w:t>
      </w:r>
      <w:r w:rsidR="003C50CA">
        <w:t>:</w:t>
      </w:r>
    </w:p>
    <w:p w14:paraId="228D85C8" w14:textId="31B014C5" w:rsidR="00415963" w:rsidRDefault="0010323D" w:rsidP="003C50CA">
      <w:pPr>
        <w:spacing w:after="160" w:line="259" w:lineRule="auto"/>
      </w:pPr>
      <w:r>
        <w:t>Enter</w:t>
      </w:r>
      <w:r w:rsidR="003C50CA" w:rsidRPr="0077384B">
        <w:t xml:space="preserve"> the name of the project, check the relevant project categories, and answer each question. Provide as many details as possible. </w:t>
      </w:r>
      <w:r w:rsidR="003C50CA">
        <w:t>See the NEGP Guidelines for project rules and regulations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590862" w14:paraId="1E373674" w14:textId="77777777" w:rsidTr="002C33F4">
        <w:trPr>
          <w:trHeight w:val="144"/>
        </w:trPr>
        <w:tc>
          <w:tcPr>
            <w:tcW w:w="5000" w:type="pct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90349E8" w14:textId="56819D91" w:rsidR="00590862" w:rsidRDefault="00590862" w:rsidP="002F6137">
            <w:pPr>
              <w:pStyle w:val="label"/>
              <w:jc w:val="center"/>
            </w:pPr>
            <w:r>
              <w:t>Name of Project 1:</w:t>
            </w:r>
          </w:p>
        </w:tc>
      </w:tr>
      <w:tr w:rsidR="00590862" w14:paraId="0953AA92" w14:textId="77777777" w:rsidTr="002C33F4">
        <w:trPr>
          <w:trHeight w:val="144"/>
        </w:trPr>
        <w:tc>
          <w:tcPr>
            <w:tcW w:w="5000" w:type="pct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03F28136" w14:textId="77777777" w:rsidR="00590862" w:rsidRDefault="00590862" w:rsidP="00590862"/>
        </w:tc>
      </w:tr>
      <w:tr w:rsidR="00590862" w14:paraId="1CBED323" w14:textId="77777777" w:rsidTr="002C33F4">
        <w:trPr>
          <w:trHeight w:val="144"/>
        </w:trPr>
        <w:tc>
          <w:tcPr>
            <w:tcW w:w="5000" w:type="pct"/>
            <w:gridSpan w:val="3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FFDF579" w14:textId="77777777" w:rsidR="00590862" w:rsidRDefault="00590862" w:rsidP="002F6137">
            <w:pPr>
              <w:pStyle w:val="label"/>
              <w:jc w:val="center"/>
            </w:pPr>
          </w:p>
        </w:tc>
      </w:tr>
      <w:tr w:rsidR="00590862" w14:paraId="1C607DE3" w14:textId="77777777" w:rsidTr="008E3995">
        <w:trPr>
          <w:trHeight w:val="288"/>
        </w:trPr>
        <w:tc>
          <w:tcPr>
            <w:tcW w:w="5000" w:type="pct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2A230416" w14:textId="3582FC7B" w:rsidR="00590862" w:rsidRDefault="00590862" w:rsidP="002F6137">
            <w:pPr>
              <w:pStyle w:val="label"/>
              <w:jc w:val="center"/>
            </w:pPr>
            <w:r w:rsidRPr="002F6137">
              <w:t>PROJECT CATEGORIES</w:t>
            </w:r>
            <w:r>
              <w:t>:</w:t>
            </w:r>
          </w:p>
        </w:tc>
      </w:tr>
      <w:tr w:rsidR="002C33F4" w14:paraId="3A894F18" w14:textId="77777777" w:rsidTr="002C33F4">
        <w:trPr>
          <w:trHeight w:val="144"/>
        </w:trPr>
        <w:tc>
          <w:tcPr>
            <w:tcW w:w="1666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E06D586" w14:textId="41299B15" w:rsidR="002C33F4" w:rsidRPr="00264C00" w:rsidRDefault="00BF52AB" w:rsidP="00590862">
            <w:pPr>
              <w:pStyle w:val="NoSpacing"/>
              <w:jc w:val="center"/>
              <w:rPr>
                <w:b/>
                <w:sz w:val="20"/>
                <w:szCs w:val="20"/>
              </w:rPr>
            </w:pPr>
            <w:sdt>
              <w:sdtPr>
                <w:rPr>
                  <w:b/>
                  <w:sz w:val="20"/>
                  <w:szCs w:val="20"/>
                </w:rPr>
                <w:id w:val="1837031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33F4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</w:p>
          <w:p w14:paraId="3CCA224A" w14:textId="773A57C2" w:rsidR="002C33F4" w:rsidRPr="00264C00" w:rsidRDefault="002C33F4" w:rsidP="00590862">
            <w:pPr>
              <w:pStyle w:val="NoSpacing"/>
              <w:jc w:val="center"/>
              <w:rPr>
                <w:b/>
                <w:sz w:val="20"/>
                <w:szCs w:val="20"/>
              </w:rPr>
            </w:pPr>
            <w:r w:rsidRPr="00264C00">
              <w:rPr>
                <w:b/>
                <w:sz w:val="20"/>
                <w:szCs w:val="20"/>
              </w:rPr>
              <w:t>Neighborhood Beautification</w:t>
            </w:r>
          </w:p>
        </w:tc>
        <w:tc>
          <w:tcPr>
            <w:tcW w:w="1667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sdt>
            <w:sdtPr>
              <w:rPr>
                <w:b/>
                <w:sz w:val="20"/>
                <w:szCs w:val="20"/>
              </w:rPr>
              <w:id w:val="152922064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9DA2780" w14:textId="35069164" w:rsidR="002C33F4" w:rsidRPr="00264C00" w:rsidRDefault="002C33F4" w:rsidP="00590862">
                <w:pPr>
                  <w:pStyle w:val="NoSpacing"/>
                  <w:jc w:val="center"/>
                  <w:rPr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sdtContent>
          </w:sdt>
          <w:p w14:paraId="549CC921" w14:textId="712A47DE" w:rsidR="002C33F4" w:rsidRPr="00264C00" w:rsidRDefault="002C33F4" w:rsidP="00590862">
            <w:pPr>
              <w:pStyle w:val="NoSpacing"/>
              <w:jc w:val="center"/>
              <w:rPr>
                <w:b/>
                <w:sz w:val="20"/>
                <w:szCs w:val="20"/>
              </w:rPr>
            </w:pPr>
            <w:r w:rsidRPr="00264C00">
              <w:rPr>
                <w:b/>
                <w:sz w:val="20"/>
                <w:szCs w:val="20"/>
              </w:rPr>
              <w:t>Safety &amp; Health</w:t>
            </w:r>
          </w:p>
        </w:tc>
        <w:tc>
          <w:tcPr>
            <w:tcW w:w="1667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sdt>
            <w:sdtPr>
              <w:rPr>
                <w:b/>
                <w:sz w:val="20"/>
                <w:szCs w:val="20"/>
              </w:rPr>
              <w:id w:val="131621487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E13FED7" w14:textId="77777777" w:rsidR="002C33F4" w:rsidRPr="00264C00" w:rsidRDefault="002C33F4" w:rsidP="00590862">
                <w:pPr>
                  <w:pStyle w:val="NoSpacing"/>
                  <w:jc w:val="center"/>
                  <w:rPr>
                    <w:b/>
                    <w:sz w:val="20"/>
                    <w:szCs w:val="20"/>
                  </w:rPr>
                </w:pPr>
                <w:r w:rsidRPr="00264C00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sdtContent>
          </w:sdt>
          <w:p w14:paraId="1DDCCBF6" w14:textId="60246D39" w:rsidR="002C33F4" w:rsidRPr="00264C00" w:rsidRDefault="002C33F4" w:rsidP="00590862">
            <w:pPr>
              <w:pStyle w:val="NoSpacing"/>
              <w:jc w:val="center"/>
              <w:rPr>
                <w:b/>
                <w:sz w:val="20"/>
                <w:szCs w:val="20"/>
              </w:rPr>
            </w:pPr>
            <w:r w:rsidRPr="00264C00">
              <w:rPr>
                <w:b/>
                <w:sz w:val="20"/>
                <w:szCs w:val="20"/>
              </w:rPr>
              <w:t>Community Engagement</w:t>
            </w:r>
          </w:p>
        </w:tc>
      </w:tr>
    </w:tbl>
    <w:tbl>
      <w:tblPr>
        <w:tblStyle w:val="TableGrid"/>
        <w:tblpPr w:leftFromText="180" w:rightFromText="180" w:vertAnchor="text" w:horzAnchor="margin" w:tblpY="492"/>
        <w:tblW w:w="5000" w:type="pct"/>
        <w:tblLook w:val="04A0" w:firstRow="1" w:lastRow="0" w:firstColumn="1" w:lastColumn="0" w:noHBand="0" w:noVBand="1"/>
      </w:tblPr>
      <w:tblGrid>
        <w:gridCol w:w="473"/>
        <w:gridCol w:w="3122"/>
        <w:gridCol w:w="7195"/>
      </w:tblGrid>
      <w:tr w:rsidR="00C61A93" w:rsidRPr="00153B82" w14:paraId="49DB53AA" w14:textId="77777777" w:rsidTr="00BF52AB">
        <w:trPr>
          <w:trHeight w:val="259"/>
        </w:trPr>
        <w:tc>
          <w:tcPr>
            <w:tcW w:w="219" w:type="pc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25638809" w14:textId="77777777" w:rsidR="00C61A93" w:rsidRPr="00153B82" w:rsidRDefault="00C61A93" w:rsidP="00BF52AB">
            <w:pPr>
              <w:pStyle w:val="label"/>
              <w:jc w:val="center"/>
            </w:pPr>
            <w:bookmarkStart w:id="2" w:name="_Hlk214273338"/>
          </w:p>
        </w:tc>
        <w:tc>
          <w:tcPr>
            <w:tcW w:w="4781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4F71551F" w14:textId="2860D1F6" w:rsidR="00C61A93" w:rsidRPr="00153B82" w:rsidRDefault="00C61A93" w:rsidP="00BF52AB">
            <w:pPr>
              <w:pStyle w:val="label"/>
              <w:jc w:val="center"/>
            </w:pPr>
            <w:r w:rsidRPr="00153B82">
              <w:t>Project description</w:t>
            </w:r>
            <w:r>
              <w:t>:</w:t>
            </w:r>
          </w:p>
        </w:tc>
      </w:tr>
      <w:tr w:rsidR="002C33F4" w:rsidRPr="00153B82" w14:paraId="640F729D" w14:textId="77777777" w:rsidTr="00BF52AB">
        <w:trPr>
          <w:cantSplit/>
          <w:trHeight w:val="288"/>
        </w:trPr>
        <w:tc>
          <w:tcPr>
            <w:tcW w:w="219" w:type="pct"/>
            <w:vMerge w:val="restart"/>
            <w:tcBorders>
              <w:top w:val="single" w:sz="4" w:space="0" w:color="FFFFFF" w:themeColor="background1"/>
            </w:tcBorders>
            <w:shd w:val="clear" w:color="auto" w:fill="F2F2F2" w:themeFill="background1" w:themeFillShade="F2"/>
            <w:textDirection w:val="btLr"/>
            <w:vAlign w:val="center"/>
          </w:tcPr>
          <w:p w14:paraId="566B1499" w14:textId="5820C902" w:rsidR="002C33F4" w:rsidRDefault="002C33F4" w:rsidP="00BF52AB">
            <w:pPr>
              <w:pStyle w:val="NoSpacing"/>
              <w:ind w:left="113" w:right="113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Preparation</w:t>
            </w:r>
          </w:p>
        </w:tc>
        <w:tc>
          <w:tcPr>
            <w:tcW w:w="1447" w:type="pct"/>
            <w:tcBorders>
              <w:top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E256C95" w14:textId="6147AB97" w:rsidR="002C33F4" w:rsidRPr="00287A02" w:rsidRDefault="002C33F4" w:rsidP="00BF52AB">
            <w:pPr>
              <w:pStyle w:val="NoSpacing"/>
              <w:rPr>
                <w:b/>
                <w:sz w:val="20"/>
              </w:rPr>
            </w:pPr>
            <w:r>
              <w:rPr>
                <w:b/>
                <w:sz w:val="20"/>
              </w:rPr>
              <w:t>W</w:t>
            </w:r>
            <w:r w:rsidRPr="00287A02">
              <w:rPr>
                <w:b/>
                <w:sz w:val="20"/>
              </w:rPr>
              <w:t xml:space="preserve">hat timeframe will </w:t>
            </w:r>
            <w:r>
              <w:rPr>
                <w:b/>
                <w:sz w:val="20"/>
              </w:rPr>
              <w:t>this</w:t>
            </w:r>
            <w:r w:rsidRPr="00287A02">
              <w:rPr>
                <w:b/>
                <w:sz w:val="20"/>
              </w:rPr>
              <w:t xml:space="preserve"> project take place?</w:t>
            </w:r>
          </w:p>
        </w:tc>
        <w:tc>
          <w:tcPr>
            <w:tcW w:w="3334" w:type="pct"/>
            <w:vAlign w:val="bottom"/>
          </w:tcPr>
          <w:p w14:paraId="747C6A85" w14:textId="6D275661" w:rsidR="002C33F4" w:rsidRPr="003576A9" w:rsidRDefault="002C33F4" w:rsidP="00BF52AB">
            <w:pPr>
              <w:pStyle w:val="NoSpacing"/>
              <w:spacing w:line="360" w:lineRule="auto"/>
              <w:rPr>
                <w:b/>
                <w:sz w:val="20"/>
              </w:rPr>
            </w:pPr>
            <w:r w:rsidRPr="00287A02">
              <w:rPr>
                <w:b/>
                <w:sz w:val="20"/>
              </w:rPr>
              <w:t xml:space="preserve">Begin Date: </w:t>
            </w:r>
            <w:r>
              <w:rPr>
                <w:b/>
                <w:sz w:val="20"/>
              </w:rPr>
              <w:t xml:space="preserve">                                                 </w:t>
            </w:r>
            <w:r w:rsidRPr="00287A02">
              <w:rPr>
                <w:b/>
                <w:sz w:val="20"/>
              </w:rPr>
              <w:t>End</w:t>
            </w:r>
            <w:r>
              <w:rPr>
                <w:b/>
                <w:sz w:val="20"/>
              </w:rPr>
              <w:t xml:space="preserve"> Date</w:t>
            </w:r>
            <w:r w:rsidRPr="00287A02">
              <w:rPr>
                <w:b/>
                <w:sz w:val="20"/>
              </w:rPr>
              <w:t xml:space="preserve">: </w:t>
            </w:r>
          </w:p>
        </w:tc>
      </w:tr>
      <w:tr w:rsidR="002C33F4" w:rsidRPr="00153B82" w14:paraId="1EA085C5" w14:textId="77777777" w:rsidTr="00BF52AB">
        <w:trPr>
          <w:trHeight w:val="1152"/>
        </w:trPr>
        <w:tc>
          <w:tcPr>
            <w:tcW w:w="219" w:type="pct"/>
            <w:vMerge/>
            <w:shd w:val="clear" w:color="auto" w:fill="F2F2F2" w:themeFill="background1" w:themeFillShade="F2"/>
          </w:tcPr>
          <w:p w14:paraId="1AA53E19" w14:textId="77777777" w:rsidR="002C33F4" w:rsidRPr="00287A02" w:rsidRDefault="002C33F4" w:rsidP="00BF52AB">
            <w:pPr>
              <w:pStyle w:val="NoSpacing"/>
              <w:rPr>
                <w:b/>
                <w:sz w:val="20"/>
              </w:rPr>
            </w:pPr>
          </w:p>
        </w:tc>
        <w:tc>
          <w:tcPr>
            <w:tcW w:w="1447" w:type="pct"/>
            <w:shd w:val="clear" w:color="auto" w:fill="F2F2F2" w:themeFill="background1" w:themeFillShade="F2"/>
            <w:vAlign w:val="center"/>
          </w:tcPr>
          <w:p w14:paraId="3FACEC71" w14:textId="70E81B89" w:rsidR="002C33F4" w:rsidRPr="00287A02" w:rsidRDefault="002C33F4" w:rsidP="00BF52AB">
            <w:pPr>
              <w:pStyle w:val="NoSpacing"/>
              <w:rPr>
                <w:b/>
                <w:sz w:val="20"/>
              </w:rPr>
            </w:pPr>
            <w:r w:rsidRPr="00287A02">
              <w:rPr>
                <w:b/>
                <w:sz w:val="20"/>
              </w:rPr>
              <w:t>Describe the project that your organization is applying for. What do you plan to do? How will you make this happen?</w:t>
            </w:r>
            <w:r>
              <w:rPr>
                <w:b/>
                <w:sz w:val="20"/>
              </w:rPr>
              <w:t xml:space="preserve"> </w:t>
            </w:r>
          </w:p>
        </w:tc>
        <w:tc>
          <w:tcPr>
            <w:tcW w:w="3334" w:type="pct"/>
          </w:tcPr>
          <w:p w14:paraId="67F78B1B" w14:textId="77777777" w:rsidR="002C33F4" w:rsidRPr="00153B82" w:rsidRDefault="002C33F4" w:rsidP="00BF52AB">
            <w:pPr>
              <w:spacing w:after="160" w:line="259" w:lineRule="auto"/>
            </w:pPr>
          </w:p>
        </w:tc>
      </w:tr>
      <w:tr w:rsidR="002C33F4" w:rsidRPr="00153B82" w14:paraId="137AA6A4" w14:textId="77777777" w:rsidTr="00BF52AB">
        <w:trPr>
          <w:trHeight w:val="1008"/>
        </w:trPr>
        <w:tc>
          <w:tcPr>
            <w:tcW w:w="219" w:type="pct"/>
            <w:vMerge/>
            <w:shd w:val="clear" w:color="auto" w:fill="F2F2F2" w:themeFill="background1" w:themeFillShade="F2"/>
          </w:tcPr>
          <w:p w14:paraId="6887F7C4" w14:textId="77777777" w:rsidR="002C33F4" w:rsidRPr="00287A02" w:rsidRDefault="002C33F4" w:rsidP="00BF52AB">
            <w:pPr>
              <w:pStyle w:val="NoSpacing"/>
              <w:rPr>
                <w:b/>
                <w:sz w:val="20"/>
              </w:rPr>
            </w:pPr>
          </w:p>
        </w:tc>
        <w:tc>
          <w:tcPr>
            <w:tcW w:w="1447" w:type="pct"/>
            <w:shd w:val="clear" w:color="auto" w:fill="F2F2F2" w:themeFill="background1" w:themeFillShade="F2"/>
            <w:vAlign w:val="center"/>
          </w:tcPr>
          <w:p w14:paraId="43391A55" w14:textId="10F7944C" w:rsidR="002C33F4" w:rsidRPr="00287A02" w:rsidRDefault="002C33F4" w:rsidP="00BF52AB">
            <w:pPr>
              <w:pStyle w:val="NoSpacing"/>
              <w:rPr>
                <w:b/>
                <w:sz w:val="20"/>
              </w:rPr>
            </w:pPr>
            <w:r w:rsidRPr="002C33F4">
              <w:rPr>
                <w:b/>
                <w:sz w:val="20"/>
              </w:rPr>
              <w:t>Does your neighborhood have a Neighborhood Plan? Describe how this project fits within your Neighborhood Plan Goals.</w:t>
            </w:r>
          </w:p>
        </w:tc>
        <w:tc>
          <w:tcPr>
            <w:tcW w:w="3334" w:type="pct"/>
          </w:tcPr>
          <w:p w14:paraId="00B3F996" w14:textId="77777777" w:rsidR="002C33F4" w:rsidRPr="00153B82" w:rsidRDefault="002C33F4" w:rsidP="00BF52AB">
            <w:pPr>
              <w:spacing w:after="160" w:line="259" w:lineRule="auto"/>
            </w:pPr>
          </w:p>
        </w:tc>
      </w:tr>
      <w:tr w:rsidR="002C33F4" w:rsidRPr="00153B82" w14:paraId="7DB6D252" w14:textId="77777777" w:rsidTr="00BF52AB">
        <w:trPr>
          <w:trHeight w:val="720"/>
        </w:trPr>
        <w:tc>
          <w:tcPr>
            <w:tcW w:w="219" w:type="pct"/>
            <w:vMerge/>
            <w:shd w:val="clear" w:color="auto" w:fill="F2F2F2" w:themeFill="background1" w:themeFillShade="F2"/>
          </w:tcPr>
          <w:p w14:paraId="7FC403BF" w14:textId="77777777" w:rsidR="002C33F4" w:rsidRPr="00287A02" w:rsidRDefault="002C33F4" w:rsidP="00BF52AB">
            <w:pPr>
              <w:pStyle w:val="NoSpacing"/>
              <w:rPr>
                <w:b/>
                <w:sz w:val="20"/>
              </w:rPr>
            </w:pPr>
          </w:p>
        </w:tc>
        <w:tc>
          <w:tcPr>
            <w:tcW w:w="1447" w:type="pct"/>
            <w:shd w:val="clear" w:color="auto" w:fill="F2F2F2" w:themeFill="background1" w:themeFillShade="F2"/>
            <w:vAlign w:val="center"/>
          </w:tcPr>
          <w:p w14:paraId="1DD0A4C2" w14:textId="3C6B50F0" w:rsidR="002C33F4" w:rsidRPr="002C33F4" w:rsidRDefault="002C33F4" w:rsidP="00BF52AB">
            <w:pPr>
              <w:pStyle w:val="NoSpacing"/>
              <w:rPr>
                <w:b/>
                <w:sz w:val="20"/>
              </w:rPr>
            </w:pPr>
            <w:r w:rsidRPr="002C33F4">
              <w:rPr>
                <w:b/>
                <w:sz w:val="20"/>
              </w:rPr>
              <w:t>How will this project be maintained or continued?</w:t>
            </w:r>
          </w:p>
        </w:tc>
        <w:tc>
          <w:tcPr>
            <w:tcW w:w="3334" w:type="pct"/>
          </w:tcPr>
          <w:p w14:paraId="684D6F61" w14:textId="77777777" w:rsidR="002C33F4" w:rsidRPr="00153B82" w:rsidRDefault="002C33F4" w:rsidP="00BF52AB">
            <w:pPr>
              <w:spacing w:after="160" w:line="259" w:lineRule="auto"/>
            </w:pPr>
          </w:p>
        </w:tc>
      </w:tr>
      <w:tr w:rsidR="002C33F4" w:rsidRPr="00153B82" w14:paraId="4EC60A56" w14:textId="77777777" w:rsidTr="00BF52AB">
        <w:trPr>
          <w:trHeight w:val="1008"/>
        </w:trPr>
        <w:tc>
          <w:tcPr>
            <w:tcW w:w="219" w:type="pct"/>
            <w:vMerge/>
            <w:shd w:val="clear" w:color="auto" w:fill="F2F2F2" w:themeFill="background1" w:themeFillShade="F2"/>
          </w:tcPr>
          <w:p w14:paraId="1F774028" w14:textId="77777777" w:rsidR="002C33F4" w:rsidRPr="00287A02" w:rsidRDefault="002C33F4" w:rsidP="00BF52AB">
            <w:pPr>
              <w:pStyle w:val="NoSpacing"/>
              <w:rPr>
                <w:b/>
                <w:sz w:val="20"/>
              </w:rPr>
            </w:pPr>
          </w:p>
        </w:tc>
        <w:tc>
          <w:tcPr>
            <w:tcW w:w="1447" w:type="pct"/>
            <w:shd w:val="clear" w:color="auto" w:fill="F2F2F2" w:themeFill="background1" w:themeFillShade="F2"/>
            <w:vAlign w:val="center"/>
          </w:tcPr>
          <w:p w14:paraId="3CE512FA" w14:textId="465F64B7" w:rsidR="002C33F4" w:rsidRPr="002C33F4" w:rsidRDefault="002C33F4" w:rsidP="00BF52AB">
            <w:pPr>
              <w:pStyle w:val="NoSpacing"/>
              <w:rPr>
                <w:b/>
                <w:sz w:val="20"/>
              </w:rPr>
            </w:pPr>
            <w:r w:rsidRPr="00287A02">
              <w:rPr>
                <w:b/>
                <w:sz w:val="20"/>
              </w:rPr>
              <w:t>For this project, what does success look like? How will you measure this success?</w:t>
            </w:r>
          </w:p>
        </w:tc>
        <w:tc>
          <w:tcPr>
            <w:tcW w:w="3334" w:type="pct"/>
          </w:tcPr>
          <w:p w14:paraId="3B15CF7F" w14:textId="77777777" w:rsidR="002C33F4" w:rsidRPr="00153B82" w:rsidRDefault="002C33F4" w:rsidP="00BF52AB">
            <w:pPr>
              <w:spacing w:after="160" w:line="259" w:lineRule="auto"/>
            </w:pPr>
          </w:p>
        </w:tc>
      </w:tr>
      <w:tr w:rsidR="005033D6" w:rsidRPr="00153B82" w14:paraId="2C855C77" w14:textId="77777777" w:rsidTr="00BF52AB">
        <w:trPr>
          <w:cantSplit/>
          <w:trHeight w:val="576"/>
        </w:trPr>
        <w:tc>
          <w:tcPr>
            <w:tcW w:w="219" w:type="pct"/>
            <w:vMerge w:val="restart"/>
            <w:shd w:val="clear" w:color="auto" w:fill="F2F2F2" w:themeFill="background1" w:themeFillShade="F2"/>
            <w:textDirection w:val="btLr"/>
            <w:vAlign w:val="center"/>
          </w:tcPr>
          <w:p w14:paraId="1054378D" w14:textId="1EE3AA41" w:rsidR="005033D6" w:rsidRPr="00287A02" w:rsidRDefault="005033D6" w:rsidP="00BF52AB">
            <w:pPr>
              <w:pStyle w:val="NoSpacing"/>
              <w:ind w:left="113" w:right="113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Impact and Need</w:t>
            </w:r>
          </w:p>
        </w:tc>
        <w:tc>
          <w:tcPr>
            <w:tcW w:w="1447" w:type="pct"/>
            <w:shd w:val="clear" w:color="auto" w:fill="F2F2F2" w:themeFill="background1" w:themeFillShade="F2"/>
            <w:vAlign w:val="center"/>
          </w:tcPr>
          <w:p w14:paraId="0F388CD1" w14:textId="7A0A08AC" w:rsidR="005033D6" w:rsidRPr="00287A02" w:rsidRDefault="005033D6" w:rsidP="00BF52AB">
            <w:pPr>
              <w:pStyle w:val="NoSpacing"/>
              <w:rPr>
                <w:b/>
                <w:sz w:val="20"/>
              </w:rPr>
            </w:pPr>
            <w:r w:rsidRPr="00287A02">
              <w:rPr>
                <w:b/>
                <w:sz w:val="20"/>
              </w:rPr>
              <w:t>Does this project target an underserved population?</w:t>
            </w:r>
            <w:r>
              <w:rPr>
                <w:b/>
                <w:sz w:val="20"/>
              </w:rPr>
              <w:t xml:space="preserve"> If so, who? </w:t>
            </w:r>
          </w:p>
        </w:tc>
        <w:tc>
          <w:tcPr>
            <w:tcW w:w="3334" w:type="pct"/>
          </w:tcPr>
          <w:p w14:paraId="077EF4E3" w14:textId="77777777" w:rsidR="005033D6" w:rsidRPr="00153B82" w:rsidRDefault="005033D6" w:rsidP="00BF52AB">
            <w:pPr>
              <w:spacing w:after="160" w:line="259" w:lineRule="auto"/>
            </w:pPr>
          </w:p>
        </w:tc>
      </w:tr>
      <w:tr w:rsidR="005033D6" w:rsidRPr="00153B82" w14:paraId="0D5313DE" w14:textId="77777777" w:rsidTr="00BF52AB">
        <w:trPr>
          <w:trHeight w:val="864"/>
        </w:trPr>
        <w:tc>
          <w:tcPr>
            <w:tcW w:w="219" w:type="pct"/>
            <w:vMerge/>
            <w:shd w:val="clear" w:color="auto" w:fill="F2F2F2" w:themeFill="background1" w:themeFillShade="F2"/>
          </w:tcPr>
          <w:p w14:paraId="05A380AF" w14:textId="77777777" w:rsidR="005033D6" w:rsidRPr="00287A02" w:rsidRDefault="005033D6" w:rsidP="00BF52AB">
            <w:pPr>
              <w:pStyle w:val="NoSpacing"/>
              <w:rPr>
                <w:b/>
                <w:sz w:val="20"/>
              </w:rPr>
            </w:pPr>
          </w:p>
        </w:tc>
        <w:tc>
          <w:tcPr>
            <w:tcW w:w="1447" w:type="pct"/>
            <w:shd w:val="clear" w:color="auto" w:fill="F2F2F2" w:themeFill="background1" w:themeFillShade="F2"/>
            <w:vAlign w:val="center"/>
          </w:tcPr>
          <w:p w14:paraId="5E383908" w14:textId="553918A1" w:rsidR="005033D6" w:rsidRPr="00287A02" w:rsidRDefault="005033D6" w:rsidP="00BF52AB">
            <w:pPr>
              <w:pStyle w:val="NoSpacing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How will </w:t>
            </w:r>
            <w:r w:rsidRPr="00287A02">
              <w:rPr>
                <w:b/>
                <w:sz w:val="20"/>
              </w:rPr>
              <w:t xml:space="preserve">this project </w:t>
            </w:r>
            <w:r>
              <w:rPr>
                <w:b/>
                <w:sz w:val="20"/>
              </w:rPr>
              <w:t>enrich</w:t>
            </w:r>
            <w:r w:rsidRPr="00287A02">
              <w:rPr>
                <w:b/>
                <w:sz w:val="20"/>
              </w:rPr>
              <w:t xml:space="preserve"> your neighborhood? Why does this project need to happen? </w:t>
            </w:r>
          </w:p>
        </w:tc>
        <w:tc>
          <w:tcPr>
            <w:tcW w:w="3334" w:type="pct"/>
          </w:tcPr>
          <w:p w14:paraId="2DF0E377" w14:textId="77777777" w:rsidR="005033D6" w:rsidRPr="00153B82" w:rsidRDefault="005033D6" w:rsidP="00BF52AB">
            <w:pPr>
              <w:spacing w:after="160" w:line="259" w:lineRule="auto"/>
            </w:pPr>
          </w:p>
        </w:tc>
      </w:tr>
      <w:tr w:rsidR="005033D6" w:rsidRPr="00153B82" w14:paraId="0DFB444A" w14:textId="77777777" w:rsidTr="00BF52AB">
        <w:trPr>
          <w:trHeight w:val="1008"/>
        </w:trPr>
        <w:tc>
          <w:tcPr>
            <w:tcW w:w="219" w:type="pct"/>
            <w:vMerge/>
            <w:shd w:val="clear" w:color="auto" w:fill="F2F2F2" w:themeFill="background1" w:themeFillShade="F2"/>
          </w:tcPr>
          <w:p w14:paraId="2F2739C6" w14:textId="77777777" w:rsidR="005033D6" w:rsidRPr="00287A02" w:rsidRDefault="005033D6" w:rsidP="00BF52AB">
            <w:pPr>
              <w:pStyle w:val="NoSpacing"/>
              <w:rPr>
                <w:b/>
                <w:sz w:val="20"/>
              </w:rPr>
            </w:pPr>
          </w:p>
        </w:tc>
        <w:tc>
          <w:tcPr>
            <w:tcW w:w="1447" w:type="pct"/>
            <w:shd w:val="clear" w:color="auto" w:fill="F2F2F2" w:themeFill="background1" w:themeFillShade="F2"/>
            <w:vAlign w:val="center"/>
          </w:tcPr>
          <w:p w14:paraId="0EE03DB2" w14:textId="7ABBC7CB" w:rsidR="005033D6" w:rsidRDefault="005033D6" w:rsidP="00BF52AB">
            <w:pPr>
              <w:pStyle w:val="NoSpacing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Describe the enrichment resources </w:t>
            </w:r>
            <w:r>
              <w:rPr>
                <w:b/>
                <w:sz w:val="20"/>
              </w:rPr>
              <w:t xml:space="preserve">or </w:t>
            </w:r>
            <w:r>
              <w:rPr>
                <w:b/>
                <w:sz w:val="20"/>
              </w:rPr>
              <w:t xml:space="preserve">informational materials this project </w:t>
            </w:r>
            <w:r>
              <w:rPr>
                <w:b/>
                <w:sz w:val="20"/>
              </w:rPr>
              <w:t xml:space="preserve">will </w:t>
            </w:r>
            <w:r>
              <w:rPr>
                <w:b/>
                <w:sz w:val="20"/>
              </w:rPr>
              <w:t>provide</w:t>
            </w:r>
            <w:r>
              <w:rPr>
                <w:b/>
                <w:sz w:val="20"/>
              </w:rPr>
              <w:t>.</w:t>
            </w:r>
            <w:r>
              <w:rPr>
                <w:b/>
                <w:sz w:val="20"/>
              </w:rPr>
              <w:t xml:space="preserve"> </w:t>
            </w:r>
            <w:r w:rsidRPr="00E5305C">
              <w:rPr>
                <w:b/>
                <w:i/>
                <w:sz w:val="20"/>
              </w:rPr>
              <w:t>(ex: medical info, voter registration, etc.)</w:t>
            </w:r>
          </w:p>
        </w:tc>
        <w:tc>
          <w:tcPr>
            <w:tcW w:w="3334" w:type="pct"/>
          </w:tcPr>
          <w:p w14:paraId="4BAB8432" w14:textId="6D5EE4DD" w:rsidR="005033D6" w:rsidRPr="00153B82" w:rsidRDefault="005033D6" w:rsidP="00BF52AB">
            <w:pPr>
              <w:spacing w:after="160" w:line="259" w:lineRule="auto"/>
            </w:pPr>
          </w:p>
        </w:tc>
      </w:tr>
      <w:tr w:rsidR="002C33F4" w:rsidRPr="00153B82" w14:paraId="138257B9" w14:textId="77777777" w:rsidTr="00BF52AB">
        <w:trPr>
          <w:cantSplit/>
          <w:trHeight w:val="1296"/>
        </w:trPr>
        <w:tc>
          <w:tcPr>
            <w:tcW w:w="219" w:type="pct"/>
            <w:vMerge w:val="restart"/>
            <w:tcBorders>
              <w:bottom w:val="nil"/>
            </w:tcBorders>
            <w:shd w:val="clear" w:color="auto" w:fill="F2F2F2" w:themeFill="background1" w:themeFillShade="F2"/>
            <w:textDirection w:val="btLr"/>
            <w:vAlign w:val="center"/>
          </w:tcPr>
          <w:p w14:paraId="4794F6CF" w14:textId="545F0A18" w:rsidR="002C33F4" w:rsidRPr="00287A02" w:rsidRDefault="002C33F4" w:rsidP="00BF52AB">
            <w:pPr>
              <w:pStyle w:val="NoSpacing"/>
              <w:ind w:left="113" w:right="113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Neighborhood Participation</w:t>
            </w:r>
          </w:p>
        </w:tc>
        <w:tc>
          <w:tcPr>
            <w:tcW w:w="1447" w:type="pct"/>
            <w:shd w:val="clear" w:color="auto" w:fill="F2F2F2" w:themeFill="background1" w:themeFillShade="F2"/>
            <w:vAlign w:val="center"/>
          </w:tcPr>
          <w:p w14:paraId="45A0B6B8" w14:textId="2DAAF491" w:rsidR="002C33F4" w:rsidRPr="00287A02" w:rsidRDefault="00855CFE" w:rsidP="00BF52AB">
            <w:pPr>
              <w:pStyle w:val="NoSpacing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How many people will this project serve? Describe the overall demographic. How were they involved in the planning process? </w:t>
            </w:r>
          </w:p>
        </w:tc>
        <w:tc>
          <w:tcPr>
            <w:tcW w:w="3334" w:type="pct"/>
          </w:tcPr>
          <w:p w14:paraId="418E849D" w14:textId="576A7528" w:rsidR="002C33F4" w:rsidRPr="00153B82" w:rsidRDefault="002C33F4" w:rsidP="00BF52AB">
            <w:pPr>
              <w:spacing w:after="160" w:line="259" w:lineRule="auto"/>
            </w:pPr>
          </w:p>
        </w:tc>
      </w:tr>
      <w:tr w:rsidR="002C33F4" w:rsidRPr="00153B82" w14:paraId="0B615115" w14:textId="77777777" w:rsidTr="00BF52AB">
        <w:trPr>
          <w:trHeight w:val="1584"/>
        </w:trPr>
        <w:tc>
          <w:tcPr>
            <w:tcW w:w="219" w:type="pct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7D7B558A" w14:textId="77777777" w:rsidR="002C33F4" w:rsidRPr="00287A02" w:rsidRDefault="002C33F4" w:rsidP="00BF52AB">
            <w:pPr>
              <w:pStyle w:val="NoSpacing"/>
              <w:rPr>
                <w:b/>
                <w:sz w:val="20"/>
              </w:rPr>
            </w:pPr>
          </w:p>
        </w:tc>
        <w:tc>
          <w:tcPr>
            <w:tcW w:w="1447" w:type="pct"/>
            <w:shd w:val="clear" w:color="auto" w:fill="F2F2F2" w:themeFill="background1" w:themeFillShade="F2"/>
            <w:vAlign w:val="center"/>
          </w:tcPr>
          <w:p w14:paraId="1504F94F" w14:textId="127537D8" w:rsidR="002C33F4" w:rsidRPr="00287A02" w:rsidRDefault="00855CFE" w:rsidP="00BF52AB">
            <w:pPr>
              <w:pStyle w:val="NoSpacing"/>
              <w:rPr>
                <w:b/>
                <w:sz w:val="20"/>
              </w:rPr>
            </w:pPr>
            <w:r w:rsidRPr="00287A02">
              <w:rPr>
                <w:b/>
                <w:sz w:val="20"/>
              </w:rPr>
              <w:t>Is your organization working with any other groups, institutions, local businesses, or municipal departments on this project? If so, who, and how will they be involved?</w:t>
            </w:r>
          </w:p>
        </w:tc>
        <w:tc>
          <w:tcPr>
            <w:tcW w:w="3334" w:type="pct"/>
          </w:tcPr>
          <w:p w14:paraId="7ADD004C" w14:textId="77777777" w:rsidR="002C33F4" w:rsidRPr="00153B82" w:rsidRDefault="002C33F4" w:rsidP="00BF52AB">
            <w:pPr>
              <w:spacing w:after="160" w:line="259" w:lineRule="auto"/>
            </w:pPr>
          </w:p>
        </w:tc>
      </w:tr>
      <w:bookmarkEnd w:id="2"/>
    </w:tbl>
    <w:p w14:paraId="56E31B5B" w14:textId="7BC50698" w:rsidR="0077464B" w:rsidRDefault="0077464B" w:rsidP="006C6FBD"/>
    <w:p w14:paraId="750869AD" w14:textId="00AF0F1A" w:rsidR="003B6760" w:rsidRDefault="00AC09DA" w:rsidP="00AC09DA">
      <w:pPr>
        <w:pStyle w:val="Heading1"/>
      </w:pPr>
      <w:r>
        <w:lastRenderedPageBreak/>
        <w:t xml:space="preserve">Project </w:t>
      </w:r>
      <w:r w:rsidR="008E5E04">
        <w:t>Budget</w:t>
      </w:r>
      <w:r>
        <w:t>:</w:t>
      </w:r>
    </w:p>
    <w:p w14:paraId="7769DB02" w14:textId="6D9AECD4" w:rsidR="000D7647" w:rsidRDefault="00B32CBB" w:rsidP="00AC09DA">
      <w:r>
        <w:t>List the estimated cost of each expense</w:t>
      </w:r>
      <w:r w:rsidR="00AC09DA">
        <w:t xml:space="preserve">. Each </w:t>
      </w:r>
      <w:r>
        <w:t>expense</w:t>
      </w:r>
      <w:r w:rsidR="00AC09DA">
        <w:t xml:space="preserve"> requires an attached</w:t>
      </w:r>
      <w:r w:rsidR="00DD4C12">
        <w:t xml:space="preserve"> quote</w:t>
      </w:r>
      <w:r w:rsidR="00AC09DA">
        <w:t>. The amount you will be awarded equals the</w:t>
      </w:r>
      <w:r>
        <w:t xml:space="preserve"> total</w:t>
      </w:r>
      <w:r w:rsidR="00AC09DA">
        <w:t xml:space="preserve"> </w:t>
      </w:r>
      <w:r>
        <w:t>grant amount requested.</w:t>
      </w:r>
    </w:p>
    <w:tbl>
      <w:tblPr>
        <w:tblStyle w:val="TableGrid"/>
        <w:tblpPr w:leftFromText="180" w:rightFromText="180" w:vertAnchor="text" w:horzAnchor="margin" w:tblpY="348"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0D7647" w14:paraId="1BD7BB4F" w14:textId="77777777" w:rsidTr="000D7647">
        <w:trPr>
          <w:trHeight w:val="298"/>
        </w:trPr>
        <w:tc>
          <w:tcPr>
            <w:tcW w:w="500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5A9BD80" w14:textId="77777777" w:rsidR="000D7647" w:rsidRDefault="000D7647" w:rsidP="000D7647">
            <w:pPr>
              <w:pStyle w:val="label"/>
              <w:jc w:val="center"/>
            </w:pPr>
            <w:r>
              <w:t>Name of Project 1:</w:t>
            </w:r>
          </w:p>
        </w:tc>
      </w:tr>
      <w:tr w:rsidR="000D7647" w14:paraId="3D9A08A4" w14:textId="77777777" w:rsidTr="000D7647">
        <w:trPr>
          <w:trHeight w:val="253"/>
        </w:trPr>
        <w:tc>
          <w:tcPr>
            <w:tcW w:w="5000" w:type="pc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3E397714" w14:textId="77777777" w:rsidR="000D7647" w:rsidRDefault="000D7647" w:rsidP="000D7647"/>
        </w:tc>
      </w:tr>
    </w:tbl>
    <w:p w14:paraId="6F0F21E7" w14:textId="77777777" w:rsidR="000D7647" w:rsidRDefault="000D7647" w:rsidP="00AC09DA"/>
    <w:p w14:paraId="79F2094A" w14:textId="77777777" w:rsidR="00AC09DA" w:rsidRDefault="005170AB" w:rsidP="00AC09DA">
      <w:r>
        <w:tab/>
      </w:r>
    </w:p>
    <w:tbl>
      <w:tblPr>
        <w:tblW w:w="4962" w:type="pct"/>
        <w:jc w:val="center"/>
        <w:tblBorders>
          <w:top w:val="single" w:sz="7" w:space="0" w:color="000000"/>
          <w:left w:val="single" w:sz="7" w:space="0" w:color="000000"/>
          <w:bottom w:val="single" w:sz="7" w:space="0" w:color="000000"/>
          <w:right w:val="single" w:sz="7" w:space="0" w:color="000000"/>
          <w:insideH w:val="single" w:sz="7" w:space="0" w:color="000000"/>
          <w:insideV w:val="single" w:sz="7" w:space="0" w:color="000000"/>
        </w:tblBorders>
        <w:tblCellMar>
          <w:left w:w="101" w:type="dxa"/>
          <w:right w:w="101" w:type="dxa"/>
        </w:tblCellMar>
        <w:tblLook w:val="0000" w:firstRow="0" w:lastRow="0" w:firstColumn="0" w:lastColumn="0" w:noHBand="0" w:noVBand="0"/>
      </w:tblPr>
      <w:tblGrid>
        <w:gridCol w:w="6382"/>
        <w:gridCol w:w="2159"/>
        <w:gridCol w:w="2159"/>
      </w:tblGrid>
      <w:tr w:rsidR="00AC09DA" w:rsidRPr="0004284E" w14:paraId="3822A9FF" w14:textId="77777777" w:rsidTr="00DB460A">
        <w:trPr>
          <w:cantSplit/>
          <w:trHeight w:val="759"/>
          <w:jc w:val="center"/>
        </w:trPr>
        <w:tc>
          <w:tcPr>
            <w:tcW w:w="2981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F2F2F2" w:themeFill="background1" w:themeFillShade="F2"/>
            <w:vAlign w:val="center"/>
          </w:tcPr>
          <w:p w14:paraId="555B533E" w14:textId="77777777" w:rsidR="00AC09DA" w:rsidRPr="0004284E" w:rsidRDefault="00AC09DA" w:rsidP="00264C00">
            <w:pPr>
              <w:pStyle w:val="label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EXPENSE</w:t>
            </w: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F2F2F2" w:themeFill="background1" w:themeFillShade="F2"/>
            <w:vAlign w:val="center"/>
          </w:tcPr>
          <w:p w14:paraId="2B955900" w14:textId="77777777" w:rsidR="00AC09DA" w:rsidRPr="0004284E" w:rsidRDefault="00AC09DA" w:rsidP="00264C00">
            <w:pPr>
              <w:pStyle w:val="label"/>
              <w:jc w:val="center"/>
              <w:rPr>
                <w:rFonts w:eastAsia="Times New Roman"/>
                <w:bCs/>
                <w:smallCaps/>
              </w:rPr>
            </w:pPr>
            <w:r>
              <w:rPr>
                <w:rFonts w:eastAsia="Times New Roman"/>
                <w:bCs/>
                <w:smallCaps/>
              </w:rPr>
              <w:t>ANTICIPATED COST</w:t>
            </w: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F2F2F2" w:themeFill="background1" w:themeFillShade="F2"/>
            <w:vAlign w:val="center"/>
          </w:tcPr>
          <w:p w14:paraId="1B8428EC" w14:textId="77777777" w:rsidR="00AC09DA" w:rsidRPr="0004284E" w:rsidRDefault="00AC09DA" w:rsidP="00264C00">
            <w:pPr>
              <w:pStyle w:val="label"/>
              <w:jc w:val="center"/>
              <w:rPr>
                <w:rFonts w:eastAsia="Times New Roman"/>
                <w:bCs/>
                <w:smallCaps/>
              </w:rPr>
            </w:pPr>
            <w:r>
              <w:rPr>
                <w:rFonts w:eastAsia="Times New Roman"/>
                <w:bCs/>
                <w:smallCaps/>
              </w:rPr>
              <w:t>GRANT AMOUNT REQUESTED</w:t>
            </w:r>
          </w:p>
        </w:tc>
      </w:tr>
      <w:tr w:rsidR="00AC09DA" w:rsidRPr="0004284E" w14:paraId="68B175C0" w14:textId="77777777" w:rsidTr="00DB460A">
        <w:trPr>
          <w:cantSplit/>
          <w:trHeight w:val="576"/>
          <w:jc w:val="center"/>
        </w:trPr>
        <w:tc>
          <w:tcPr>
            <w:tcW w:w="2981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7015FF09" w14:textId="7E703B08" w:rsidR="00AC09DA" w:rsidRPr="00AC09DA" w:rsidRDefault="00386E32" w:rsidP="00C052F5">
            <w:pPr>
              <w:pStyle w:val="NoSpacing"/>
            </w:pPr>
            <w:r>
              <w:t xml:space="preserve">1. </w:t>
            </w: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16E60145" w14:textId="5CE19B22" w:rsidR="00AC09DA" w:rsidRPr="0004284E" w:rsidRDefault="00AC09DA" w:rsidP="00386E32">
            <w:pPr>
              <w:pStyle w:val="NoSpacing"/>
              <w:rPr>
                <w:color w:val="FF0000"/>
              </w:rPr>
            </w:pP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10CB776E" w14:textId="365EFF47" w:rsidR="00AC09DA" w:rsidRPr="0004284E" w:rsidRDefault="00AC09DA" w:rsidP="00386E32">
            <w:pPr>
              <w:pStyle w:val="NoSpacing"/>
              <w:rPr>
                <w:bCs/>
                <w:smallCaps/>
              </w:rPr>
            </w:pPr>
          </w:p>
        </w:tc>
      </w:tr>
      <w:tr w:rsidR="00AC09DA" w:rsidRPr="0004284E" w14:paraId="69DE4CDA" w14:textId="77777777" w:rsidTr="00DB460A">
        <w:trPr>
          <w:cantSplit/>
          <w:trHeight w:val="576"/>
          <w:jc w:val="center"/>
        </w:trPr>
        <w:tc>
          <w:tcPr>
            <w:tcW w:w="2981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7AFF28D4" w14:textId="1086EFEE" w:rsidR="00AC09DA" w:rsidRPr="0004284E" w:rsidRDefault="00386E32" w:rsidP="00C052F5">
            <w:pPr>
              <w:pStyle w:val="NoSpacing"/>
            </w:pPr>
            <w:r w:rsidRPr="0004284E">
              <w:t>2.</w:t>
            </w:r>
            <w:r>
              <w:t xml:space="preserve"> </w:t>
            </w: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29CE444E" w14:textId="56093F3E" w:rsidR="00AC09DA" w:rsidRPr="0004284E" w:rsidRDefault="00AC09DA" w:rsidP="00386E32">
            <w:pPr>
              <w:pStyle w:val="NoSpacing"/>
            </w:pP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691F1E67" w14:textId="23A170D2" w:rsidR="00AC09DA" w:rsidRPr="0004284E" w:rsidRDefault="00AC09DA" w:rsidP="00386E32">
            <w:pPr>
              <w:pStyle w:val="NoSpacing"/>
              <w:rPr>
                <w:bCs/>
                <w:smallCaps/>
              </w:rPr>
            </w:pPr>
          </w:p>
        </w:tc>
      </w:tr>
      <w:tr w:rsidR="00AC09DA" w:rsidRPr="0004284E" w14:paraId="6728C055" w14:textId="77777777" w:rsidTr="00DB460A">
        <w:trPr>
          <w:cantSplit/>
          <w:trHeight w:val="576"/>
          <w:jc w:val="center"/>
        </w:trPr>
        <w:tc>
          <w:tcPr>
            <w:tcW w:w="2981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10373591" w14:textId="0C2F6F3C" w:rsidR="00AC09DA" w:rsidRPr="0004284E" w:rsidRDefault="00386E32" w:rsidP="00C052F5">
            <w:pPr>
              <w:pStyle w:val="NoSpacing"/>
            </w:pPr>
            <w:r w:rsidRPr="0004284E">
              <w:t>3.</w:t>
            </w:r>
            <w:r>
              <w:t xml:space="preserve"> </w:t>
            </w: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310EC482" w14:textId="41675F1C" w:rsidR="00AC09DA" w:rsidRPr="0004284E" w:rsidRDefault="00AC09DA" w:rsidP="00386E32">
            <w:pPr>
              <w:pStyle w:val="NoSpacing"/>
            </w:pP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1E9577FC" w14:textId="4F0F54CE" w:rsidR="00AC09DA" w:rsidRPr="0004284E" w:rsidRDefault="00AC09DA" w:rsidP="00386E32">
            <w:pPr>
              <w:pStyle w:val="NoSpacing"/>
              <w:rPr>
                <w:bCs/>
                <w:smallCaps/>
              </w:rPr>
            </w:pPr>
          </w:p>
        </w:tc>
      </w:tr>
      <w:tr w:rsidR="00AC09DA" w:rsidRPr="0004284E" w14:paraId="7DEEBF12" w14:textId="77777777" w:rsidTr="00DB460A">
        <w:trPr>
          <w:cantSplit/>
          <w:trHeight w:val="576"/>
          <w:jc w:val="center"/>
        </w:trPr>
        <w:tc>
          <w:tcPr>
            <w:tcW w:w="2981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21676927" w14:textId="25B88D30" w:rsidR="00AC09DA" w:rsidRPr="0004284E" w:rsidRDefault="00386E32" w:rsidP="00C052F5">
            <w:pPr>
              <w:pStyle w:val="NoSpacing"/>
            </w:pPr>
            <w:r w:rsidRPr="0004284E">
              <w:t>4.</w:t>
            </w:r>
            <w:r>
              <w:t xml:space="preserve"> </w:t>
            </w: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1739C2B4" w14:textId="7BC415B3" w:rsidR="00AC09DA" w:rsidRPr="0004284E" w:rsidRDefault="00AC09DA" w:rsidP="00386E32">
            <w:pPr>
              <w:pStyle w:val="NoSpacing"/>
            </w:pP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1DEF3C73" w14:textId="762704A8" w:rsidR="00AC09DA" w:rsidRPr="0004284E" w:rsidRDefault="00AC09DA" w:rsidP="00386E32">
            <w:pPr>
              <w:pStyle w:val="NoSpacing"/>
              <w:rPr>
                <w:bCs/>
                <w:smallCaps/>
              </w:rPr>
            </w:pPr>
          </w:p>
        </w:tc>
      </w:tr>
      <w:tr w:rsidR="00AC09DA" w:rsidRPr="0004284E" w14:paraId="5E83A779" w14:textId="77777777" w:rsidTr="00DB460A">
        <w:trPr>
          <w:cantSplit/>
          <w:trHeight w:val="576"/>
          <w:jc w:val="center"/>
        </w:trPr>
        <w:tc>
          <w:tcPr>
            <w:tcW w:w="2981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4B2517B0" w14:textId="2FFD4139" w:rsidR="00AC09DA" w:rsidRPr="0004284E" w:rsidRDefault="00386E32" w:rsidP="00C052F5">
            <w:pPr>
              <w:pStyle w:val="NoSpacing"/>
            </w:pPr>
            <w:r w:rsidRPr="0004284E">
              <w:t>5.</w:t>
            </w:r>
            <w:r>
              <w:t xml:space="preserve"> </w:t>
            </w: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690AA868" w14:textId="4FA4737B" w:rsidR="00AC09DA" w:rsidRPr="0004284E" w:rsidRDefault="00AC09DA" w:rsidP="00386E32">
            <w:pPr>
              <w:pStyle w:val="NoSpacing"/>
            </w:pP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58EB8615" w14:textId="61B90B6B" w:rsidR="00AC09DA" w:rsidRPr="0004284E" w:rsidRDefault="00AC09DA" w:rsidP="00386E32">
            <w:pPr>
              <w:pStyle w:val="NoSpacing"/>
              <w:rPr>
                <w:bCs/>
                <w:smallCaps/>
              </w:rPr>
            </w:pPr>
          </w:p>
        </w:tc>
      </w:tr>
      <w:tr w:rsidR="00AC09DA" w:rsidRPr="0004284E" w14:paraId="5D5FC804" w14:textId="77777777" w:rsidTr="00DB460A">
        <w:trPr>
          <w:cantSplit/>
          <w:trHeight w:val="576"/>
          <w:jc w:val="center"/>
        </w:trPr>
        <w:tc>
          <w:tcPr>
            <w:tcW w:w="2981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7BBCB09C" w14:textId="434CC572" w:rsidR="00AC09DA" w:rsidRPr="0004284E" w:rsidRDefault="00386E32" w:rsidP="00C052F5">
            <w:pPr>
              <w:pStyle w:val="NoSpacing"/>
            </w:pPr>
            <w:r w:rsidRPr="0004284E">
              <w:t>6.</w:t>
            </w:r>
            <w:r>
              <w:t xml:space="preserve"> </w:t>
            </w: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10D040D8" w14:textId="5A84DF98" w:rsidR="00AC09DA" w:rsidRPr="0004284E" w:rsidRDefault="00AC09DA" w:rsidP="00386E32">
            <w:pPr>
              <w:pStyle w:val="NoSpacing"/>
            </w:pP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20544ECD" w14:textId="15FF08B1" w:rsidR="00AC09DA" w:rsidRPr="0004284E" w:rsidRDefault="00AC09DA" w:rsidP="00386E32">
            <w:pPr>
              <w:pStyle w:val="NoSpacing"/>
              <w:rPr>
                <w:bCs/>
                <w:smallCaps/>
              </w:rPr>
            </w:pPr>
          </w:p>
        </w:tc>
      </w:tr>
      <w:tr w:rsidR="00AC09DA" w:rsidRPr="0004284E" w14:paraId="7B4E8FF8" w14:textId="77777777" w:rsidTr="00DB460A">
        <w:trPr>
          <w:cantSplit/>
          <w:trHeight w:val="576"/>
          <w:jc w:val="center"/>
        </w:trPr>
        <w:tc>
          <w:tcPr>
            <w:tcW w:w="2981" w:type="pct"/>
            <w:tcBorders>
              <w:top w:val="single" w:sz="7" w:space="0" w:color="000000"/>
              <w:left w:val="single" w:sz="7" w:space="0" w:color="000000"/>
              <w:bottom w:val="single" w:sz="4" w:space="0" w:color="auto"/>
              <w:right w:val="single" w:sz="7" w:space="0" w:color="000000"/>
            </w:tcBorders>
            <w:vAlign w:val="center"/>
          </w:tcPr>
          <w:p w14:paraId="3E892E79" w14:textId="5B81A7A0" w:rsidR="00AC09DA" w:rsidRPr="0004284E" w:rsidRDefault="00386E32" w:rsidP="00C052F5">
            <w:pPr>
              <w:pStyle w:val="NoSpacing"/>
            </w:pPr>
            <w:r w:rsidRPr="0004284E">
              <w:t>7.</w:t>
            </w:r>
            <w:r>
              <w:t xml:space="preserve"> </w:t>
            </w: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4" w:space="0" w:color="auto"/>
              <w:right w:val="single" w:sz="7" w:space="0" w:color="000000"/>
            </w:tcBorders>
            <w:vAlign w:val="center"/>
          </w:tcPr>
          <w:p w14:paraId="2FC8BCD0" w14:textId="1A890AC6" w:rsidR="00AC09DA" w:rsidRPr="0004284E" w:rsidRDefault="00AC09DA" w:rsidP="00386E32">
            <w:pPr>
              <w:pStyle w:val="NoSpacing"/>
            </w:pP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4" w:space="0" w:color="auto"/>
              <w:right w:val="single" w:sz="7" w:space="0" w:color="000000"/>
            </w:tcBorders>
            <w:vAlign w:val="center"/>
          </w:tcPr>
          <w:p w14:paraId="43003DC5" w14:textId="0D669180" w:rsidR="00AC09DA" w:rsidRPr="0004284E" w:rsidRDefault="00AC09DA" w:rsidP="00386E32">
            <w:pPr>
              <w:pStyle w:val="NoSpacing"/>
              <w:rPr>
                <w:bCs/>
                <w:smallCaps/>
              </w:rPr>
            </w:pPr>
          </w:p>
        </w:tc>
      </w:tr>
      <w:tr w:rsidR="00AC09DA" w:rsidRPr="0004284E" w14:paraId="710EE5E9" w14:textId="77777777" w:rsidTr="00DB460A">
        <w:trPr>
          <w:cantSplit/>
          <w:trHeight w:val="576"/>
          <w:jc w:val="center"/>
        </w:trPr>
        <w:tc>
          <w:tcPr>
            <w:tcW w:w="2981" w:type="pct"/>
            <w:tcBorders>
              <w:top w:val="single" w:sz="7" w:space="0" w:color="000000"/>
              <w:left w:val="single" w:sz="7" w:space="0" w:color="000000"/>
              <w:bottom w:val="single" w:sz="4" w:space="0" w:color="auto"/>
              <w:right w:val="single" w:sz="7" w:space="0" w:color="000000"/>
            </w:tcBorders>
            <w:vAlign w:val="center"/>
          </w:tcPr>
          <w:p w14:paraId="0FF62265" w14:textId="58DBF117" w:rsidR="00AC09DA" w:rsidRPr="0004284E" w:rsidRDefault="00386E32" w:rsidP="00C052F5">
            <w:pPr>
              <w:pStyle w:val="NoSpacing"/>
            </w:pPr>
            <w:r w:rsidRPr="0004284E">
              <w:t>8.</w:t>
            </w:r>
            <w:r>
              <w:t xml:space="preserve"> </w:t>
            </w: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4" w:space="0" w:color="auto"/>
              <w:right w:val="single" w:sz="7" w:space="0" w:color="000000"/>
            </w:tcBorders>
            <w:vAlign w:val="center"/>
          </w:tcPr>
          <w:p w14:paraId="7092358F" w14:textId="0050726A" w:rsidR="00AC09DA" w:rsidRPr="0004284E" w:rsidRDefault="00AC09DA" w:rsidP="00386E32">
            <w:pPr>
              <w:pStyle w:val="NoSpacing"/>
            </w:pP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4" w:space="0" w:color="auto"/>
              <w:right w:val="single" w:sz="7" w:space="0" w:color="000000"/>
            </w:tcBorders>
            <w:vAlign w:val="center"/>
          </w:tcPr>
          <w:p w14:paraId="341DA9FC" w14:textId="59A9A0AC" w:rsidR="00AC09DA" w:rsidRPr="0004284E" w:rsidRDefault="00AC09DA" w:rsidP="00386E32">
            <w:pPr>
              <w:pStyle w:val="NoSpacing"/>
              <w:rPr>
                <w:bCs/>
                <w:smallCaps/>
              </w:rPr>
            </w:pPr>
          </w:p>
        </w:tc>
      </w:tr>
      <w:tr w:rsidR="00AC09DA" w:rsidRPr="0004284E" w14:paraId="43383A16" w14:textId="77777777" w:rsidTr="00DB460A">
        <w:trPr>
          <w:cantSplit/>
          <w:trHeight w:val="576"/>
          <w:jc w:val="center"/>
        </w:trPr>
        <w:tc>
          <w:tcPr>
            <w:tcW w:w="2981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639712C7" w14:textId="3EE1AF28" w:rsidR="00AC09DA" w:rsidRPr="0004284E" w:rsidRDefault="00386E32" w:rsidP="00C052F5">
            <w:pPr>
              <w:pStyle w:val="NoSpacing"/>
            </w:pPr>
            <w:r w:rsidRPr="0004284E">
              <w:t>9.</w:t>
            </w:r>
            <w:r>
              <w:t xml:space="preserve"> </w:t>
            </w: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35B8554E" w14:textId="5BBC4042" w:rsidR="00AC09DA" w:rsidRPr="0004284E" w:rsidRDefault="00AC09DA" w:rsidP="00386E32">
            <w:pPr>
              <w:pStyle w:val="NoSpacing"/>
            </w:pP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7BAD5238" w14:textId="5A4F7F90" w:rsidR="00AC09DA" w:rsidRPr="0004284E" w:rsidRDefault="00AC09DA" w:rsidP="00386E32">
            <w:pPr>
              <w:pStyle w:val="NoSpacing"/>
              <w:rPr>
                <w:bCs/>
                <w:smallCaps/>
              </w:rPr>
            </w:pPr>
          </w:p>
        </w:tc>
      </w:tr>
      <w:tr w:rsidR="00AC09DA" w:rsidRPr="0004284E" w14:paraId="32F758F0" w14:textId="77777777" w:rsidTr="00DB460A">
        <w:trPr>
          <w:cantSplit/>
          <w:trHeight w:val="576"/>
          <w:jc w:val="center"/>
        </w:trPr>
        <w:tc>
          <w:tcPr>
            <w:tcW w:w="2981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1E7EAA69" w14:textId="7C6F2C44" w:rsidR="00AC09DA" w:rsidRPr="0004284E" w:rsidRDefault="00386E32" w:rsidP="00C052F5">
            <w:pPr>
              <w:pStyle w:val="NoSpacing"/>
            </w:pPr>
            <w:r>
              <w:t>10</w:t>
            </w:r>
            <w:r w:rsidRPr="0004284E">
              <w:t>.</w:t>
            </w:r>
            <w:r>
              <w:t xml:space="preserve"> </w:t>
            </w: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7C5C4147" w14:textId="3C4F040A" w:rsidR="00AC09DA" w:rsidRPr="0004284E" w:rsidRDefault="00AC09DA" w:rsidP="00386E32">
            <w:pPr>
              <w:pStyle w:val="NoSpacing"/>
            </w:pP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7A413767" w14:textId="32CB0C83" w:rsidR="00AC09DA" w:rsidRPr="0004284E" w:rsidRDefault="00AC09DA" w:rsidP="00386E32">
            <w:pPr>
              <w:pStyle w:val="NoSpacing"/>
              <w:rPr>
                <w:bCs/>
                <w:smallCaps/>
              </w:rPr>
            </w:pPr>
          </w:p>
        </w:tc>
      </w:tr>
      <w:tr w:rsidR="000D7647" w:rsidRPr="0004284E" w14:paraId="1E561DF6" w14:textId="77777777" w:rsidTr="00DB460A">
        <w:trPr>
          <w:cantSplit/>
          <w:trHeight w:val="576"/>
          <w:jc w:val="center"/>
        </w:trPr>
        <w:tc>
          <w:tcPr>
            <w:tcW w:w="2981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5168A79D" w14:textId="27AD5334" w:rsidR="000D7647" w:rsidRDefault="000D7647" w:rsidP="00C052F5">
            <w:pPr>
              <w:pStyle w:val="NoSpacing"/>
            </w:pPr>
            <w:r>
              <w:t>11.</w:t>
            </w: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36F31970" w14:textId="77777777" w:rsidR="000D7647" w:rsidRPr="0004284E" w:rsidRDefault="000D7647" w:rsidP="00386E32">
            <w:pPr>
              <w:pStyle w:val="NoSpacing"/>
            </w:pP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2723AAA4" w14:textId="77777777" w:rsidR="000D7647" w:rsidRPr="0004284E" w:rsidRDefault="000D7647" w:rsidP="00386E32">
            <w:pPr>
              <w:pStyle w:val="NoSpacing"/>
              <w:rPr>
                <w:bCs/>
                <w:smallCaps/>
              </w:rPr>
            </w:pPr>
          </w:p>
        </w:tc>
      </w:tr>
      <w:tr w:rsidR="000D7647" w:rsidRPr="0004284E" w14:paraId="39255C08" w14:textId="77777777" w:rsidTr="00DB460A">
        <w:trPr>
          <w:cantSplit/>
          <w:trHeight w:val="576"/>
          <w:jc w:val="center"/>
        </w:trPr>
        <w:tc>
          <w:tcPr>
            <w:tcW w:w="2981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7BF4C107" w14:textId="7437E688" w:rsidR="000D7647" w:rsidRDefault="000D7647" w:rsidP="00C052F5">
            <w:pPr>
              <w:pStyle w:val="NoSpacing"/>
            </w:pPr>
            <w:r>
              <w:t>12.</w:t>
            </w: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779E2625" w14:textId="77777777" w:rsidR="000D7647" w:rsidRPr="0004284E" w:rsidRDefault="000D7647" w:rsidP="00386E32">
            <w:pPr>
              <w:pStyle w:val="NoSpacing"/>
            </w:pP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092A5C58" w14:textId="77777777" w:rsidR="000D7647" w:rsidRPr="0004284E" w:rsidRDefault="000D7647" w:rsidP="00386E32">
            <w:pPr>
              <w:pStyle w:val="NoSpacing"/>
              <w:rPr>
                <w:bCs/>
                <w:smallCaps/>
              </w:rPr>
            </w:pPr>
          </w:p>
        </w:tc>
      </w:tr>
      <w:tr w:rsidR="000D7647" w:rsidRPr="0004284E" w14:paraId="68A46EBC" w14:textId="77777777" w:rsidTr="00DB460A">
        <w:trPr>
          <w:cantSplit/>
          <w:trHeight w:val="576"/>
          <w:jc w:val="center"/>
        </w:trPr>
        <w:tc>
          <w:tcPr>
            <w:tcW w:w="2981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6C948A3A" w14:textId="145DD73A" w:rsidR="000D7647" w:rsidRDefault="000D7647" w:rsidP="00C052F5">
            <w:pPr>
              <w:pStyle w:val="NoSpacing"/>
            </w:pPr>
            <w:r>
              <w:t>13.</w:t>
            </w: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1987D4A0" w14:textId="77777777" w:rsidR="000D7647" w:rsidRPr="0004284E" w:rsidRDefault="000D7647" w:rsidP="00386E32">
            <w:pPr>
              <w:pStyle w:val="NoSpacing"/>
            </w:pP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0AF4B3DA" w14:textId="77777777" w:rsidR="000D7647" w:rsidRPr="0004284E" w:rsidRDefault="000D7647" w:rsidP="00386E32">
            <w:pPr>
              <w:pStyle w:val="NoSpacing"/>
              <w:rPr>
                <w:bCs/>
                <w:smallCaps/>
              </w:rPr>
            </w:pPr>
          </w:p>
        </w:tc>
      </w:tr>
      <w:tr w:rsidR="000D7647" w:rsidRPr="0004284E" w14:paraId="7A209C42" w14:textId="77777777" w:rsidTr="00DB460A">
        <w:trPr>
          <w:cantSplit/>
          <w:trHeight w:val="576"/>
          <w:jc w:val="center"/>
        </w:trPr>
        <w:tc>
          <w:tcPr>
            <w:tcW w:w="2981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79BA8A58" w14:textId="0C7443A5" w:rsidR="000D7647" w:rsidRDefault="000D7647" w:rsidP="00C052F5">
            <w:pPr>
              <w:pStyle w:val="NoSpacing"/>
            </w:pPr>
            <w:r>
              <w:t>14.</w:t>
            </w: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045A5733" w14:textId="77777777" w:rsidR="000D7647" w:rsidRPr="0004284E" w:rsidRDefault="000D7647" w:rsidP="00386E32">
            <w:pPr>
              <w:pStyle w:val="NoSpacing"/>
            </w:pP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18CFE212" w14:textId="77777777" w:rsidR="000D7647" w:rsidRPr="0004284E" w:rsidRDefault="000D7647" w:rsidP="00386E32">
            <w:pPr>
              <w:pStyle w:val="NoSpacing"/>
              <w:rPr>
                <w:bCs/>
                <w:smallCaps/>
              </w:rPr>
            </w:pPr>
          </w:p>
        </w:tc>
      </w:tr>
      <w:tr w:rsidR="000D7647" w:rsidRPr="0004284E" w14:paraId="78C723DF" w14:textId="77777777" w:rsidTr="00DB460A">
        <w:trPr>
          <w:cantSplit/>
          <w:trHeight w:val="576"/>
          <w:jc w:val="center"/>
        </w:trPr>
        <w:tc>
          <w:tcPr>
            <w:tcW w:w="2981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29789444" w14:textId="2D8A2A6C" w:rsidR="000D7647" w:rsidRDefault="000D7647" w:rsidP="00C052F5">
            <w:pPr>
              <w:pStyle w:val="NoSpacing"/>
            </w:pPr>
            <w:r>
              <w:t>15.</w:t>
            </w: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11DCBAC4" w14:textId="77777777" w:rsidR="000D7647" w:rsidRPr="0004284E" w:rsidRDefault="000D7647" w:rsidP="00386E32">
            <w:pPr>
              <w:pStyle w:val="NoSpacing"/>
            </w:pP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5BF59E4F" w14:textId="77777777" w:rsidR="000D7647" w:rsidRPr="0004284E" w:rsidRDefault="000D7647" w:rsidP="00386E32">
            <w:pPr>
              <w:pStyle w:val="NoSpacing"/>
              <w:rPr>
                <w:bCs/>
                <w:smallCaps/>
              </w:rPr>
            </w:pPr>
          </w:p>
        </w:tc>
      </w:tr>
      <w:tr w:rsidR="00386E32" w:rsidRPr="0004284E" w14:paraId="4B3AFD4A" w14:textId="77777777" w:rsidTr="00DB460A">
        <w:trPr>
          <w:cantSplit/>
          <w:trHeight w:val="576"/>
          <w:jc w:val="center"/>
        </w:trPr>
        <w:tc>
          <w:tcPr>
            <w:tcW w:w="2981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F2F2F2" w:themeFill="background1" w:themeFillShade="F2"/>
            <w:vAlign w:val="bottom"/>
          </w:tcPr>
          <w:p w14:paraId="2ACD2116" w14:textId="473162D8" w:rsidR="00386E32" w:rsidRDefault="00386E32" w:rsidP="00DB460A">
            <w:pPr>
              <w:pStyle w:val="label"/>
              <w:jc w:val="right"/>
              <w:rPr>
                <w:rFonts w:eastAsia="Times New Roman"/>
              </w:rPr>
            </w:pPr>
            <w:r>
              <w:t>total:</w:t>
            </w: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bottom"/>
          </w:tcPr>
          <w:p w14:paraId="1A7B0E27" w14:textId="47A494C1" w:rsidR="00386E32" w:rsidRPr="00386E32" w:rsidRDefault="00386E32" w:rsidP="00DB460A"/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bottom"/>
          </w:tcPr>
          <w:p w14:paraId="7DDABABE" w14:textId="750A43B3" w:rsidR="00386E32" w:rsidRPr="00386E32" w:rsidRDefault="00386E32" w:rsidP="00DB460A"/>
        </w:tc>
      </w:tr>
    </w:tbl>
    <w:p w14:paraId="78EE9E06" w14:textId="77777777" w:rsidR="00B56F06" w:rsidRDefault="00B56F06" w:rsidP="00457CE1"/>
    <w:bookmarkEnd w:id="0"/>
    <w:p w14:paraId="481EBEE5" w14:textId="77777777" w:rsidR="005F1272" w:rsidRDefault="005F1272" w:rsidP="005F1272">
      <w:pPr>
        <w:pStyle w:val="Heading1"/>
      </w:pPr>
      <w:r>
        <w:br w:type="page"/>
      </w:r>
      <w:r>
        <w:lastRenderedPageBreak/>
        <w:t>Project Summary:</w:t>
      </w:r>
    </w:p>
    <w:p w14:paraId="5E8E34C6" w14:textId="77777777" w:rsidR="005F1272" w:rsidRDefault="005F1272" w:rsidP="005F1272">
      <w:pPr>
        <w:spacing w:after="160" w:line="259" w:lineRule="auto"/>
      </w:pPr>
      <w:r>
        <w:t>Enter</w:t>
      </w:r>
      <w:r w:rsidRPr="0077384B">
        <w:t xml:space="preserve"> the name of the project, check the relevant project categories, and answer each question. Provide as many details as possible. </w:t>
      </w:r>
      <w:r>
        <w:t>See the NEGP Guidelines for project rules and regulations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97399D" w14:paraId="0E92EF1C" w14:textId="77777777" w:rsidTr="00F11CA0">
        <w:trPr>
          <w:trHeight w:val="144"/>
        </w:trPr>
        <w:tc>
          <w:tcPr>
            <w:tcW w:w="5000" w:type="pct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54E0E9A" w14:textId="21F8C399" w:rsidR="0097399D" w:rsidRDefault="0097399D" w:rsidP="00F11CA0">
            <w:pPr>
              <w:pStyle w:val="label"/>
              <w:jc w:val="center"/>
            </w:pPr>
            <w:r>
              <w:t xml:space="preserve">Name of Project </w:t>
            </w:r>
            <w:r w:rsidR="00897A13">
              <w:t>2</w:t>
            </w:r>
            <w:r>
              <w:t>:</w:t>
            </w:r>
          </w:p>
        </w:tc>
      </w:tr>
      <w:tr w:rsidR="0097399D" w14:paraId="2D1AC0DE" w14:textId="77777777" w:rsidTr="00F11CA0">
        <w:trPr>
          <w:trHeight w:val="144"/>
        </w:trPr>
        <w:tc>
          <w:tcPr>
            <w:tcW w:w="5000" w:type="pct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35EBAB63" w14:textId="77777777" w:rsidR="0097399D" w:rsidRDefault="0097399D" w:rsidP="00F11CA0"/>
        </w:tc>
      </w:tr>
      <w:tr w:rsidR="0097399D" w14:paraId="3D1812F4" w14:textId="77777777" w:rsidTr="00F11CA0">
        <w:trPr>
          <w:trHeight w:val="144"/>
        </w:trPr>
        <w:tc>
          <w:tcPr>
            <w:tcW w:w="5000" w:type="pct"/>
            <w:gridSpan w:val="3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665DE8F" w14:textId="77777777" w:rsidR="0097399D" w:rsidRDefault="0097399D" w:rsidP="00F11CA0">
            <w:pPr>
              <w:pStyle w:val="label"/>
              <w:jc w:val="center"/>
            </w:pPr>
          </w:p>
        </w:tc>
      </w:tr>
      <w:tr w:rsidR="0097399D" w14:paraId="7C526C1D" w14:textId="77777777" w:rsidTr="0097399D">
        <w:trPr>
          <w:trHeight w:val="432"/>
        </w:trPr>
        <w:tc>
          <w:tcPr>
            <w:tcW w:w="5000" w:type="pct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5F9BEFFB" w14:textId="77777777" w:rsidR="0097399D" w:rsidRDefault="0097399D" w:rsidP="00F11CA0">
            <w:pPr>
              <w:pStyle w:val="label"/>
              <w:jc w:val="center"/>
            </w:pPr>
            <w:r w:rsidRPr="002F6137">
              <w:t>PROJECT CATEGORIES</w:t>
            </w:r>
            <w:r>
              <w:t>:</w:t>
            </w:r>
          </w:p>
        </w:tc>
      </w:tr>
      <w:tr w:rsidR="0097399D" w14:paraId="560B5C28" w14:textId="77777777" w:rsidTr="00F11CA0">
        <w:trPr>
          <w:trHeight w:val="144"/>
        </w:trPr>
        <w:tc>
          <w:tcPr>
            <w:tcW w:w="1666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10A7F03" w14:textId="77777777" w:rsidR="0097399D" w:rsidRPr="00264C00" w:rsidRDefault="00BF52AB" w:rsidP="00F11CA0">
            <w:pPr>
              <w:pStyle w:val="NoSpacing"/>
              <w:jc w:val="center"/>
              <w:rPr>
                <w:b/>
                <w:sz w:val="20"/>
                <w:szCs w:val="20"/>
              </w:rPr>
            </w:pPr>
            <w:sdt>
              <w:sdtPr>
                <w:rPr>
                  <w:b/>
                  <w:sz w:val="20"/>
                  <w:szCs w:val="20"/>
                </w:rPr>
                <w:id w:val="-102345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399D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</w:p>
          <w:p w14:paraId="0AB74DEA" w14:textId="77777777" w:rsidR="0097399D" w:rsidRPr="00264C00" w:rsidRDefault="0097399D" w:rsidP="00F11CA0">
            <w:pPr>
              <w:pStyle w:val="NoSpacing"/>
              <w:jc w:val="center"/>
              <w:rPr>
                <w:b/>
                <w:sz w:val="20"/>
                <w:szCs w:val="20"/>
              </w:rPr>
            </w:pPr>
            <w:r w:rsidRPr="00264C00">
              <w:rPr>
                <w:b/>
                <w:sz w:val="20"/>
                <w:szCs w:val="20"/>
              </w:rPr>
              <w:t>Neighborhood Beautification</w:t>
            </w:r>
          </w:p>
        </w:tc>
        <w:tc>
          <w:tcPr>
            <w:tcW w:w="1667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sdt>
            <w:sdtPr>
              <w:rPr>
                <w:b/>
                <w:sz w:val="20"/>
                <w:szCs w:val="20"/>
              </w:rPr>
              <w:id w:val="20676035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534C9D9" w14:textId="77777777" w:rsidR="0097399D" w:rsidRPr="00264C00" w:rsidRDefault="0097399D" w:rsidP="00F11CA0">
                <w:pPr>
                  <w:pStyle w:val="NoSpacing"/>
                  <w:jc w:val="center"/>
                  <w:rPr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sdtContent>
          </w:sdt>
          <w:p w14:paraId="453065E2" w14:textId="77777777" w:rsidR="0097399D" w:rsidRPr="00264C00" w:rsidRDefault="0097399D" w:rsidP="00F11CA0">
            <w:pPr>
              <w:pStyle w:val="NoSpacing"/>
              <w:jc w:val="center"/>
              <w:rPr>
                <w:b/>
                <w:sz w:val="20"/>
                <w:szCs w:val="20"/>
              </w:rPr>
            </w:pPr>
            <w:r w:rsidRPr="00264C00">
              <w:rPr>
                <w:b/>
                <w:sz w:val="20"/>
                <w:szCs w:val="20"/>
              </w:rPr>
              <w:t>Safety &amp; Health</w:t>
            </w:r>
          </w:p>
        </w:tc>
        <w:tc>
          <w:tcPr>
            <w:tcW w:w="1667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sdt>
            <w:sdtPr>
              <w:rPr>
                <w:b/>
                <w:sz w:val="20"/>
                <w:szCs w:val="20"/>
              </w:rPr>
              <w:id w:val="-107851623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CC15B57" w14:textId="77777777" w:rsidR="0097399D" w:rsidRPr="00264C00" w:rsidRDefault="0097399D" w:rsidP="00F11CA0">
                <w:pPr>
                  <w:pStyle w:val="NoSpacing"/>
                  <w:jc w:val="center"/>
                  <w:rPr>
                    <w:b/>
                    <w:sz w:val="20"/>
                    <w:szCs w:val="20"/>
                  </w:rPr>
                </w:pPr>
                <w:r w:rsidRPr="00264C00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sdtContent>
          </w:sdt>
          <w:p w14:paraId="50D9FEA8" w14:textId="77777777" w:rsidR="0097399D" w:rsidRPr="00264C00" w:rsidRDefault="0097399D" w:rsidP="00F11CA0">
            <w:pPr>
              <w:pStyle w:val="NoSpacing"/>
              <w:jc w:val="center"/>
              <w:rPr>
                <w:b/>
                <w:sz w:val="20"/>
                <w:szCs w:val="20"/>
              </w:rPr>
            </w:pPr>
            <w:r w:rsidRPr="00264C00">
              <w:rPr>
                <w:b/>
                <w:sz w:val="20"/>
                <w:szCs w:val="20"/>
              </w:rPr>
              <w:t>Community Engagement</w:t>
            </w:r>
          </w:p>
        </w:tc>
      </w:tr>
    </w:tbl>
    <w:tbl>
      <w:tblPr>
        <w:tblStyle w:val="TableGrid"/>
        <w:tblpPr w:leftFromText="180" w:rightFromText="180" w:vertAnchor="text" w:horzAnchor="margin" w:tblpY="492"/>
        <w:tblW w:w="5000" w:type="pct"/>
        <w:tblLook w:val="04A0" w:firstRow="1" w:lastRow="0" w:firstColumn="1" w:lastColumn="0" w:noHBand="0" w:noVBand="1"/>
      </w:tblPr>
      <w:tblGrid>
        <w:gridCol w:w="473"/>
        <w:gridCol w:w="3122"/>
        <w:gridCol w:w="7195"/>
      </w:tblGrid>
      <w:tr w:rsidR="00BF52AB" w:rsidRPr="00153B82" w14:paraId="3D70895B" w14:textId="77777777" w:rsidTr="005C32E9">
        <w:trPr>
          <w:trHeight w:val="259"/>
        </w:trPr>
        <w:tc>
          <w:tcPr>
            <w:tcW w:w="219" w:type="pc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58B1AFB2" w14:textId="77777777" w:rsidR="00BF52AB" w:rsidRPr="00153B82" w:rsidRDefault="00BF52AB" w:rsidP="005C32E9">
            <w:pPr>
              <w:pStyle w:val="label"/>
              <w:jc w:val="center"/>
            </w:pPr>
          </w:p>
        </w:tc>
        <w:tc>
          <w:tcPr>
            <w:tcW w:w="4781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33AE3694" w14:textId="77777777" w:rsidR="00BF52AB" w:rsidRPr="00153B82" w:rsidRDefault="00BF52AB" w:rsidP="005C32E9">
            <w:pPr>
              <w:pStyle w:val="label"/>
              <w:jc w:val="center"/>
            </w:pPr>
            <w:r w:rsidRPr="00153B82">
              <w:t>Project description</w:t>
            </w:r>
            <w:r>
              <w:t>:</w:t>
            </w:r>
          </w:p>
        </w:tc>
      </w:tr>
      <w:tr w:rsidR="00BF52AB" w:rsidRPr="00153B82" w14:paraId="61EFB534" w14:textId="77777777" w:rsidTr="005C32E9">
        <w:trPr>
          <w:cantSplit/>
          <w:trHeight w:val="288"/>
        </w:trPr>
        <w:tc>
          <w:tcPr>
            <w:tcW w:w="219" w:type="pct"/>
            <w:vMerge w:val="restart"/>
            <w:tcBorders>
              <w:top w:val="single" w:sz="4" w:space="0" w:color="FFFFFF" w:themeColor="background1"/>
            </w:tcBorders>
            <w:shd w:val="clear" w:color="auto" w:fill="F2F2F2" w:themeFill="background1" w:themeFillShade="F2"/>
            <w:textDirection w:val="btLr"/>
            <w:vAlign w:val="center"/>
          </w:tcPr>
          <w:p w14:paraId="21524DBD" w14:textId="77777777" w:rsidR="00BF52AB" w:rsidRDefault="00BF52AB" w:rsidP="005C32E9">
            <w:pPr>
              <w:pStyle w:val="NoSpacing"/>
              <w:ind w:left="113" w:right="113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Preparation</w:t>
            </w:r>
          </w:p>
        </w:tc>
        <w:tc>
          <w:tcPr>
            <w:tcW w:w="1447" w:type="pct"/>
            <w:tcBorders>
              <w:top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D7D11CA" w14:textId="77777777" w:rsidR="00BF52AB" w:rsidRPr="00287A02" w:rsidRDefault="00BF52AB" w:rsidP="005C32E9">
            <w:pPr>
              <w:pStyle w:val="NoSpacing"/>
              <w:rPr>
                <w:b/>
                <w:sz w:val="20"/>
              </w:rPr>
            </w:pPr>
            <w:r>
              <w:rPr>
                <w:b/>
                <w:sz w:val="20"/>
              </w:rPr>
              <w:t>W</w:t>
            </w:r>
            <w:r w:rsidRPr="00287A02">
              <w:rPr>
                <w:b/>
                <w:sz w:val="20"/>
              </w:rPr>
              <w:t xml:space="preserve">hat timeframe will </w:t>
            </w:r>
            <w:r>
              <w:rPr>
                <w:b/>
                <w:sz w:val="20"/>
              </w:rPr>
              <w:t>this</w:t>
            </w:r>
            <w:r w:rsidRPr="00287A02">
              <w:rPr>
                <w:b/>
                <w:sz w:val="20"/>
              </w:rPr>
              <w:t xml:space="preserve"> project take place?</w:t>
            </w:r>
          </w:p>
        </w:tc>
        <w:tc>
          <w:tcPr>
            <w:tcW w:w="3334" w:type="pct"/>
            <w:vAlign w:val="bottom"/>
          </w:tcPr>
          <w:p w14:paraId="7220732F" w14:textId="77777777" w:rsidR="00BF52AB" w:rsidRPr="003576A9" w:rsidRDefault="00BF52AB" w:rsidP="005C32E9">
            <w:pPr>
              <w:pStyle w:val="NoSpacing"/>
              <w:spacing w:line="360" w:lineRule="auto"/>
              <w:rPr>
                <w:b/>
                <w:sz w:val="20"/>
              </w:rPr>
            </w:pPr>
            <w:r w:rsidRPr="00287A02">
              <w:rPr>
                <w:b/>
                <w:sz w:val="20"/>
              </w:rPr>
              <w:t xml:space="preserve">Begin Date: </w:t>
            </w:r>
            <w:r>
              <w:rPr>
                <w:b/>
                <w:sz w:val="20"/>
              </w:rPr>
              <w:t xml:space="preserve">                                                 </w:t>
            </w:r>
            <w:r w:rsidRPr="00287A02">
              <w:rPr>
                <w:b/>
                <w:sz w:val="20"/>
              </w:rPr>
              <w:t>End</w:t>
            </w:r>
            <w:r>
              <w:rPr>
                <w:b/>
                <w:sz w:val="20"/>
              </w:rPr>
              <w:t xml:space="preserve"> Date</w:t>
            </w:r>
            <w:r w:rsidRPr="00287A02">
              <w:rPr>
                <w:b/>
                <w:sz w:val="20"/>
              </w:rPr>
              <w:t xml:space="preserve">: </w:t>
            </w:r>
          </w:p>
        </w:tc>
      </w:tr>
      <w:tr w:rsidR="00BF52AB" w:rsidRPr="00153B82" w14:paraId="1E9F70C6" w14:textId="77777777" w:rsidTr="005C32E9">
        <w:trPr>
          <w:trHeight w:val="1152"/>
        </w:trPr>
        <w:tc>
          <w:tcPr>
            <w:tcW w:w="219" w:type="pct"/>
            <w:vMerge/>
            <w:shd w:val="clear" w:color="auto" w:fill="F2F2F2" w:themeFill="background1" w:themeFillShade="F2"/>
          </w:tcPr>
          <w:p w14:paraId="440771B8" w14:textId="77777777" w:rsidR="00BF52AB" w:rsidRPr="00287A02" w:rsidRDefault="00BF52AB" w:rsidP="005C32E9">
            <w:pPr>
              <w:pStyle w:val="NoSpacing"/>
              <w:rPr>
                <w:b/>
                <w:sz w:val="20"/>
              </w:rPr>
            </w:pPr>
          </w:p>
        </w:tc>
        <w:tc>
          <w:tcPr>
            <w:tcW w:w="1447" w:type="pct"/>
            <w:shd w:val="clear" w:color="auto" w:fill="F2F2F2" w:themeFill="background1" w:themeFillShade="F2"/>
            <w:vAlign w:val="center"/>
          </w:tcPr>
          <w:p w14:paraId="6CA273E9" w14:textId="77777777" w:rsidR="00BF52AB" w:rsidRPr="00287A02" w:rsidRDefault="00BF52AB" w:rsidP="005C32E9">
            <w:pPr>
              <w:pStyle w:val="NoSpacing"/>
              <w:rPr>
                <w:b/>
                <w:sz w:val="20"/>
              </w:rPr>
            </w:pPr>
            <w:r w:rsidRPr="00287A02">
              <w:rPr>
                <w:b/>
                <w:sz w:val="20"/>
              </w:rPr>
              <w:t>Describe the project that your organization is applying for. What do you plan to do? How will you make this happen?</w:t>
            </w:r>
            <w:r>
              <w:rPr>
                <w:b/>
                <w:sz w:val="20"/>
              </w:rPr>
              <w:t xml:space="preserve"> </w:t>
            </w:r>
          </w:p>
        </w:tc>
        <w:tc>
          <w:tcPr>
            <w:tcW w:w="3334" w:type="pct"/>
          </w:tcPr>
          <w:p w14:paraId="2F45AA35" w14:textId="77777777" w:rsidR="00BF52AB" w:rsidRPr="00153B82" w:rsidRDefault="00BF52AB" w:rsidP="005C32E9">
            <w:pPr>
              <w:spacing w:after="160" w:line="259" w:lineRule="auto"/>
            </w:pPr>
            <w:bookmarkStart w:id="3" w:name="_GoBack"/>
            <w:bookmarkEnd w:id="3"/>
          </w:p>
        </w:tc>
      </w:tr>
      <w:tr w:rsidR="00BF52AB" w:rsidRPr="00153B82" w14:paraId="77DD25CF" w14:textId="77777777" w:rsidTr="005C32E9">
        <w:trPr>
          <w:trHeight w:val="1008"/>
        </w:trPr>
        <w:tc>
          <w:tcPr>
            <w:tcW w:w="219" w:type="pct"/>
            <w:vMerge/>
            <w:shd w:val="clear" w:color="auto" w:fill="F2F2F2" w:themeFill="background1" w:themeFillShade="F2"/>
          </w:tcPr>
          <w:p w14:paraId="65B61446" w14:textId="77777777" w:rsidR="00BF52AB" w:rsidRPr="00287A02" w:rsidRDefault="00BF52AB" w:rsidP="005C32E9">
            <w:pPr>
              <w:pStyle w:val="NoSpacing"/>
              <w:rPr>
                <w:b/>
                <w:sz w:val="20"/>
              </w:rPr>
            </w:pPr>
          </w:p>
        </w:tc>
        <w:tc>
          <w:tcPr>
            <w:tcW w:w="1447" w:type="pct"/>
            <w:shd w:val="clear" w:color="auto" w:fill="F2F2F2" w:themeFill="background1" w:themeFillShade="F2"/>
            <w:vAlign w:val="center"/>
          </w:tcPr>
          <w:p w14:paraId="1534B20D" w14:textId="77777777" w:rsidR="00BF52AB" w:rsidRPr="00287A02" w:rsidRDefault="00BF52AB" w:rsidP="005C32E9">
            <w:pPr>
              <w:pStyle w:val="NoSpacing"/>
              <w:rPr>
                <w:b/>
                <w:sz w:val="20"/>
              </w:rPr>
            </w:pPr>
            <w:r w:rsidRPr="002C33F4">
              <w:rPr>
                <w:b/>
                <w:sz w:val="20"/>
              </w:rPr>
              <w:t>Does your neighborhood have a Neighborhood Plan? Describe how this project fits within your Neighborhood Plan Goals.</w:t>
            </w:r>
          </w:p>
        </w:tc>
        <w:tc>
          <w:tcPr>
            <w:tcW w:w="3334" w:type="pct"/>
          </w:tcPr>
          <w:p w14:paraId="219F506D" w14:textId="77777777" w:rsidR="00BF52AB" w:rsidRPr="00153B82" w:rsidRDefault="00BF52AB" w:rsidP="005C32E9">
            <w:pPr>
              <w:spacing w:after="160" w:line="259" w:lineRule="auto"/>
            </w:pPr>
          </w:p>
        </w:tc>
      </w:tr>
      <w:tr w:rsidR="00BF52AB" w:rsidRPr="00153B82" w14:paraId="4B9E50E2" w14:textId="77777777" w:rsidTr="005C32E9">
        <w:trPr>
          <w:trHeight w:val="720"/>
        </w:trPr>
        <w:tc>
          <w:tcPr>
            <w:tcW w:w="219" w:type="pct"/>
            <w:vMerge/>
            <w:shd w:val="clear" w:color="auto" w:fill="F2F2F2" w:themeFill="background1" w:themeFillShade="F2"/>
          </w:tcPr>
          <w:p w14:paraId="7A006996" w14:textId="77777777" w:rsidR="00BF52AB" w:rsidRPr="00287A02" w:rsidRDefault="00BF52AB" w:rsidP="005C32E9">
            <w:pPr>
              <w:pStyle w:val="NoSpacing"/>
              <w:rPr>
                <w:b/>
                <w:sz w:val="20"/>
              </w:rPr>
            </w:pPr>
          </w:p>
        </w:tc>
        <w:tc>
          <w:tcPr>
            <w:tcW w:w="1447" w:type="pct"/>
            <w:shd w:val="clear" w:color="auto" w:fill="F2F2F2" w:themeFill="background1" w:themeFillShade="F2"/>
            <w:vAlign w:val="center"/>
          </w:tcPr>
          <w:p w14:paraId="7CDF9533" w14:textId="77777777" w:rsidR="00BF52AB" w:rsidRPr="002C33F4" w:rsidRDefault="00BF52AB" w:rsidP="005C32E9">
            <w:pPr>
              <w:pStyle w:val="NoSpacing"/>
              <w:rPr>
                <w:b/>
                <w:sz w:val="20"/>
              </w:rPr>
            </w:pPr>
            <w:r w:rsidRPr="002C33F4">
              <w:rPr>
                <w:b/>
                <w:sz w:val="20"/>
              </w:rPr>
              <w:t>How will this project be maintained or continued?</w:t>
            </w:r>
          </w:p>
        </w:tc>
        <w:tc>
          <w:tcPr>
            <w:tcW w:w="3334" w:type="pct"/>
          </w:tcPr>
          <w:p w14:paraId="286BD385" w14:textId="77777777" w:rsidR="00BF52AB" w:rsidRPr="00153B82" w:rsidRDefault="00BF52AB" w:rsidP="005C32E9">
            <w:pPr>
              <w:spacing w:after="160" w:line="259" w:lineRule="auto"/>
            </w:pPr>
          </w:p>
        </w:tc>
      </w:tr>
      <w:tr w:rsidR="00BF52AB" w:rsidRPr="00153B82" w14:paraId="5E924547" w14:textId="77777777" w:rsidTr="005C32E9">
        <w:trPr>
          <w:trHeight w:val="1008"/>
        </w:trPr>
        <w:tc>
          <w:tcPr>
            <w:tcW w:w="219" w:type="pct"/>
            <w:vMerge/>
            <w:shd w:val="clear" w:color="auto" w:fill="F2F2F2" w:themeFill="background1" w:themeFillShade="F2"/>
          </w:tcPr>
          <w:p w14:paraId="1391D774" w14:textId="77777777" w:rsidR="00BF52AB" w:rsidRPr="00287A02" w:rsidRDefault="00BF52AB" w:rsidP="005C32E9">
            <w:pPr>
              <w:pStyle w:val="NoSpacing"/>
              <w:rPr>
                <w:b/>
                <w:sz w:val="20"/>
              </w:rPr>
            </w:pPr>
          </w:p>
        </w:tc>
        <w:tc>
          <w:tcPr>
            <w:tcW w:w="1447" w:type="pct"/>
            <w:shd w:val="clear" w:color="auto" w:fill="F2F2F2" w:themeFill="background1" w:themeFillShade="F2"/>
            <w:vAlign w:val="center"/>
          </w:tcPr>
          <w:p w14:paraId="5D033F73" w14:textId="77777777" w:rsidR="00BF52AB" w:rsidRPr="002C33F4" w:rsidRDefault="00BF52AB" w:rsidP="005C32E9">
            <w:pPr>
              <w:pStyle w:val="NoSpacing"/>
              <w:rPr>
                <w:b/>
                <w:sz w:val="20"/>
              </w:rPr>
            </w:pPr>
            <w:r w:rsidRPr="00287A02">
              <w:rPr>
                <w:b/>
                <w:sz w:val="20"/>
              </w:rPr>
              <w:t>For this project, what does success look like? How will you measure this success?</w:t>
            </w:r>
          </w:p>
        </w:tc>
        <w:tc>
          <w:tcPr>
            <w:tcW w:w="3334" w:type="pct"/>
          </w:tcPr>
          <w:p w14:paraId="60A61576" w14:textId="77777777" w:rsidR="00BF52AB" w:rsidRPr="00153B82" w:rsidRDefault="00BF52AB" w:rsidP="005C32E9">
            <w:pPr>
              <w:spacing w:after="160" w:line="259" w:lineRule="auto"/>
            </w:pPr>
          </w:p>
        </w:tc>
      </w:tr>
      <w:tr w:rsidR="00BF52AB" w:rsidRPr="00153B82" w14:paraId="34C5C642" w14:textId="77777777" w:rsidTr="005C32E9">
        <w:trPr>
          <w:cantSplit/>
          <w:trHeight w:val="576"/>
        </w:trPr>
        <w:tc>
          <w:tcPr>
            <w:tcW w:w="219" w:type="pct"/>
            <w:vMerge w:val="restart"/>
            <w:shd w:val="clear" w:color="auto" w:fill="F2F2F2" w:themeFill="background1" w:themeFillShade="F2"/>
            <w:textDirection w:val="btLr"/>
            <w:vAlign w:val="center"/>
          </w:tcPr>
          <w:p w14:paraId="2C78A6D6" w14:textId="77777777" w:rsidR="00BF52AB" w:rsidRPr="00287A02" w:rsidRDefault="00BF52AB" w:rsidP="005C32E9">
            <w:pPr>
              <w:pStyle w:val="NoSpacing"/>
              <w:ind w:left="113" w:right="113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Impact and Need</w:t>
            </w:r>
          </w:p>
        </w:tc>
        <w:tc>
          <w:tcPr>
            <w:tcW w:w="1447" w:type="pct"/>
            <w:shd w:val="clear" w:color="auto" w:fill="F2F2F2" w:themeFill="background1" w:themeFillShade="F2"/>
            <w:vAlign w:val="center"/>
          </w:tcPr>
          <w:p w14:paraId="2BA524C1" w14:textId="77777777" w:rsidR="00BF52AB" w:rsidRPr="00287A02" w:rsidRDefault="00BF52AB" w:rsidP="005C32E9">
            <w:pPr>
              <w:pStyle w:val="NoSpacing"/>
              <w:rPr>
                <w:b/>
                <w:sz w:val="20"/>
              </w:rPr>
            </w:pPr>
            <w:r w:rsidRPr="00287A02">
              <w:rPr>
                <w:b/>
                <w:sz w:val="20"/>
              </w:rPr>
              <w:t>Does this project target an underserved population?</w:t>
            </w:r>
            <w:r>
              <w:rPr>
                <w:b/>
                <w:sz w:val="20"/>
              </w:rPr>
              <w:t xml:space="preserve"> If so, who? </w:t>
            </w:r>
          </w:p>
        </w:tc>
        <w:tc>
          <w:tcPr>
            <w:tcW w:w="3334" w:type="pct"/>
          </w:tcPr>
          <w:p w14:paraId="797FBEC0" w14:textId="77777777" w:rsidR="00BF52AB" w:rsidRPr="00153B82" w:rsidRDefault="00BF52AB" w:rsidP="005C32E9">
            <w:pPr>
              <w:spacing w:after="160" w:line="259" w:lineRule="auto"/>
            </w:pPr>
          </w:p>
        </w:tc>
      </w:tr>
      <w:tr w:rsidR="00BF52AB" w:rsidRPr="00153B82" w14:paraId="2EEB5D23" w14:textId="77777777" w:rsidTr="005C32E9">
        <w:trPr>
          <w:trHeight w:val="864"/>
        </w:trPr>
        <w:tc>
          <w:tcPr>
            <w:tcW w:w="219" w:type="pct"/>
            <w:vMerge/>
            <w:shd w:val="clear" w:color="auto" w:fill="F2F2F2" w:themeFill="background1" w:themeFillShade="F2"/>
          </w:tcPr>
          <w:p w14:paraId="2253AB38" w14:textId="77777777" w:rsidR="00BF52AB" w:rsidRPr="00287A02" w:rsidRDefault="00BF52AB" w:rsidP="005C32E9">
            <w:pPr>
              <w:pStyle w:val="NoSpacing"/>
              <w:rPr>
                <w:b/>
                <w:sz w:val="20"/>
              </w:rPr>
            </w:pPr>
          </w:p>
        </w:tc>
        <w:tc>
          <w:tcPr>
            <w:tcW w:w="1447" w:type="pct"/>
            <w:shd w:val="clear" w:color="auto" w:fill="F2F2F2" w:themeFill="background1" w:themeFillShade="F2"/>
            <w:vAlign w:val="center"/>
          </w:tcPr>
          <w:p w14:paraId="7EDC43A1" w14:textId="77777777" w:rsidR="00BF52AB" w:rsidRPr="00287A02" w:rsidRDefault="00BF52AB" w:rsidP="005C32E9">
            <w:pPr>
              <w:pStyle w:val="NoSpacing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How will </w:t>
            </w:r>
            <w:r w:rsidRPr="00287A02">
              <w:rPr>
                <w:b/>
                <w:sz w:val="20"/>
              </w:rPr>
              <w:t xml:space="preserve">this project </w:t>
            </w:r>
            <w:r>
              <w:rPr>
                <w:b/>
                <w:sz w:val="20"/>
              </w:rPr>
              <w:t>enrich</w:t>
            </w:r>
            <w:r w:rsidRPr="00287A02">
              <w:rPr>
                <w:b/>
                <w:sz w:val="20"/>
              </w:rPr>
              <w:t xml:space="preserve"> your neighborhood? Why does this project need to happen? </w:t>
            </w:r>
          </w:p>
        </w:tc>
        <w:tc>
          <w:tcPr>
            <w:tcW w:w="3334" w:type="pct"/>
          </w:tcPr>
          <w:p w14:paraId="631B71D8" w14:textId="77777777" w:rsidR="00BF52AB" w:rsidRPr="00153B82" w:rsidRDefault="00BF52AB" w:rsidP="005C32E9">
            <w:pPr>
              <w:spacing w:after="160" w:line="259" w:lineRule="auto"/>
            </w:pPr>
          </w:p>
        </w:tc>
      </w:tr>
      <w:tr w:rsidR="00BF52AB" w:rsidRPr="00153B82" w14:paraId="0C76348A" w14:textId="77777777" w:rsidTr="005C32E9">
        <w:trPr>
          <w:trHeight w:val="1008"/>
        </w:trPr>
        <w:tc>
          <w:tcPr>
            <w:tcW w:w="219" w:type="pct"/>
            <w:vMerge/>
            <w:shd w:val="clear" w:color="auto" w:fill="F2F2F2" w:themeFill="background1" w:themeFillShade="F2"/>
          </w:tcPr>
          <w:p w14:paraId="1660D040" w14:textId="77777777" w:rsidR="00BF52AB" w:rsidRPr="00287A02" w:rsidRDefault="00BF52AB" w:rsidP="005C32E9">
            <w:pPr>
              <w:pStyle w:val="NoSpacing"/>
              <w:rPr>
                <w:b/>
                <w:sz w:val="20"/>
              </w:rPr>
            </w:pPr>
          </w:p>
        </w:tc>
        <w:tc>
          <w:tcPr>
            <w:tcW w:w="1447" w:type="pct"/>
            <w:shd w:val="clear" w:color="auto" w:fill="F2F2F2" w:themeFill="background1" w:themeFillShade="F2"/>
            <w:vAlign w:val="center"/>
          </w:tcPr>
          <w:p w14:paraId="1B21D422" w14:textId="77777777" w:rsidR="00BF52AB" w:rsidRDefault="00BF52AB" w:rsidP="005C32E9">
            <w:pPr>
              <w:pStyle w:val="NoSpacing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Describe the enrichment resources or informational materials this project will provide. </w:t>
            </w:r>
            <w:r w:rsidRPr="00E5305C">
              <w:rPr>
                <w:b/>
                <w:i/>
                <w:sz w:val="20"/>
              </w:rPr>
              <w:t>(ex: medical info, voter registration, etc.)</w:t>
            </w:r>
          </w:p>
        </w:tc>
        <w:tc>
          <w:tcPr>
            <w:tcW w:w="3334" w:type="pct"/>
          </w:tcPr>
          <w:p w14:paraId="7BD3EE9F" w14:textId="77777777" w:rsidR="00BF52AB" w:rsidRPr="00153B82" w:rsidRDefault="00BF52AB" w:rsidP="005C32E9">
            <w:pPr>
              <w:spacing w:after="160" w:line="259" w:lineRule="auto"/>
            </w:pPr>
          </w:p>
        </w:tc>
      </w:tr>
      <w:tr w:rsidR="00BF52AB" w:rsidRPr="00153B82" w14:paraId="62A4C705" w14:textId="77777777" w:rsidTr="005C32E9">
        <w:trPr>
          <w:cantSplit/>
          <w:trHeight w:val="1296"/>
        </w:trPr>
        <w:tc>
          <w:tcPr>
            <w:tcW w:w="219" w:type="pct"/>
            <w:vMerge w:val="restart"/>
            <w:tcBorders>
              <w:bottom w:val="nil"/>
            </w:tcBorders>
            <w:shd w:val="clear" w:color="auto" w:fill="F2F2F2" w:themeFill="background1" w:themeFillShade="F2"/>
            <w:textDirection w:val="btLr"/>
            <w:vAlign w:val="center"/>
          </w:tcPr>
          <w:p w14:paraId="2DCA3F77" w14:textId="77777777" w:rsidR="00BF52AB" w:rsidRPr="00287A02" w:rsidRDefault="00BF52AB" w:rsidP="005C32E9">
            <w:pPr>
              <w:pStyle w:val="NoSpacing"/>
              <w:ind w:left="113" w:right="113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Neighborhood Participation</w:t>
            </w:r>
          </w:p>
        </w:tc>
        <w:tc>
          <w:tcPr>
            <w:tcW w:w="1447" w:type="pct"/>
            <w:shd w:val="clear" w:color="auto" w:fill="F2F2F2" w:themeFill="background1" w:themeFillShade="F2"/>
            <w:vAlign w:val="center"/>
          </w:tcPr>
          <w:p w14:paraId="42F18DF3" w14:textId="77777777" w:rsidR="00BF52AB" w:rsidRPr="00287A02" w:rsidRDefault="00BF52AB" w:rsidP="005C32E9">
            <w:pPr>
              <w:pStyle w:val="NoSpacing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How many people will this project serve? Describe the overall demographic. How were they involved in the planning process? </w:t>
            </w:r>
          </w:p>
        </w:tc>
        <w:tc>
          <w:tcPr>
            <w:tcW w:w="3334" w:type="pct"/>
          </w:tcPr>
          <w:p w14:paraId="47DF7553" w14:textId="77777777" w:rsidR="00BF52AB" w:rsidRPr="00153B82" w:rsidRDefault="00BF52AB" w:rsidP="005C32E9">
            <w:pPr>
              <w:spacing w:after="160" w:line="259" w:lineRule="auto"/>
            </w:pPr>
          </w:p>
        </w:tc>
      </w:tr>
      <w:tr w:rsidR="00BF52AB" w:rsidRPr="00153B82" w14:paraId="45FDA382" w14:textId="77777777" w:rsidTr="005C32E9">
        <w:trPr>
          <w:trHeight w:val="1584"/>
        </w:trPr>
        <w:tc>
          <w:tcPr>
            <w:tcW w:w="219" w:type="pct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6673EACC" w14:textId="77777777" w:rsidR="00BF52AB" w:rsidRPr="00287A02" w:rsidRDefault="00BF52AB" w:rsidP="005C32E9">
            <w:pPr>
              <w:pStyle w:val="NoSpacing"/>
              <w:rPr>
                <w:b/>
                <w:sz w:val="20"/>
              </w:rPr>
            </w:pPr>
          </w:p>
        </w:tc>
        <w:tc>
          <w:tcPr>
            <w:tcW w:w="1447" w:type="pct"/>
            <w:shd w:val="clear" w:color="auto" w:fill="F2F2F2" w:themeFill="background1" w:themeFillShade="F2"/>
            <w:vAlign w:val="center"/>
          </w:tcPr>
          <w:p w14:paraId="0803881A" w14:textId="77777777" w:rsidR="00BF52AB" w:rsidRPr="00287A02" w:rsidRDefault="00BF52AB" w:rsidP="005C32E9">
            <w:pPr>
              <w:pStyle w:val="NoSpacing"/>
              <w:rPr>
                <w:b/>
                <w:sz w:val="20"/>
              </w:rPr>
            </w:pPr>
            <w:r w:rsidRPr="00287A02">
              <w:rPr>
                <w:b/>
                <w:sz w:val="20"/>
              </w:rPr>
              <w:t>Is your organization working with any other groups, institutions, local businesses, or municipal departments on this project? If so, who, and how will they be involved?</w:t>
            </w:r>
          </w:p>
        </w:tc>
        <w:tc>
          <w:tcPr>
            <w:tcW w:w="3334" w:type="pct"/>
          </w:tcPr>
          <w:p w14:paraId="0A8907D1" w14:textId="77777777" w:rsidR="00BF52AB" w:rsidRPr="00153B82" w:rsidRDefault="00BF52AB" w:rsidP="005C32E9">
            <w:pPr>
              <w:spacing w:after="160" w:line="259" w:lineRule="auto"/>
            </w:pPr>
          </w:p>
        </w:tc>
      </w:tr>
    </w:tbl>
    <w:p w14:paraId="2C57F03B" w14:textId="77777777" w:rsidR="005F1272" w:rsidRDefault="005F1272" w:rsidP="005F1272"/>
    <w:p w14:paraId="44A7DB0E" w14:textId="77777777" w:rsidR="005F1272" w:rsidRDefault="005F1272" w:rsidP="005F1272">
      <w:pPr>
        <w:pStyle w:val="Heading1"/>
      </w:pPr>
      <w:r>
        <w:lastRenderedPageBreak/>
        <w:t>Project Budget:</w:t>
      </w:r>
    </w:p>
    <w:p w14:paraId="768B76D5" w14:textId="77777777" w:rsidR="005F1272" w:rsidRDefault="005F1272" w:rsidP="005F1272">
      <w:r>
        <w:t>List the estimated cost of each expense. Each expense requires an attached quote. The amount you will be awarded equals the total grant amount requested.</w:t>
      </w:r>
    </w:p>
    <w:tbl>
      <w:tblPr>
        <w:tblStyle w:val="TableGrid"/>
        <w:tblpPr w:leftFromText="180" w:rightFromText="180" w:vertAnchor="text" w:horzAnchor="margin" w:tblpY="348"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5F1272" w14:paraId="3867514A" w14:textId="77777777" w:rsidTr="009D1F2F">
        <w:trPr>
          <w:trHeight w:val="298"/>
        </w:trPr>
        <w:tc>
          <w:tcPr>
            <w:tcW w:w="500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F5AC5E8" w14:textId="3AC4D51A" w:rsidR="005F1272" w:rsidRDefault="005F1272" w:rsidP="009D1F2F">
            <w:pPr>
              <w:pStyle w:val="label"/>
              <w:jc w:val="center"/>
            </w:pPr>
            <w:r>
              <w:t>Name of Project 2:</w:t>
            </w:r>
          </w:p>
        </w:tc>
      </w:tr>
      <w:tr w:rsidR="005F1272" w14:paraId="7D300D5A" w14:textId="77777777" w:rsidTr="009D1F2F">
        <w:trPr>
          <w:trHeight w:val="253"/>
        </w:trPr>
        <w:tc>
          <w:tcPr>
            <w:tcW w:w="5000" w:type="pc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6EA64EF5" w14:textId="77777777" w:rsidR="005F1272" w:rsidRDefault="005F1272" w:rsidP="009D1F2F"/>
        </w:tc>
      </w:tr>
    </w:tbl>
    <w:p w14:paraId="377D3BBE" w14:textId="77777777" w:rsidR="005F1272" w:rsidRDefault="005F1272" w:rsidP="005F1272"/>
    <w:p w14:paraId="5A69C036" w14:textId="77777777" w:rsidR="005F1272" w:rsidRDefault="005F1272" w:rsidP="005F1272">
      <w:r>
        <w:tab/>
      </w:r>
    </w:p>
    <w:tbl>
      <w:tblPr>
        <w:tblW w:w="4962" w:type="pct"/>
        <w:jc w:val="center"/>
        <w:tblBorders>
          <w:top w:val="single" w:sz="7" w:space="0" w:color="000000"/>
          <w:left w:val="single" w:sz="7" w:space="0" w:color="000000"/>
          <w:bottom w:val="single" w:sz="7" w:space="0" w:color="000000"/>
          <w:right w:val="single" w:sz="7" w:space="0" w:color="000000"/>
          <w:insideH w:val="single" w:sz="7" w:space="0" w:color="000000"/>
          <w:insideV w:val="single" w:sz="7" w:space="0" w:color="000000"/>
        </w:tblBorders>
        <w:tblCellMar>
          <w:left w:w="101" w:type="dxa"/>
          <w:right w:w="101" w:type="dxa"/>
        </w:tblCellMar>
        <w:tblLook w:val="0000" w:firstRow="0" w:lastRow="0" w:firstColumn="0" w:lastColumn="0" w:noHBand="0" w:noVBand="0"/>
      </w:tblPr>
      <w:tblGrid>
        <w:gridCol w:w="6382"/>
        <w:gridCol w:w="2159"/>
        <w:gridCol w:w="2159"/>
      </w:tblGrid>
      <w:tr w:rsidR="005F1272" w:rsidRPr="0004284E" w14:paraId="4DF8FD01" w14:textId="77777777" w:rsidTr="009D1F2F">
        <w:trPr>
          <w:cantSplit/>
          <w:trHeight w:val="759"/>
          <w:jc w:val="center"/>
        </w:trPr>
        <w:tc>
          <w:tcPr>
            <w:tcW w:w="2981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F2F2F2" w:themeFill="background1" w:themeFillShade="F2"/>
            <w:vAlign w:val="center"/>
          </w:tcPr>
          <w:p w14:paraId="25FFCFCE" w14:textId="77777777" w:rsidR="005F1272" w:rsidRPr="0004284E" w:rsidRDefault="005F1272" w:rsidP="009D1F2F">
            <w:pPr>
              <w:pStyle w:val="label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EXPENSE</w:t>
            </w: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F2F2F2" w:themeFill="background1" w:themeFillShade="F2"/>
            <w:vAlign w:val="center"/>
          </w:tcPr>
          <w:p w14:paraId="61D3D2CC" w14:textId="77777777" w:rsidR="005F1272" w:rsidRPr="0004284E" w:rsidRDefault="005F1272" w:rsidP="009D1F2F">
            <w:pPr>
              <w:pStyle w:val="label"/>
              <w:jc w:val="center"/>
              <w:rPr>
                <w:rFonts w:eastAsia="Times New Roman"/>
                <w:bCs/>
                <w:smallCaps/>
              </w:rPr>
            </w:pPr>
            <w:r>
              <w:rPr>
                <w:rFonts w:eastAsia="Times New Roman"/>
                <w:bCs/>
                <w:smallCaps/>
              </w:rPr>
              <w:t>ANTICIPATED COST</w:t>
            </w: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F2F2F2" w:themeFill="background1" w:themeFillShade="F2"/>
            <w:vAlign w:val="center"/>
          </w:tcPr>
          <w:p w14:paraId="164AC875" w14:textId="77777777" w:rsidR="005F1272" w:rsidRPr="0004284E" w:rsidRDefault="005F1272" w:rsidP="009D1F2F">
            <w:pPr>
              <w:pStyle w:val="label"/>
              <w:jc w:val="center"/>
              <w:rPr>
                <w:rFonts w:eastAsia="Times New Roman"/>
                <w:bCs/>
                <w:smallCaps/>
              </w:rPr>
            </w:pPr>
            <w:r>
              <w:rPr>
                <w:rFonts w:eastAsia="Times New Roman"/>
                <w:bCs/>
                <w:smallCaps/>
              </w:rPr>
              <w:t>GRANT AMOUNT REQUESTED</w:t>
            </w:r>
          </w:p>
        </w:tc>
      </w:tr>
      <w:tr w:rsidR="005F1272" w:rsidRPr="0004284E" w14:paraId="16F968DD" w14:textId="77777777" w:rsidTr="009D1F2F">
        <w:trPr>
          <w:cantSplit/>
          <w:trHeight w:val="576"/>
          <w:jc w:val="center"/>
        </w:trPr>
        <w:tc>
          <w:tcPr>
            <w:tcW w:w="2981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640EFAA9" w14:textId="77777777" w:rsidR="005F1272" w:rsidRPr="00AC09DA" w:rsidRDefault="005F1272" w:rsidP="009D1F2F">
            <w:pPr>
              <w:pStyle w:val="NoSpacing"/>
            </w:pPr>
            <w:r>
              <w:t xml:space="preserve">1. </w:t>
            </w: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2DB3036E" w14:textId="77777777" w:rsidR="005F1272" w:rsidRPr="0004284E" w:rsidRDefault="005F1272" w:rsidP="009D1F2F">
            <w:pPr>
              <w:pStyle w:val="NoSpacing"/>
              <w:rPr>
                <w:color w:val="FF0000"/>
              </w:rPr>
            </w:pP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47976B3A" w14:textId="77777777" w:rsidR="005F1272" w:rsidRPr="0004284E" w:rsidRDefault="005F1272" w:rsidP="009D1F2F">
            <w:pPr>
              <w:pStyle w:val="NoSpacing"/>
              <w:rPr>
                <w:bCs/>
                <w:smallCaps/>
              </w:rPr>
            </w:pPr>
          </w:p>
        </w:tc>
      </w:tr>
      <w:tr w:rsidR="005F1272" w:rsidRPr="0004284E" w14:paraId="68679DA0" w14:textId="77777777" w:rsidTr="009D1F2F">
        <w:trPr>
          <w:cantSplit/>
          <w:trHeight w:val="576"/>
          <w:jc w:val="center"/>
        </w:trPr>
        <w:tc>
          <w:tcPr>
            <w:tcW w:w="2981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7938A320" w14:textId="77777777" w:rsidR="005F1272" w:rsidRPr="0004284E" w:rsidRDefault="005F1272" w:rsidP="009D1F2F">
            <w:pPr>
              <w:pStyle w:val="NoSpacing"/>
            </w:pPr>
            <w:r w:rsidRPr="0004284E">
              <w:t>2.</w:t>
            </w:r>
            <w:r>
              <w:t xml:space="preserve"> </w:t>
            </w: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0CD6EF59" w14:textId="77777777" w:rsidR="005F1272" w:rsidRPr="0004284E" w:rsidRDefault="005F1272" w:rsidP="009D1F2F">
            <w:pPr>
              <w:pStyle w:val="NoSpacing"/>
            </w:pP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2CA8F263" w14:textId="77777777" w:rsidR="005F1272" w:rsidRPr="0004284E" w:rsidRDefault="005F1272" w:rsidP="009D1F2F">
            <w:pPr>
              <w:pStyle w:val="NoSpacing"/>
              <w:rPr>
                <w:bCs/>
                <w:smallCaps/>
              </w:rPr>
            </w:pPr>
          </w:p>
        </w:tc>
      </w:tr>
      <w:tr w:rsidR="005F1272" w:rsidRPr="0004284E" w14:paraId="4E95A9B2" w14:textId="77777777" w:rsidTr="009D1F2F">
        <w:trPr>
          <w:cantSplit/>
          <w:trHeight w:val="576"/>
          <w:jc w:val="center"/>
        </w:trPr>
        <w:tc>
          <w:tcPr>
            <w:tcW w:w="2981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6A16DEE9" w14:textId="77777777" w:rsidR="005F1272" w:rsidRPr="0004284E" w:rsidRDefault="005F1272" w:rsidP="009D1F2F">
            <w:pPr>
              <w:pStyle w:val="NoSpacing"/>
            </w:pPr>
            <w:r w:rsidRPr="0004284E">
              <w:t>3.</w:t>
            </w:r>
            <w:r>
              <w:t xml:space="preserve"> </w:t>
            </w: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0A727E0B" w14:textId="77777777" w:rsidR="005F1272" w:rsidRPr="0004284E" w:rsidRDefault="005F1272" w:rsidP="009D1F2F">
            <w:pPr>
              <w:pStyle w:val="NoSpacing"/>
            </w:pP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655A26F6" w14:textId="77777777" w:rsidR="005F1272" w:rsidRPr="0004284E" w:rsidRDefault="005F1272" w:rsidP="009D1F2F">
            <w:pPr>
              <w:pStyle w:val="NoSpacing"/>
              <w:rPr>
                <w:bCs/>
                <w:smallCaps/>
              </w:rPr>
            </w:pPr>
          </w:p>
        </w:tc>
      </w:tr>
      <w:tr w:rsidR="005F1272" w:rsidRPr="0004284E" w14:paraId="461816AB" w14:textId="77777777" w:rsidTr="009D1F2F">
        <w:trPr>
          <w:cantSplit/>
          <w:trHeight w:val="576"/>
          <w:jc w:val="center"/>
        </w:trPr>
        <w:tc>
          <w:tcPr>
            <w:tcW w:w="2981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5E9BF4F1" w14:textId="77777777" w:rsidR="005F1272" w:rsidRPr="0004284E" w:rsidRDefault="005F1272" w:rsidP="009D1F2F">
            <w:pPr>
              <w:pStyle w:val="NoSpacing"/>
            </w:pPr>
            <w:r w:rsidRPr="0004284E">
              <w:t>4.</w:t>
            </w:r>
            <w:r>
              <w:t xml:space="preserve"> </w:t>
            </w: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2010B53E" w14:textId="77777777" w:rsidR="005F1272" w:rsidRPr="0004284E" w:rsidRDefault="005F1272" w:rsidP="009D1F2F">
            <w:pPr>
              <w:pStyle w:val="NoSpacing"/>
            </w:pP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3C05D062" w14:textId="77777777" w:rsidR="005F1272" w:rsidRPr="0004284E" w:rsidRDefault="005F1272" w:rsidP="009D1F2F">
            <w:pPr>
              <w:pStyle w:val="NoSpacing"/>
              <w:rPr>
                <w:bCs/>
                <w:smallCaps/>
              </w:rPr>
            </w:pPr>
          </w:p>
        </w:tc>
      </w:tr>
      <w:tr w:rsidR="005F1272" w:rsidRPr="0004284E" w14:paraId="159E6A4D" w14:textId="77777777" w:rsidTr="009D1F2F">
        <w:trPr>
          <w:cantSplit/>
          <w:trHeight w:val="576"/>
          <w:jc w:val="center"/>
        </w:trPr>
        <w:tc>
          <w:tcPr>
            <w:tcW w:w="2981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252A7A82" w14:textId="77777777" w:rsidR="005F1272" w:rsidRPr="0004284E" w:rsidRDefault="005F1272" w:rsidP="009D1F2F">
            <w:pPr>
              <w:pStyle w:val="NoSpacing"/>
            </w:pPr>
            <w:r w:rsidRPr="0004284E">
              <w:t>5.</w:t>
            </w:r>
            <w:r>
              <w:t xml:space="preserve"> </w:t>
            </w: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69AAA5A4" w14:textId="77777777" w:rsidR="005F1272" w:rsidRPr="0004284E" w:rsidRDefault="005F1272" w:rsidP="009D1F2F">
            <w:pPr>
              <w:pStyle w:val="NoSpacing"/>
            </w:pP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52A16B4E" w14:textId="77777777" w:rsidR="005F1272" w:rsidRPr="0004284E" w:rsidRDefault="005F1272" w:rsidP="009D1F2F">
            <w:pPr>
              <w:pStyle w:val="NoSpacing"/>
              <w:rPr>
                <w:bCs/>
                <w:smallCaps/>
              </w:rPr>
            </w:pPr>
          </w:p>
        </w:tc>
      </w:tr>
      <w:tr w:rsidR="005F1272" w:rsidRPr="0004284E" w14:paraId="5A85E5F8" w14:textId="77777777" w:rsidTr="009D1F2F">
        <w:trPr>
          <w:cantSplit/>
          <w:trHeight w:val="576"/>
          <w:jc w:val="center"/>
        </w:trPr>
        <w:tc>
          <w:tcPr>
            <w:tcW w:w="2981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7960D314" w14:textId="77777777" w:rsidR="005F1272" w:rsidRPr="0004284E" w:rsidRDefault="005F1272" w:rsidP="009D1F2F">
            <w:pPr>
              <w:pStyle w:val="NoSpacing"/>
            </w:pPr>
            <w:r w:rsidRPr="0004284E">
              <w:t>6.</w:t>
            </w:r>
            <w:r>
              <w:t xml:space="preserve"> </w:t>
            </w: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128E8E92" w14:textId="77777777" w:rsidR="005F1272" w:rsidRPr="0004284E" w:rsidRDefault="005F1272" w:rsidP="009D1F2F">
            <w:pPr>
              <w:pStyle w:val="NoSpacing"/>
            </w:pP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02002486" w14:textId="77777777" w:rsidR="005F1272" w:rsidRPr="0004284E" w:rsidRDefault="005F1272" w:rsidP="009D1F2F">
            <w:pPr>
              <w:pStyle w:val="NoSpacing"/>
              <w:rPr>
                <w:bCs/>
                <w:smallCaps/>
              </w:rPr>
            </w:pPr>
          </w:p>
        </w:tc>
      </w:tr>
      <w:tr w:rsidR="005F1272" w:rsidRPr="0004284E" w14:paraId="5EF05520" w14:textId="77777777" w:rsidTr="009D1F2F">
        <w:trPr>
          <w:cantSplit/>
          <w:trHeight w:val="576"/>
          <w:jc w:val="center"/>
        </w:trPr>
        <w:tc>
          <w:tcPr>
            <w:tcW w:w="2981" w:type="pct"/>
            <w:tcBorders>
              <w:top w:val="single" w:sz="7" w:space="0" w:color="000000"/>
              <w:left w:val="single" w:sz="7" w:space="0" w:color="000000"/>
              <w:bottom w:val="single" w:sz="4" w:space="0" w:color="auto"/>
              <w:right w:val="single" w:sz="7" w:space="0" w:color="000000"/>
            </w:tcBorders>
            <w:vAlign w:val="center"/>
          </w:tcPr>
          <w:p w14:paraId="5DD44B43" w14:textId="77777777" w:rsidR="005F1272" w:rsidRPr="0004284E" w:rsidRDefault="005F1272" w:rsidP="009D1F2F">
            <w:pPr>
              <w:pStyle w:val="NoSpacing"/>
            </w:pPr>
            <w:r w:rsidRPr="0004284E">
              <w:t>7.</w:t>
            </w:r>
            <w:r>
              <w:t xml:space="preserve"> </w:t>
            </w: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4" w:space="0" w:color="auto"/>
              <w:right w:val="single" w:sz="7" w:space="0" w:color="000000"/>
            </w:tcBorders>
            <w:vAlign w:val="center"/>
          </w:tcPr>
          <w:p w14:paraId="345836F6" w14:textId="77777777" w:rsidR="005F1272" w:rsidRPr="0004284E" w:rsidRDefault="005F1272" w:rsidP="009D1F2F">
            <w:pPr>
              <w:pStyle w:val="NoSpacing"/>
            </w:pP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4" w:space="0" w:color="auto"/>
              <w:right w:val="single" w:sz="7" w:space="0" w:color="000000"/>
            </w:tcBorders>
            <w:vAlign w:val="center"/>
          </w:tcPr>
          <w:p w14:paraId="37414B3E" w14:textId="77777777" w:rsidR="005F1272" w:rsidRPr="0004284E" w:rsidRDefault="005F1272" w:rsidP="009D1F2F">
            <w:pPr>
              <w:pStyle w:val="NoSpacing"/>
              <w:rPr>
                <w:bCs/>
                <w:smallCaps/>
              </w:rPr>
            </w:pPr>
          </w:p>
        </w:tc>
      </w:tr>
      <w:tr w:rsidR="005F1272" w:rsidRPr="0004284E" w14:paraId="415000AA" w14:textId="77777777" w:rsidTr="009D1F2F">
        <w:trPr>
          <w:cantSplit/>
          <w:trHeight w:val="576"/>
          <w:jc w:val="center"/>
        </w:trPr>
        <w:tc>
          <w:tcPr>
            <w:tcW w:w="2981" w:type="pct"/>
            <w:tcBorders>
              <w:top w:val="single" w:sz="7" w:space="0" w:color="000000"/>
              <w:left w:val="single" w:sz="7" w:space="0" w:color="000000"/>
              <w:bottom w:val="single" w:sz="4" w:space="0" w:color="auto"/>
              <w:right w:val="single" w:sz="7" w:space="0" w:color="000000"/>
            </w:tcBorders>
            <w:vAlign w:val="center"/>
          </w:tcPr>
          <w:p w14:paraId="44FE9107" w14:textId="77777777" w:rsidR="005F1272" w:rsidRPr="0004284E" w:rsidRDefault="005F1272" w:rsidP="009D1F2F">
            <w:pPr>
              <w:pStyle w:val="NoSpacing"/>
            </w:pPr>
            <w:r w:rsidRPr="0004284E">
              <w:t>8.</w:t>
            </w:r>
            <w:r>
              <w:t xml:space="preserve"> </w:t>
            </w: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4" w:space="0" w:color="auto"/>
              <w:right w:val="single" w:sz="7" w:space="0" w:color="000000"/>
            </w:tcBorders>
            <w:vAlign w:val="center"/>
          </w:tcPr>
          <w:p w14:paraId="750EA2AA" w14:textId="77777777" w:rsidR="005F1272" w:rsidRPr="0004284E" w:rsidRDefault="005F1272" w:rsidP="009D1F2F">
            <w:pPr>
              <w:pStyle w:val="NoSpacing"/>
            </w:pP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4" w:space="0" w:color="auto"/>
              <w:right w:val="single" w:sz="7" w:space="0" w:color="000000"/>
            </w:tcBorders>
            <w:vAlign w:val="center"/>
          </w:tcPr>
          <w:p w14:paraId="4D834DE4" w14:textId="77777777" w:rsidR="005F1272" w:rsidRPr="0004284E" w:rsidRDefault="005F1272" w:rsidP="009D1F2F">
            <w:pPr>
              <w:pStyle w:val="NoSpacing"/>
              <w:rPr>
                <w:bCs/>
                <w:smallCaps/>
              </w:rPr>
            </w:pPr>
          </w:p>
        </w:tc>
      </w:tr>
      <w:tr w:rsidR="005F1272" w:rsidRPr="0004284E" w14:paraId="3DB3DB11" w14:textId="77777777" w:rsidTr="009D1F2F">
        <w:trPr>
          <w:cantSplit/>
          <w:trHeight w:val="576"/>
          <w:jc w:val="center"/>
        </w:trPr>
        <w:tc>
          <w:tcPr>
            <w:tcW w:w="2981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3536559F" w14:textId="77777777" w:rsidR="005F1272" w:rsidRPr="0004284E" w:rsidRDefault="005F1272" w:rsidP="009D1F2F">
            <w:pPr>
              <w:pStyle w:val="NoSpacing"/>
            </w:pPr>
            <w:r w:rsidRPr="0004284E">
              <w:t>9.</w:t>
            </w:r>
            <w:r>
              <w:t xml:space="preserve"> </w:t>
            </w: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007F82C4" w14:textId="77777777" w:rsidR="005F1272" w:rsidRPr="0004284E" w:rsidRDefault="005F1272" w:rsidP="009D1F2F">
            <w:pPr>
              <w:pStyle w:val="NoSpacing"/>
            </w:pP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36C8500D" w14:textId="77777777" w:rsidR="005F1272" w:rsidRPr="0004284E" w:rsidRDefault="005F1272" w:rsidP="009D1F2F">
            <w:pPr>
              <w:pStyle w:val="NoSpacing"/>
              <w:rPr>
                <w:bCs/>
                <w:smallCaps/>
              </w:rPr>
            </w:pPr>
          </w:p>
        </w:tc>
      </w:tr>
      <w:tr w:rsidR="005F1272" w:rsidRPr="0004284E" w14:paraId="2BF46BE8" w14:textId="77777777" w:rsidTr="009D1F2F">
        <w:trPr>
          <w:cantSplit/>
          <w:trHeight w:val="576"/>
          <w:jc w:val="center"/>
        </w:trPr>
        <w:tc>
          <w:tcPr>
            <w:tcW w:w="2981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37E7E009" w14:textId="77777777" w:rsidR="005F1272" w:rsidRPr="0004284E" w:rsidRDefault="005F1272" w:rsidP="009D1F2F">
            <w:pPr>
              <w:pStyle w:val="NoSpacing"/>
            </w:pPr>
            <w:r>
              <w:t>10</w:t>
            </w:r>
            <w:r w:rsidRPr="0004284E">
              <w:t>.</w:t>
            </w:r>
            <w:r>
              <w:t xml:space="preserve"> </w:t>
            </w: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558A9056" w14:textId="77777777" w:rsidR="005F1272" w:rsidRPr="0004284E" w:rsidRDefault="005F1272" w:rsidP="009D1F2F">
            <w:pPr>
              <w:pStyle w:val="NoSpacing"/>
            </w:pP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3FD00FA1" w14:textId="77777777" w:rsidR="005F1272" w:rsidRPr="0004284E" w:rsidRDefault="005F1272" w:rsidP="009D1F2F">
            <w:pPr>
              <w:pStyle w:val="NoSpacing"/>
              <w:rPr>
                <w:bCs/>
                <w:smallCaps/>
              </w:rPr>
            </w:pPr>
          </w:p>
        </w:tc>
      </w:tr>
      <w:tr w:rsidR="005F1272" w:rsidRPr="0004284E" w14:paraId="116E6045" w14:textId="77777777" w:rsidTr="009D1F2F">
        <w:trPr>
          <w:cantSplit/>
          <w:trHeight w:val="576"/>
          <w:jc w:val="center"/>
        </w:trPr>
        <w:tc>
          <w:tcPr>
            <w:tcW w:w="2981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5ADC63A5" w14:textId="77777777" w:rsidR="005F1272" w:rsidRDefault="005F1272" w:rsidP="009D1F2F">
            <w:pPr>
              <w:pStyle w:val="NoSpacing"/>
            </w:pPr>
            <w:r>
              <w:t>11.</w:t>
            </w: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53E78BE7" w14:textId="77777777" w:rsidR="005F1272" w:rsidRPr="0004284E" w:rsidRDefault="005F1272" w:rsidP="009D1F2F">
            <w:pPr>
              <w:pStyle w:val="NoSpacing"/>
            </w:pP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74EF0A63" w14:textId="77777777" w:rsidR="005F1272" w:rsidRPr="0004284E" w:rsidRDefault="005F1272" w:rsidP="009D1F2F">
            <w:pPr>
              <w:pStyle w:val="NoSpacing"/>
              <w:rPr>
                <w:bCs/>
                <w:smallCaps/>
              </w:rPr>
            </w:pPr>
          </w:p>
        </w:tc>
      </w:tr>
      <w:tr w:rsidR="005F1272" w:rsidRPr="0004284E" w14:paraId="2E515818" w14:textId="77777777" w:rsidTr="009D1F2F">
        <w:trPr>
          <w:cantSplit/>
          <w:trHeight w:val="576"/>
          <w:jc w:val="center"/>
        </w:trPr>
        <w:tc>
          <w:tcPr>
            <w:tcW w:w="2981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526FE48C" w14:textId="77777777" w:rsidR="005F1272" w:rsidRDefault="005F1272" w:rsidP="009D1F2F">
            <w:pPr>
              <w:pStyle w:val="NoSpacing"/>
            </w:pPr>
            <w:r>
              <w:t>12.</w:t>
            </w: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299FB284" w14:textId="77777777" w:rsidR="005F1272" w:rsidRPr="0004284E" w:rsidRDefault="005F1272" w:rsidP="009D1F2F">
            <w:pPr>
              <w:pStyle w:val="NoSpacing"/>
            </w:pP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6E903BC1" w14:textId="77777777" w:rsidR="005F1272" w:rsidRPr="0004284E" w:rsidRDefault="005F1272" w:rsidP="009D1F2F">
            <w:pPr>
              <w:pStyle w:val="NoSpacing"/>
              <w:rPr>
                <w:bCs/>
                <w:smallCaps/>
              </w:rPr>
            </w:pPr>
          </w:p>
        </w:tc>
      </w:tr>
      <w:tr w:rsidR="005F1272" w:rsidRPr="0004284E" w14:paraId="3A195CF7" w14:textId="77777777" w:rsidTr="009D1F2F">
        <w:trPr>
          <w:cantSplit/>
          <w:trHeight w:val="576"/>
          <w:jc w:val="center"/>
        </w:trPr>
        <w:tc>
          <w:tcPr>
            <w:tcW w:w="2981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01AD69AA" w14:textId="77777777" w:rsidR="005F1272" w:rsidRDefault="005F1272" w:rsidP="009D1F2F">
            <w:pPr>
              <w:pStyle w:val="NoSpacing"/>
            </w:pPr>
            <w:r>
              <w:t>13.</w:t>
            </w: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74BB432C" w14:textId="77777777" w:rsidR="005F1272" w:rsidRPr="0004284E" w:rsidRDefault="005F1272" w:rsidP="009D1F2F">
            <w:pPr>
              <w:pStyle w:val="NoSpacing"/>
            </w:pP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4F0CD377" w14:textId="77777777" w:rsidR="005F1272" w:rsidRPr="0004284E" w:rsidRDefault="005F1272" w:rsidP="009D1F2F">
            <w:pPr>
              <w:pStyle w:val="NoSpacing"/>
              <w:rPr>
                <w:bCs/>
                <w:smallCaps/>
              </w:rPr>
            </w:pPr>
          </w:p>
        </w:tc>
      </w:tr>
      <w:tr w:rsidR="005F1272" w:rsidRPr="0004284E" w14:paraId="1DB51737" w14:textId="77777777" w:rsidTr="009D1F2F">
        <w:trPr>
          <w:cantSplit/>
          <w:trHeight w:val="576"/>
          <w:jc w:val="center"/>
        </w:trPr>
        <w:tc>
          <w:tcPr>
            <w:tcW w:w="2981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7A10364F" w14:textId="77777777" w:rsidR="005F1272" w:rsidRDefault="005F1272" w:rsidP="009D1F2F">
            <w:pPr>
              <w:pStyle w:val="NoSpacing"/>
            </w:pPr>
            <w:r>
              <w:t>14.</w:t>
            </w: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5B0078F2" w14:textId="77777777" w:rsidR="005F1272" w:rsidRPr="0004284E" w:rsidRDefault="005F1272" w:rsidP="009D1F2F">
            <w:pPr>
              <w:pStyle w:val="NoSpacing"/>
            </w:pP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3C2CCCAF" w14:textId="77777777" w:rsidR="005F1272" w:rsidRPr="0004284E" w:rsidRDefault="005F1272" w:rsidP="009D1F2F">
            <w:pPr>
              <w:pStyle w:val="NoSpacing"/>
              <w:rPr>
                <w:bCs/>
                <w:smallCaps/>
              </w:rPr>
            </w:pPr>
          </w:p>
        </w:tc>
      </w:tr>
      <w:tr w:rsidR="005F1272" w:rsidRPr="0004284E" w14:paraId="7CA3EE0C" w14:textId="77777777" w:rsidTr="009D1F2F">
        <w:trPr>
          <w:cantSplit/>
          <w:trHeight w:val="576"/>
          <w:jc w:val="center"/>
        </w:trPr>
        <w:tc>
          <w:tcPr>
            <w:tcW w:w="2981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474850F4" w14:textId="77777777" w:rsidR="005F1272" w:rsidRDefault="005F1272" w:rsidP="009D1F2F">
            <w:pPr>
              <w:pStyle w:val="NoSpacing"/>
            </w:pPr>
            <w:r>
              <w:t>15.</w:t>
            </w: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3C566E6B" w14:textId="77777777" w:rsidR="005F1272" w:rsidRPr="0004284E" w:rsidRDefault="005F1272" w:rsidP="009D1F2F">
            <w:pPr>
              <w:pStyle w:val="NoSpacing"/>
            </w:pP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5AD6C72D" w14:textId="77777777" w:rsidR="005F1272" w:rsidRPr="0004284E" w:rsidRDefault="005F1272" w:rsidP="009D1F2F">
            <w:pPr>
              <w:pStyle w:val="NoSpacing"/>
              <w:rPr>
                <w:bCs/>
                <w:smallCaps/>
              </w:rPr>
            </w:pPr>
          </w:p>
        </w:tc>
      </w:tr>
      <w:tr w:rsidR="005F1272" w:rsidRPr="0004284E" w14:paraId="7FE97F47" w14:textId="77777777" w:rsidTr="009D1F2F">
        <w:trPr>
          <w:cantSplit/>
          <w:trHeight w:val="576"/>
          <w:jc w:val="center"/>
        </w:trPr>
        <w:tc>
          <w:tcPr>
            <w:tcW w:w="2981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F2F2F2" w:themeFill="background1" w:themeFillShade="F2"/>
            <w:vAlign w:val="bottom"/>
          </w:tcPr>
          <w:p w14:paraId="37F0475C" w14:textId="77777777" w:rsidR="005F1272" w:rsidRDefault="005F1272" w:rsidP="009D1F2F">
            <w:pPr>
              <w:pStyle w:val="label"/>
              <w:jc w:val="right"/>
              <w:rPr>
                <w:rFonts w:eastAsia="Times New Roman"/>
              </w:rPr>
            </w:pPr>
            <w:r>
              <w:t>total:</w:t>
            </w:r>
          </w:p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bottom"/>
          </w:tcPr>
          <w:p w14:paraId="17EE57C9" w14:textId="77777777" w:rsidR="005F1272" w:rsidRPr="00386E32" w:rsidRDefault="005F1272" w:rsidP="009D1F2F"/>
        </w:tc>
        <w:tc>
          <w:tcPr>
            <w:tcW w:w="10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bottom"/>
          </w:tcPr>
          <w:p w14:paraId="2DAA78D0" w14:textId="77777777" w:rsidR="005F1272" w:rsidRPr="00386E32" w:rsidRDefault="005F1272" w:rsidP="009D1F2F"/>
        </w:tc>
      </w:tr>
    </w:tbl>
    <w:p w14:paraId="3BC4BE14" w14:textId="77777777" w:rsidR="005F1272" w:rsidRDefault="005F1272" w:rsidP="005F1272"/>
    <w:p w14:paraId="57A50190" w14:textId="7372DCF7" w:rsidR="00A53C84" w:rsidRPr="00457CE1" w:rsidRDefault="00A53C84" w:rsidP="005F1272">
      <w:pPr>
        <w:spacing w:after="160" w:line="259" w:lineRule="auto"/>
        <w:sectPr w:rsidR="00A53C84" w:rsidRPr="00457CE1" w:rsidSect="00EF05C1">
          <w:type w:val="continuous"/>
          <w:pgSz w:w="12240" w:h="15840" w:code="1"/>
          <w:pgMar w:top="907" w:right="720" w:bottom="810" w:left="720" w:header="720" w:footer="864" w:gutter="0"/>
          <w:cols w:space="720"/>
          <w:titlePg/>
          <w:docGrid w:linePitch="360"/>
        </w:sectPr>
      </w:pPr>
    </w:p>
    <w:p w14:paraId="66352093" w14:textId="77777777" w:rsidR="00007D31" w:rsidRPr="00490DC3" w:rsidRDefault="00007D31" w:rsidP="00007D31">
      <w:pPr>
        <w:pStyle w:val="Heading1"/>
      </w:pPr>
      <w:r>
        <w:lastRenderedPageBreak/>
        <w:t>Disclosure:</w:t>
      </w:r>
    </w:p>
    <w:p w14:paraId="1F2F8763" w14:textId="77777777" w:rsidR="00007D31" w:rsidRDefault="00007D31" w:rsidP="00007D31">
      <w:r w:rsidRPr="0046119D">
        <w:t>By signing below, I agree that I have completed this application to the best of my ability. I agree that I have read the Neighborhood Enrichment Grant Program Guidelines</w:t>
      </w:r>
      <w:r>
        <w:t xml:space="preserve"> (NEGP)</w:t>
      </w:r>
      <w:r w:rsidRPr="0046119D">
        <w:t>. I understand that it is my responsibility to communicate with the Neighborhood Improvement Program</w:t>
      </w:r>
      <w:r>
        <w:t xml:space="preserve"> (NIP) with any questions or concerns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734"/>
        <w:gridCol w:w="3056"/>
      </w:tblGrid>
      <w:tr w:rsidR="00007D31" w14:paraId="5A5BB796" w14:textId="77777777" w:rsidTr="006A1043">
        <w:trPr>
          <w:trHeight w:val="548"/>
        </w:trPr>
        <w:tc>
          <w:tcPr>
            <w:tcW w:w="5000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7D69AE96" w14:textId="77777777" w:rsidR="00007D31" w:rsidRDefault="00007D31" w:rsidP="006A1043"/>
        </w:tc>
      </w:tr>
      <w:tr w:rsidR="00007D31" w14:paraId="546BFB9F" w14:textId="77777777" w:rsidTr="006A1043">
        <w:trPr>
          <w:trHeight w:val="548"/>
        </w:trPr>
        <w:tc>
          <w:tcPr>
            <w:tcW w:w="3584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B9EE284" w14:textId="77777777" w:rsidR="00007D31" w:rsidRPr="00CC219B" w:rsidRDefault="00007D31" w:rsidP="006A1043">
            <w:pPr>
              <w:pStyle w:val="label"/>
            </w:pPr>
            <w:r w:rsidRPr="00CC219B">
              <w:t>Point of Contact Signature</w:t>
            </w:r>
          </w:p>
        </w:tc>
        <w:tc>
          <w:tcPr>
            <w:tcW w:w="141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964A071" w14:textId="3DF11C08" w:rsidR="00007D31" w:rsidRDefault="00AB02DA" w:rsidP="00AB02DA">
            <w:pPr>
              <w:pStyle w:val="label"/>
            </w:pPr>
            <w:r>
              <w:t>date</w:t>
            </w:r>
          </w:p>
        </w:tc>
      </w:tr>
      <w:tr w:rsidR="00007D31" w14:paraId="26AD3ABF" w14:textId="77777777" w:rsidTr="006A1043">
        <w:trPr>
          <w:trHeight w:val="548"/>
        </w:trPr>
        <w:tc>
          <w:tcPr>
            <w:tcW w:w="3584" w:type="pc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4DA0E42B" w14:textId="77777777" w:rsidR="00007D31" w:rsidRPr="00490DC3" w:rsidRDefault="00007D31" w:rsidP="006A1043"/>
        </w:tc>
        <w:tc>
          <w:tcPr>
            <w:tcW w:w="1416" w:type="pc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305E248E" w14:textId="77777777" w:rsidR="00007D31" w:rsidRPr="0046119D" w:rsidRDefault="00007D31" w:rsidP="006A1043"/>
        </w:tc>
      </w:tr>
      <w:tr w:rsidR="00007D31" w14:paraId="784DAD1F" w14:textId="77777777" w:rsidTr="006A1043">
        <w:trPr>
          <w:trHeight w:val="548"/>
        </w:trPr>
        <w:tc>
          <w:tcPr>
            <w:tcW w:w="3584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EB37F16" w14:textId="77777777" w:rsidR="00007D31" w:rsidRPr="00CC219B" w:rsidRDefault="00007D31" w:rsidP="006A1043">
            <w:pPr>
              <w:pStyle w:val="label"/>
            </w:pPr>
            <w:r w:rsidRPr="00CC219B">
              <w:t>Neighborhood President Signature</w:t>
            </w:r>
          </w:p>
        </w:tc>
        <w:tc>
          <w:tcPr>
            <w:tcW w:w="1416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71F56B2" w14:textId="77777777" w:rsidR="00007D31" w:rsidRPr="00CC219B" w:rsidRDefault="00007D31" w:rsidP="006A1043">
            <w:pPr>
              <w:pStyle w:val="label"/>
            </w:pPr>
            <w:r w:rsidRPr="00CC219B">
              <w:t>Date</w:t>
            </w:r>
          </w:p>
        </w:tc>
      </w:tr>
    </w:tbl>
    <w:p w14:paraId="5A7FA27C" w14:textId="5CEC770D" w:rsidR="00D24D62" w:rsidRDefault="00D24D62" w:rsidP="00D24D62">
      <w:pPr>
        <w:spacing w:after="0" w:line="240" w:lineRule="auto"/>
        <w:jc w:val="center"/>
        <w:rPr>
          <w:sz w:val="24"/>
          <w:szCs w:val="24"/>
        </w:rPr>
      </w:pPr>
    </w:p>
    <w:p w14:paraId="06059641" w14:textId="7420211A" w:rsidR="00D24D62" w:rsidRDefault="00D24D62" w:rsidP="00D24D62">
      <w:pPr>
        <w:spacing w:after="0" w:line="240" w:lineRule="auto"/>
        <w:jc w:val="center"/>
        <w:rPr>
          <w:sz w:val="24"/>
          <w:szCs w:val="24"/>
        </w:rPr>
      </w:pPr>
    </w:p>
    <w:p w14:paraId="5E8449E4" w14:textId="77777777" w:rsidR="00D24D62" w:rsidRDefault="00D24D62" w:rsidP="00D24D62">
      <w:pPr>
        <w:spacing w:after="0" w:line="240" w:lineRule="auto"/>
        <w:jc w:val="center"/>
        <w:rPr>
          <w:sz w:val="24"/>
          <w:szCs w:val="24"/>
        </w:rPr>
      </w:pPr>
    </w:p>
    <w:p w14:paraId="412F9367" w14:textId="7A29B85B" w:rsidR="00007D31" w:rsidRDefault="00007D31" w:rsidP="00D24D62">
      <w:pPr>
        <w:spacing w:after="0" w:line="240" w:lineRule="auto"/>
        <w:jc w:val="center"/>
        <w:rPr>
          <w:sz w:val="24"/>
          <w:szCs w:val="24"/>
        </w:rPr>
      </w:pPr>
    </w:p>
    <w:p w14:paraId="1570C24A" w14:textId="61DD95C3" w:rsidR="00D24D62" w:rsidRDefault="00D24D62" w:rsidP="00794C03">
      <w:pPr>
        <w:spacing w:after="0" w:line="240" w:lineRule="auto"/>
        <w:rPr>
          <w:sz w:val="24"/>
          <w:szCs w:val="24"/>
        </w:rPr>
      </w:pPr>
      <w:r w:rsidRPr="00456D40">
        <w:rPr>
          <w:sz w:val="24"/>
          <w:szCs w:val="24"/>
        </w:rPr>
        <w:t>Thank you for applying to the Neighbo</w:t>
      </w:r>
      <w:r w:rsidR="00794C03">
        <w:rPr>
          <w:sz w:val="24"/>
          <w:szCs w:val="24"/>
        </w:rPr>
        <w:t xml:space="preserve">rhood Enrichment Grant Program! </w:t>
      </w:r>
      <w:r w:rsidRPr="00EF4A49">
        <w:rPr>
          <w:b/>
          <w:sz w:val="24"/>
          <w:szCs w:val="24"/>
          <w:u w:val="single"/>
        </w:rPr>
        <w:t>KEEP A COPY OF THIS APPLICATION FOR YOUR RECORDS.</w:t>
      </w:r>
      <w:r w:rsidR="00794C03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Please </w:t>
      </w:r>
      <w:r w:rsidRPr="00007D31">
        <w:rPr>
          <w:sz w:val="24"/>
          <w:szCs w:val="24"/>
        </w:rPr>
        <w:t xml:space="preserve">send completed applications by email to </w:t>
      </w:r>
      <w:hyperlink r:id="rId15" w:history="1">
        <w:r w:rsidR="00B875F7" w:rsidRPr="00832EC4">
          <w:rPr>
            <w:rStyle w:val="Hyperlink"/>
            <w:sz w:val="24"/>
            <w:szCs w:val="24"/>
          </w:rPr>
          <w:t>NIP@richlandcountysc.gov</w:t>
        </w:r>
      </w:hyperlink>
      <w:r w:rsidR="00B875F7">
        <w:rPr>
          <w:sz w:val="24"/>
          <w:szCs w:val="24"/>
        </w:rPr>
        <w:t xml:space="preserve"> </w:t>
      </w:r>
      <w:r w:rsidR="00007D31" w:rsidRPr="00007D31">
        <w:rPr>
          <w:sz w:val="24"/>
          <w:szCs w:val="24"/>
        </w:rPr>
        <w:t xml:space="preserve">using the subject line </w:t>
      </w:r>
      <w:r w:rsidR="00007D31" w:rsidRPr="005156CD">
        <w:rPr>
          <w:sz w:val="24"/>
          <w:szCs w:val="24"/>
          <w:u w:val="single"/>
        </w:rPr>
        <w:t>“NEGP Application</w:t>
      </w:r>
      <w:r w:rsidR="00007D31" w:rsidRPr="00007D31">
        <w:rPr>
          <w:sz w:val="24"/>
          <w:szCs w:val="24"/>
        </w:rPr>
        <w:t>”.</w:t>
      </w:r>
      <w:r w:rsidRPr="00007D31">
        <w:rPr>
          <w:sz w:val="24"/>
          <w:szCs w:val="24"/>
        </w:rPr>
        <w:t xml:space="preserve"> Other options include fax, mail, and in-person drop off. Mail received after February </w:t>
      </w:r>
      <w:r w:rsidR="00897A13">
        <w:rPr>
          <w:sz w:val="24"/>
          <w:szCs w:val="24"/>
        </w:rPr>
        <w:t>6th</w:t>
      </w:r>
      <w:r w:rsidR="00007D31">
        <w:rPr>
          <w:sz w:val="24"/>
          <w:szCs w:val="24"/>
        </w:rPr>
        <w:t>, 20</w:t>
      </w:r>
      <w:r w:rsidR="00E91993">
        <w:rPr>
          <w:sz w:val="24"/>
          <w:szCs w:val="24"/>
        </w:rPr>
        <w:t>26</w:t>
      </w:r>
      <w:r w:rsidRPr="00EF4A49">
        <w:rPr>
          <w:sz w:val="24"/>
          <w:szCs w:val="24"/>
        </w:rPr>
        <w:t xml:space="preserve"> will be considered late and will be denied.</w:t>
      </w:r>
    </w:p>
    <w:p w14:paraId="6C371F66" w14:textId="77777777" w:rsidR="00007D31" w:rsidRPr="00456D40" w:rsidRDefault="00007D31" w:rsidP="00D24D62">
      <w:pPr>
        <w:spacing w:after="0" w:line="240" w:lineRule="auto"/>
        <w:jc w:val="center"/>
        <w:rPr>
          <w:sz w:val="24"/>
          <w:szCs w:val="24"/>
        </w:rPr>
      </w:pPr>
    </w:p>
    <w:p w14:paraId="21DA55F8" w14:textId="1A1F53DB" w:rsidR="00D24D62" w:rsidRPr="00456D40" w:rsidRDefault="00D24D62" w:rsidP="00D24D62">
      <w:pPr>
        <w:spacing w:after="0" w:line="240" w:lineRule="auto"/>
        <w:jc w:val="center"/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112"/>
        <w:tblW w:w="5000" w:type="pct"/>
        <w:tblBorders>
          <w:top w:val="single" w:sz="4" w:space="0" w:color="193D6A" w:themeColor="text1"/>
          <w:left w:val="single" w:sz="4" w:space="0" w:color="FFFFFF" w:themeColor="background1"/>
          <w:bottom w:val="single" w:sz="4" w:space="0" w:color="193D6A" w:themeColor="text1"/>
          <w:right w:val="single" w:sz="4" w:space="0" w:color="FFFFFF" w:themeColor="background1"/>
          <w:insideH w:val="single" w:sz="4" w:space="0" w:color="193D6A" w:themeColor="text1"/>
          <w:insideV w:val="single" w:sz="4" w:space="0" w:color="193D6A" w:themeColor="text1"/>
        </w:tblBorders>
        <w:tblLook w:val="04A0" w:firstRow="1" w:lastRow="0" w:firstColumn="1" w:lastColumn="0" w:noHBand="0" w:noVBand="1"/>
      </w:tblPr>
      <w:tblGrid>
        <w:gridCol w:w="3818"/>
        <w:gridCol w:w="3064"/>
        <w:gridCol w:w="3908"/>
      </w:tblGrid>
      <w:tr w:rsidR="00007D31" w14:paraId="4AEFAB24" w14:textId="77777777" w:rsidTr="00007D31">
        <w:trPr>
          <w:trHeight w:val="288"/>
        </w:trPr>
        <w:tc>
          <w:tcPr>
            <w:tcW w:w="1769" w:type="pct"/>
            <w:vAlign w:val="center"/>
          </w:tcPr>
          <w:p w14:paraId="12140AF2" w14:textId="77777777" w:rsidR="00007D31" w:rsidRPr="008D2E9A" w:rsidRDefault="00007D31" w:rsidP="00007D31">
            <w:pPr>
              <w:spacing w:after="0"/>
              <w:jc w:val="center"/>
              <w:rPr>
                <w:szCs w:val="24"/>
              </w:rPr>
            </w:pPr>
            <w:r w:rsidRPr="008D2E9A">
              <w:rPr>
                <w:szCs w:val="24"/>
              </w:rPr>
              <w:t>Mailing Address:</w:t>
            </w:r>
          </w:p>
        </w:tc>
        <w:tc>
          <w:tcPr>
            <w:tcW w:w="1420" w:type="pct"/>
            <w:vAlign w:val="center"/>
          </w:tcPr>
          <w:p w14:paraId="25F49CFD" w14:textId="77777777" w:rsidR="00007D31" w:rsidRPr="008D2E9A" w:rsidRDefault="00007D31" w:rsidP="00007D31">
            <w:pPr>
              <w:spacing w:after="0"/>
              <w:jc w:val="center"/>
              <w:rPr>
                <w:szCs w:val="24"/>
              </w:rPr>
            </w:pPr>
            <w:r w:rsidRPr="008D2E9A">
              <w:rPr>
                <w:szCs w:val="24"/>
              </w:rPr>
              <w:t>Contact:</w:t>
            </w:r>
          </w:p>
        </w:tc>
        <w:tc>
          <w:tcPr>
            <w:tcW w:w="1811" w:type="pct"/>
            <w:vAlign w:val="center"/>
          </w:tcPr>
          <w:p w14:paraId="34375CCB" w14:textId="47082165" w:rsidR="00007D31" w:rsidRPr="008D2E9A" w:rsidRDefault="00007D31" w:rsidP="00007D31">
            <w:pPr>
              <w:spacing w:after="0"/>
              <w:jc w:val="center"/>
              <w:rPr>
                <w:szCs w:val="24"/>
              </w:rPr>
            </w:pPr>
            <w:r w:rsidRPr="008D2E9A">
              <w:rPr>
                <w:szCs w:val="24"/>
              </w:rPr>
              <w:t>Physical Address:</w:t>
            </w:r>
          </w:p>
        </w:tc>
      </w:tr>
      <w:tr w:rsidR="00007D31" w14:paraId="4AD26748" w14:textId="77777777" w:rsidTr="00007D31">
        <w:trPr>
          <w:trHeight w:val="2160"/>
        </w:trPr>
        <w:tc>
          <w:tcPr>
            <w:tcW w:w="1769" w:type="pct"/>
            <w:vAlign w:val="center"/>
          </w:tcPr>
          <w:p w14:paraId="67856449" w14:textId="55A3071F" w:rsidR="00007D31" w:rsidRPr="008D2E9A" w:rsidRDefault="00007D31" w:rsidP="00007D31">
            <w:pPr>
              <w:spacing w:after="0"/>
              <w:jc w:val="center"/>
              <w:rPr>
                <w:szCs w:val="24"/>
              </w:rPr>
            </w:pPr>
            <w:r w:rsidRPr="008D2E9A">
              <w:rPr>
                <w:szCs w:val="24"/>
              </w:rPr>
              <w:t>Richland County Community Planning &amp; Development</w:t>
            </w:r>
          </w:p>
          <w:p w14:paraId="0365270E" w14:textId="7517DE0A" w:rsidR="00007D31" w:rsidRPr="008D2E9A" w:rsidRDefault="00007D31" w:rsidP="00007D31">
            <w:pPr>
              <w:spacing w:after="0"/>
              <w:jc w:val="center"/>
              <w:rPr>
                <w:szCs w:val="24"/>
              </w:rPr>
            </w:pPr>
            <w:r w:rsidRPr="008D2E9A">
              <w:rPr>
                <w:szCs w:val="24"/>
              </w:rPr>
              <w:t>Neighborhood Improvement Program</w:t>
            </w:r>
          </w:p>
          <w:p w14:paraId="5A97F217" w14:textId="44068821" w:rsidR="00007D31" w:rsidRPr="008D2E9A" w:rsidRDefault="00007D31" w:rsidP="00007D31">
            <w:pPr>
              <w:spacing w:after="0"/>
              <w:jc w:val="center"/>
              <w:rPr>
                <w:szCs w:val="24"/>
              </w:rPr>
            </w:pPr>
            <w:r w:rsidRPr="008D2E9A">
              <w:rPr>
                <w:szCs w:val="24"/>
              </w:rPr>
              <w:t>P.O. Box 192</w:t>
            </w:r>
          </w:p>
          <w:p w14:paraId="122F4A6E" w14:textId="5E23E3C9" w:rsidR="00007D31" w:rsidRPr="008D2E9A" w:rsidRDefault="00007D31" w:rsidP="00007D31">
            <w:pPr>
              <w:spacing w:after="0"/>
              <w:jc w:val="center"/>
              <w:rPr>
                <w:szCs w:val="24"/>
              </w:rPr>
            </w:pPr>
            <w:r w:rsidRPr="008D2E9A">
              <w:rPr>
                <w:szCs w:val="24"/>
              </w:rPr>
              <w:t>Columbia, SC, 29202</w:t>
            </w:r>
          </w:p>
        </w:tc>
        <w:tc>
          <w:tcPr>
            <w:tcW w:w="1420" w:type="pct"/>
            <w:vAlign w:val="center"/>
          </w:tcPr>
          <w:p w14:paraId="3B470AEB" w14:textId="5B1EA095" w:rsidR="00007D31" w:rsidRPr="008D2E9A" w:rsidRDefault="00BF52AB" w:rsidP="00007D31">
            <w:pPr>
              <w:spacing w:after="0"/>
              <w:jc w:val="center"/>
              <w:rPr>
                <w:szCs w:val="24"/>
              </w:rPr>
            </w:pPr>
            <w:hyperlink r:id="rId16" w:history="1">
              <w:r w:rsidR="00B875F7" w:rsidRPr="00832EC4">
                <w:rPr>
                  <w:rStyle w:val="Hyperlink"/>
                  <w:szCs w:val="24"/>
                </w:rPr>
                <w:t>NIP@richlandcountysc.gov</w:t>
              </w:r>
            </w:hyperlink>
            <w:r w:rsidR="00B875F7">
              <w:rPr>
                <w:szCs w:val="24"/>
              </w:rPr>
              <w:t xml:space="preserve"> </w:t>
            </w:r>
          </w:p>
          <w:p w14:paraId="2F7AB29D" w14:textId="77777777" w:rsidR="00007D31" w:rsidRPr="008D2E9A" w:rsidRDefault="00007D31" w:rsidP="00007D31">
            <w:pPr>
              <w:spacing w:after="0"/>
              <w:jc w:val="center"/>
              <w:rPr>
                <w:szCs w:val="24"/>
              </w:rPr>
            </w:pPr>
            <w:r>
              <w:rPr>
                <w:szCs w:val="24"/>
              </w:rPr>
              <w:t>Phone: (803) 576-2190</w:t>
            </w:r>
          </w:p>
          <w:p w14:paraId="1122F154" w14:textId="77777777" w:rsidR="00007D31" w:rsidRDefault="00007D31" w:rsidP="00007D31">
            <w:pPr>
              <w:spacing w:after="0"/>
              <w:jc w:val="center"/>
              <w:rPr>
                <w:szCs w:val="24"/>
              </w:rPr>
            </w:pPr>
            <w:r w:rsidRPr="008D2E9A">
              <w:rPr>
                <w:szCs w:val="24"/>
              </w:rPr>
              <w:t>Fax: (803) 576-2182</w:t>
            </w:r>
          </w:p>
          <w:p w14:paraId="0490D127" w14:textId="77777777" w:rsidR="00007D31" w:rsidRPr="008D2E9A" w:rsidRDefault="00007D31" w:rsidP="00007D31">
            <w:pPr>
              <w:spacing w:after="0"/>
              <w:jc w:val="center"/>
              <w:rPr>
                <w:szCs w:val="24"/>
              </w:rPr>
            </w:pPr>
            <w:r>
              <w:rPr>
                <w:szCs w:val="24"/>
              </w:rPr>
              <w:t xml:space="preserve">Website: </w:t>
            </w:r>
            <w:r>
              <w:t xml:space="preserve"> </w:t>
            </w:r>
            <w:hyperlink r:id="rId17" w:history="1">
              <w:r w:rsidRPr="00056935">
                <w:rPr>
                  <w:rStyle w:val="Hyperlink"/>
                  <w:szCs w:val="24"/>
                </w:rPr>
                <w:t>https://tinyurl.com/NIPGRANTS</w:t>
              </w:r>
            </w:hyperlink>
          </w:p>
        </w:tc>
        <w:tc>
          <w:tcPr>
            <w:tcW w:w="1811" w:type="pct"/>
            <w:vAlign w:val="center"/>
          </w:tcPr>
          <w:p w14:paraId="661D9387" w14:textId="75C33613" w:rsidR="00007D31" w:rsidRPr="008D2E9A" w:rsidRDefault="00007D31" w:rsidP="00007D31">
            <w:pPr>
              <w:spacing w:after="0"/>
              <w:jc w:val="center"/>
              <w:rPr>
                <w:szCs w:val="24"/>
              </w:rPr>
            </w:pPr>
            <w:r w:rsidRPr="008D2E9A">
              <w:rPr>
                <w:szCs w:val="24"/>
              </w:rPr>
              <w:t>Richland County Community Planning &amp; Development</w:t>
            </w:r>
          </w:p>
          <w:p w14:paraId="1E549CD6" w14:textId="14423003" w:rsidR="00007D31" w:rsidRPr="008D2E9A" w:rsidRDefault="00007D31" w:rsidP="00007D31">
            <w:pPr>
              <w:spacing w:after="0"/>
              <w:jc w:val="center"/>
              <w:rPr>
                <w:szCs w:val="24"/>
              </w:rPr>
            </w:pPr>
            <w:r w:rsidRPr="008D2E9A">
              <w:rPr>
                <w:szCs w:val="24"/>
              </w:rPr>
              <w:t>Neighborhood Improvement Program</w:t>
            </w:r>
          </w:p>
          <w:p w14:paraId="2F116EBF" w14:textId="16BD3DA1" w:rsidR="00007D31" w:rsidRPr="008D2E9A" w:rsidRDefault="00007D31" w:rsidP="00007D31">
            <w:pPr>
              <w:spacing w:after="0"/>
              <w:jc w:val="center"/>
              <w:rPr>
                <w:szCs w:val="24"/>
              </w:rPr>
            </w:pPr>
            <w:r w:rsidRPr="008D2E9A">
              <w:rPr>
                <w:szCs w:val="24"/>
              </w:rPr>
              <w:t>2020 Hampton St, Columbia, SC 29204</w:t>
            </w:r>
          </w:p>
        </w:tc>
      </w:tr>
    </w:tbl>
    <w:p w14:paraId="5003056C" w14:textId="4F5A6830" w:rsidR="00D24D62" w:rsidRDefault="00D24D62" w:rsidP="00007D31">
      <w:pPr>
        <w:spacing w:after="0" w:line="240" w:lineRule="auto"/>
        <w:rPr>
          <w:sz w:val="24"/>
          <w:szCs w:val="24"/>
        </w:rPr>
      </w:pPr>
    </w:p>
    <w:p w14:paraId="1EAF1536" w14:textId="4B7CB640" w:rsidR="00D24D62" w:rsidRDefault="00007D31" w:rsidP="00D24D62">
      <w:pPr>
        <w:spacing w:after="160" w:line="259" w:lineRule="auto"/>
        <w:rPr>
          <w:rFonts w:asciiTheme="minorHAnsi" w:eastAsiaTheme="minorHAnsi" w:hAnsiTheme="minorHAnsi" w:cstheme="minorBidi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61311" behindDoc="0" locked="0" layoutInCell="1" allowOverlap="1" wp14:anchorId="1EF3D342" wp14:editId="5A7AEFC9">
            <wp:simplePos x="0" y="0"/>
            <wp:positionH relativeFrom="margin">
              <wp:posOffset>1628775</wp:posOffset>
            </wp:positionH>
            <wp:positionV relativeFrom="paragraph">
              <wp:posOffset>111125</wp:posOffset>
            </wp:positionV>
            <wp:extent cx="1234253" cy="1199937"/>
            <wp:effectExtent l="0" t="0" r="4445" b="635"/>
            <wp:wrapNone/>
            <wp:docPr id="11" name="Picture 11" descr="C:\Users\eh235560\AppData\Local\Microsoft\Windows\INetCache\Content.Word\Neighborhood Improvement Logo_ 20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eh235560\AppData\Local\Microsoft\Windows\INetCache\Content.Word\Neighborhood Improvement Logo_ 2021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253" cy="11999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24"/>
          <w:szCs w:val="24"/>
        </w:rPr>
        <w:drawing>
          <wp:anchor distT="0" distB="0" distL="114300" distR="114300" simplePos="0" relativeHeight="251660287" behindDoc="1" locked="0" layoutInCell="1" allowOverlap="1" wp14:anchorId="0B7028BF" wp14:editId="0E21514E">
            <wp:simplePos x="0" y="0"/>
            <wp:positionH relativeFrom="margin">
              <wp:posOffset>3133725</wp:posOffset>
            </wp:positionH>
            <wp:positionV relativeFrom="paragraph">
              <wp:posOffset>212725</wp:posOffset>
            </wp:positionV>
            <wp:extent cx="2438400" cy="1096052"/>
            <wp:effectExtent l="0" t="0" r="0" b="889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lanning Logo V1.jpg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737" b="22334"/>
                    <a:stretch/>
                  </pic:blipFill>
                  <pic:spPr bwMode="auto">
                    <a:xfrm>
                      <a:off x="0" y="0"/>
                      <a:ext cx="2438400" cy="10960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D24D62" w:rsidSect="000D7647">
      <w:type w:val="continuous"/>
      <w:pgSz w:w="12240" w:h="15840" w:code="1"/>
      <w:pgMar w:top="907" w:right="720" w:bottom="810" w:left="720" w:header="720" w:footer="864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C30E35C" w16cex:dateUtc="2025-11-10T04:35:00Z"/>
  <w16cex:commentExtensible w16cex:durableId="5F73B8F2" w16cex:dateUtc="2025-11-10T04:36:00Z"/>
  <w16cex:commentExtensible w16cex:durableId="197E915D" w16cex:dateUtc="2025-11-10T04:43:00Z"/>
  <w16cex:commentExtensible w16cex:durableId="24ABC170" w16cex:dateUtc="2025-11-10T04:41:00Z"/>
  <w16cex:commentExtensible w16cex:durableId="64B20402" w16cex:dateUtc="2025-11-10T04:47:00Z"/>
  <w16cex:commentExtensible w16cex:durableId="0859F5DF" w16cex:dateUtc="2025-11-10T04:51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2940C4" w14:textId="77777777" w:rsidR="000E3FAE" w:rsidRDefault="000E3FAE" w:rsidP="001C6410">
      <w:pPr>
        <w:spacing w:after="0" w:line="240" w:lineRule="auto"/>
      </w:pPr>
      <w:r>
        <w:separator/>
      </w:r>
    </w:p>
  </w:endnote>
  <w:endnote w:type="continuationSeparator" w:id="0">
    <w:p w14:paraId="770C1FE1" w14:textId="77777777" w:rsidR="000E3FAE" w:rsidRDefault="000E3FAE" w:rsidP="001C6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77AEAB" w14:textId="176F875C" w:rsidR="000E3FAE" w:rsidRPr="00CE2E12" w:rsidRDefault="000E3FAE" w:rsidP="00506B26">
    <w:pPr>
      <w:pStyle w:val="Footer"/>
      <w:jc w:val="center"/>
    </w:pPr>
    <w:r w:rsidRPr="00A279CA">
      <w:rPr>
        <w:color w:val="7B7C7F" w:themeColor="text2"/>
        <w:sz w:val="18"/>
        <w:szCs w:val="18"/>
      </w:rPr>
      <w:t>Richland County| Community Planning &amp; Developme</w:t>
    </w:r>
    <w:r>
      <w:rPr>
        <w:color w:val="7B7C7F" w:themeColor="text2"/>
        <w:sz w:val="18"/>
        <w:szCs w:val="18"/>
      </w:rPr>
      <w:softHyphen/>
    </w:r>
    <w:r w:rsidRPr="00A279CA">
      <w:rPr>
        <w:color w:val="7B7C7F" w:themeColor="text2"/>
        <w:sz w:val="18"/>
        <w:szCs w:val="18"/>
      </w:rPr>
      <w:t>nt| Neighborhood Improvement Program | Neighborhood Enrichment Grant FY</w:t>
    </w:r>
    <w:r w:rsidR="00E91993">
      <w:rPr>
        <w:color w:val="7B7C7F" w:themeColor="text2"/>
        <w:sz w:val="18"/>
        <w:szCs w:val="18"/>
      </w:rPr>
      <w:t>26</w:t>
    </w:r>
    <w:r w:rsidRPr="00A279CA">
      <w:rPr>
        <w:color w:val="7B7C7F" w:themeColor="text2"/>
        <w:sz w:val="18"/>
        <w:szCs w:val="18"/>
      </w:rPr>
      <w:t>-</w:t>
    </w:r>
    <w:r w:rsidR="00952A06">
      <w:rPr>
        <w:color w:val="7B7C7F" w:themeColor="text2"/>
        <w:sz w:val="18"/>
        <w:szCs w:val="18"/>
      </w:rPr>
      <w:t>2</w:t>
    </w:r>
    <w:r w:rsidR="0047030D">
      <w:rPr>
        <w:color w:val="7B7C7F" w:themeColor="text2"/>
        <w:sz w:val="18"/>
        <w:szCs w:val="18"/>
      </w:rPr>
      <w:t>7</w:t>
    </w:r>
    <w:r w:rsidRPr="00A279CA">
      <w:rPr>
        <w:color w:val="7B7C7F" w:themeColor="text2"/>
        <w:sz w:val="18"/>
        <w:szCs w:val="18"/>
      </w:rPr>
      <w:t xml:space="preserve"> |</w:t>
    </w:r>
    <w:sdt>
      <w:sdtPr>
        <w:rPr>
          <w:color w:val="7B7C7F" w:themeColor="text2"/>
          <w:sz w:val="18"/>
          <w:szCs w:val="18"/>
        </w:rPr>
        <w:id w:val="-127979596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A279CA">
          <w:rPr>
            <w:color w:val="7B7C7F" w:themeColor="text2"/>
            <w:sz w:val="18"/>
            <w:szCs w:val="18"/>
          </w:rPr>
          <w:t xml:space="preserve"> </w:t>
        </w:r>
        <w:r w:rsidRPr="00A279CA">
          <w:rPr>
            <w:color w:val="7B7C7F" w:themeColor="text2"/>
            <w:sz w:val="18"/>
            <w:szCs w:val="18"/>
          </w:rPr>
          <w:fldChar w:fldCharType="begin"/>
        </w:r>
        <w:r w:rsidRPr="00A279CA">
          <w:rPr>
            <w:color w:val="7B7C7F" w:themeColor="text2"/>
            <w:sz w:val="18"/>
            <w:szCs w:val="18"/>
          </w:rPr>
          <w:instrText xml:space="preserve"> PAGE   \* MERGEFORMAT </w:instrText>
        </w:r>
        <w:r w:rsidRPr="00A279CA">
          <w:rPr>
            <w:color w:val="7B7C7F" w:themeColor="text2"/>
            <w:sz w:val="18"/>
            <w:szCs w:val="18"/>
          </w:rPr>
          <w:fldChar w:fldCharType="separate"/>
        </w:r>
        <w:r w:rsidR="007B0B83">
          <w:rPr>
            <w:noProof/>
            <w:color w:val="7B7C7F" w:themeColor="text2"/>
            <w:sz w:val="18"/>
            <w:szCs w:val="18"/>
          </w:rPr>
          <w:t>2</w:t>
        </w:r>
        <w:r w:rsidRPr="00A279CA">
          <w:rPr>
            <w:noProof/>
            <w:color w:val="7B7C7F" w:themeColor="text2"/>
            <w:sz w:val="18"/>
            <w:szCs w:val="18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BEDF30" w14:textId="50889CF4" w:rsidR="000E3FAE" w:rsidRPr="00A279CA" w:rsidRDefault="000E3FAE" w:rsidP="00F758AF">
    <w:pPr>
      <w:pStyle w:val="Footer"/>
      <w:jc w:val="center"/>
      <w:rPr>
        <w:color w:val="7B7C7F" w:themeColor="text2"/>
        <w:sz w:val="18"/>
        <w:szCs w:val="18"/>
      </w:rPr>
    </w:pPr>
    <w:r w:rsidRPr="00A279CA">
      <w:rPr>
        <w:color w:val="7B7C7F" w:themeColor="text2"/>
        <w:sz w:val="18"/>
        <w:szCs w:val="18"/>
      </w:rPr>
      <w:t>Richland County| Community Planning &amp; Development| Neighborhood Improvement Program | Neigh</w:t>
    </w:r>
    <w:r w:rsidR="005E15B8">
      <w:rPr>
        <w:color w:val="7B7C7F" w:themeColor="text2"/>
        <w:sz w:val="18"/>
        <w:szCs w:val="18"/>
      </w:rPr>
      <w:t>borhood Enrichment Grant FY23-24</w:t>
    </w:r>
    <w:r w:rsidRPr="00A279CA">
      <w:rPr>
        <w:color w:val="7B7C7F" w:themeColor="text2"/>
        <w:sz w:val="18"/>
        <w:szCs w:val="18"/>
      </w:rPr>
      <w:t xml:space="preserve"> |</w:t>
    </w:r>
    <w:sdt>
      <w:sdtPr>
        <w:rPr>
          <w:color w:val="7B7C7F" w:themeColor="text2"/>
          <w:sz w:val="18"/>
          <w:szCs w:val="18"/>
        </w:rPr>
        <w:id w:val="186269800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A279CA">
          <w:rPr>
            <w:color w:val="7B7C7F" w:themeColor="text2"/>
            <w:sz w:val="18"/>
            <w:szCs w:val="18"/>
          </w:rPr>
          <w:t xml:space="preserve"> </w:t>
        </w:r>
        <w:r w:rsidRPr="00A279CA">
          <w:rPr>
            <w:color w:val="7B7C7F" w:themeColor="text2"/>
            <w:sz w:val="18"/>
            <w:szCs w:val="18"/>
          </w:rPr>
          <w:fldChar w:fldCharType="begin"/>
        </w:r>
        <w:r w:rsidRPr="00A279CA">
          <w:rPr>
            <w:color w:val="7B7C7F" w:themeColor="text2"/>
            <w:sz w:val="18"/>
            <w:szCs w:val="18"/>
          </w:rPr>
          <w:instrText xml:space="preserve"> PAGE   \* MERGEFORMAT </w:instrText>
        </w:r>
        <w:r w:rsidRPr="00A279CA">
          <w:rPr>
            <w:color w:val="7B7C7F" w:themeColor="text2"/>
            <w:sz w:val="18"/>
            <w:szCs w:val="18"/>
          </w:rPr>
          <w:fldChar w:fldCharType="separate"/>
        </w:r>
        <w:r w:rsidR="00794C03">
          <w:rPr>
            <w:noProof/>
            <w:color w:val="7B7C7F" w:themeColor="text2"/>
            <w:sz w:val="18"/>
            <w:szCs w:val="18"/>
          </w:rPr>
          <w:t>1</w:t>
        </w:r>
        <w:r w:rsidRPr="00A279CA">
          <w:rPr>
            <w:noProof/>
            <w:color w:val="7B7C7F" w:themeColor="text2"/>
            <w:sz w:val="18"/>
            <w:szCs w:val="18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3D4784" w14:textId="77777777" w:rsidR="000E3FAE" w:rsidRDefault="000E3FAE" w:rsidP="001C6410">
      <w:pPr>
        <w:spacing w:after="0" w:line="240" w:lineRule="auto"/>
      </w:pPr>
      <w:r>
        <w:separator/>
      </w:r>
    </w:p>
  </w:footnote>
  <w:footnote w:type="continuationSeparator" w:id="0">
    <w:p w14:paraId="0B87EF89" w14:textId="77777777" w:rsidR="000E3FAE" w:rsidRDefault="000E3FAE" w:rsidP="001C64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032097" w14:textId="77777777" w:rsidR="000E3FAE" w:rsidRDefault="000E3FAE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563F74F" wp14:editId="77136AF0">
          <wp:simplePos x="0" y="0"/>
          <wp:positionH relativeFrom="page">
            <wp:posOffset>-14121</wp:posOffset>
          </wp:positionH>
          <wp:positionV relativeFrom="page">
            <wp:posOffset>-474</wp:posOffset>
          </wp:positionV>
          <wp:extent cx="7799832" cy="10085832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rtboard 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99832" cy="1008583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1D7A92" w14:textId="77777777" w:rsidR="000E3FAE" w:rsidRDefault="000E3FAE">
    <w:pPr>
      <w:pStyle w:val="Header"/>
      <w:rPr>
        <w:noProof/>
      </w:rPr>
    </w:pPr>
  </w:p>
  <w:p w14:paraId="06EF0322" w14:textId="38AC6EA5" w:rsidR="000E3FAE" w:rsidRDefault="000E3FAE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52F96388" wp14:editId="6FFEAEC0">
          <wp:simplePos x="0" y="0"/>
          <wp:positionH relativeFrom="margin">
            <wp:align>center</wp:align>
          </wp:positionH>
          <wp:positionV relativeFrom="page">
            <wp:posOffset>-18016</wp:posOffset>
          </wp:positionV>
          <wp:extent cx="7789931" cy="1329070"/>
          <wp:effectExtent l="0" t="0" r="1905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tboard 1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1" b="86822"/>
                  <a:stretch/>
                </pic:blipFill>
                <pic:spPr bwMode="auto">
                  <a:xfrm>
                    <a:off x="0" y="0"/>
                    <a:ext cx="7790688" cy="132919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3EFA5FD7" wp14:editId="252F8E5F">
          <wp:simplePos x="0" y="0"/>
          <wp:positionH relativeFrom="page">
            <wp:posOffset>-23752</wp:posOffset>
          </wp:positionH>
          <wp:positionV relativeFrom="page">
            <wp:posOffset>1306285</wp:posOffset>
          </wp:positionV>
          <wp:extent cx="7861465" cy="8767013"/>
          <wp:effectExtent l="0" t="0" r="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tboard 1.jp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" t="13070" r="-915"/>
                  <a:stretch/>
                </pic:blipFill>
                <pic:spPr bwMode="auto">
                  <a:xfrm>
                    <a:off x="0" y="0"/>
                    <a:ext cx="7861465" cy="876701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E398F"/>
    <w:multiLevelType w:val="hybridMultilevel"/>
    <w:tmpl w:val="E8C6A99C"/>
    <w:lvl w:ilvl="0" w:tplc="6ADE5C72">
      <w:start w:val="202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94C43"/>
    <w:multiLevelType w:val="hybridMultilevel"/>
    <w:tmpl w:val="BC6AC392"/>
    <w:lvl w:ilvl="0" w:tplc="DB40D5D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255340"/>
    <w:multiLevelType w:val="hybridMultilevel"/>
    <w:tmpl w:val="27E4B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63681E"/>
    <w:multiLevelType w:val="hybridMultilevel"/>
    <w:tmpl w:val="3C3673B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11B61530"/>
    <w:multiLevelType w:val="hybridMultilevel"/>
    <w:tmpl w:val="EDF0AC6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3E1AD6"/>
    <w:multiLevelType w:val="hybridMultilevel"/>
    <w:tmpl w:val="5B0A0246"/>
    <w:lvl w:ilvl="0" w:tplc="7010B74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2947454"/>
    <w:multiLevelType w:val="hybridMultilevel"/>
    <w:tmpl w:val="786EAEDC"/>
    <w:lvl w:ilvl="0" w:tplc="7010B7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B85955"/>
    <w:multiLevelType w:val="hybridMultilevel"/>
    <w:tmpl w:val="5E6A60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711833"/>
    <w:multiLevelType w:val="hybridMultilevel"/>
    <w:tmpl w:val="669E53C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8015C4"/>
    <w:multiLevelType w:val="hybridMultilevel"/>
    <w:tmpl w:val="302A299A"/>
    <w:lvl w:ilvl="0" w:tplc="C2887788">
      <w:start w:val="2020"/>
      <w:numFmt w:val="bullet"/>
      <w:lvlText w:val="-"/>
      <w:lvlJc w:val="left"/>
      <w:pPr>
        <w:ind w:left="112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10" w15:restartNumberingAfterBreak="0">
    <w:nsid w:val="227B7ED6"/>
    <w:multiLevelType w:val="hybridMultilevel"/>
    <w:tmpl w:val="59EE6E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8F30FB"/>
    <w:multiLevelType w:val="hybridMultilevel"/>
    <w:tmpl w:val="A210EDA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617723C"/>
    <w:multiLevelType w:val="hybridMultilevel"/>
    <w:tmpl w:val="EDF42F90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C24C631A">
      <w:start w:val="1"/>
      <w:numFmt w:val="bullet"/>
      <w:lvlText w:val="·"/>
      <w:lvlJc w:val="left"/>
      <w:pPr>
        <w:ind w:left="43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3" w15:restartNumberingAfterBreak="0">
    <w:nsid w:val="2EB34988"/>
    <w:multiLevelType w:val="hybridMultilevel"/>
    <w:tmpl w:val="471A0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964304"/>
    <w:multiLevelType w:val="hybridMultilevel"/>
    <w:tmpl w:val="1CDC774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762935"/>
    <w:multiLevelType w:val="hybridMultilevel"/>
    <w:tmpl w:val="E8440F8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4E5ACB"/>
    <w:multiLevelType w:val="hybridMultilevel"/>
    <w:tmpl w:val="F328F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0210E4"/>
    <w:multiLevelType w:val="hybridMultilevel"/>
    <w:tmpl w:val="3BC0B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A158F4"/>
    <w:multiLevelType w:val="hybridMultilevel"/>
    <w:tmpl w:val="54409618"/>
    <w:lvl w:ilvl="0" w:tplc="62EA009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0B6AD3"/>
    <w:multiLevelType w:val="hybridMultilevel"/>
    <w:tmpl w:val="25E0644C"/>
    <w:lvl w:ilvl="0" w:tplc="DF7296F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C24C631A">
      <w:start w:val="1"/>
      <w:numFmt w:val="bullet"/>
      <w:lvlText w:val="·"/>
      <w:lvlJc w:val="left"/>
      <w:pPr>
        <w:ind w:left="1440" w:hanging="360"/>
      </w:pPr>
      <w:rPr>
        <w:rFonts w:ascii="Courier New" w:hAnsi="Courier New" w:hint="default"/>
      </w:rPr>
    </w:lvl>
    <w:lvl w:ilvl="2" w:tplc="C24C631A">
      <w:start w:val="1"/>
      <w:numFmt w:val="bullet"/>
      <w:lvlText w:val="·"/>
      <w:lvlJc w:val="left"/>
      <w:pPr>
        <w:ind w:left="2160" w:hanging="180"/>
      </w:pPr>
      <w:rPr>
        <w:rFonts w:ascii="Courier New" w:hAnsi="Courier New" w:hint="default"/>
        <w:b w:val="0"/>
      </w:rPr>
    </w:lvl>
    <w:lvl w:ilvl="3" w:tplc="C24C631A">
      <w:start w:val="1"/>
      <w:numFmt w:val="bullet"/>
      <w:lvlText w:val="·"/>
      <w:lvlJc w:val="left"/>
      <w:pPr>
        <w:ind w:left="2880" w:hanging="360"/>
      </w:pPr>
      <w:rPr>
        <w:rFonts w:ascii="Courier New" w:hAnsi="Courier New"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3378A8"/>
    <w:multiLevelType w:val="hybridMultilevel"/>
    <w:tmpl w:val="E9A628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4262B1"/>
    <w:multiLevelType w:val="hybridMultilevel"/>
    <w:tmpl w:val="15B29A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AD57DB"/>
    <w:multiLevelType w:val="hybridMultilevel"/>
    <w:tmpl w:val="6276BCAC"/>
    <w:lvl w:ilvl="0" w:tplc="DB40D5D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6F732B"/>
    <w:multiLevelType w:val="hybridMultilevel"/>
    <w:tmpl w:val="4D1227E2"/>
    <w:lvl w:ilvl="0" w:tplc="EAA8D32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92A441EA">
      <w:numFmt w:val="bullet"/>
      <w:lvlText w:val=""/>
      <w:lvlJc w:val="left"/>
      <w:pPr>
        <w:ind w:left="1800" w:hanging="720"/>
      </w:pPr>
      <w:rPr>
        <w:rFonts w:ascii="Symbol" w:eastAsiaTheme="minorHAnsi" w:hAnsi="Symbol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9D42AC"/>
    <w:multiLevelType w:val="hybridMultilevel"/>
    <w:tmpl w:val="E92A8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2D5600"/>
    <w:multiLevelType w:val="hybridMultilevel"/>
    <w:tmpl w:val="23F020A0"/>
    <w:lvl w:ilvl="0" w:tplc="FED6F2BA">
      <w:numFmt w:val="bullet"/>
      <w:lvlText w:val="•"/>
      <w:lvlJc w:val="left"/>
      <w:pPr>
        <w:ind w:left="144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9DC14F4"/>
    <w:multiLevelType w:val="hybridMultilevel"/>
    <w:tmpl w:val="76BC697E"/>
    <w:lvl w:ilvl="0" w:tplc="DF7296F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7B7A5B02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974BE0"/>
    <w:multiLevelType w:val="hybridMultilevel"/>
    <w:tmpl w:val="1700B3F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CDC23E9"/>
    <w:multiLevelType w:val="hybridMultilevel"/>
    <w:tmpl w:val="834EB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445A78"/>
    <w:multiLevelType w:val="hybridMultilevel"/>
    <w:tmpl w:val="7FB027FE"/>
    <w:lvl w:ilvl="0" w:tplc="FED6F2BA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1B1CF9"/>
    <w:multiLevelType w:val="hybridMultilevel"/>
    <w:tmpl w:val="3D9AD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806687"/>
    <w:multiLevelType w:val="hybridMultilevel"/>
    <w:tmpl w:val="150E20B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5234701"/>
    <w:multiLevelType w:val="hybridMultilevel"/>
    <w:tmpl w:val="A246D0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F3087B"/>
    <w:multiLevelType w:val="hybridMultilevel"/>
    <w:tmpl w:val="1D640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A3624C"/>
    <w:multiLevelType w:val="hybridMultilevel"/>
    <w:tmpl w:val="87B6E1E4"/>
    <w:lvl w:ilvl="0" w:tplc="DB40D5D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520E9B"/>
    <w:multiLevelType w:val="hybridMultilevel"/>
    <w:tmpl w:val="E7CC40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4F5C26"/>
    <w:multiLevelType w:val="hybridMultilevel"/>
    <w:tmpl w:val="2A2A016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586209"/>
    <w:multiLevelType w:val="hybridMultilevel"/>
    <w:tmpl w:val="002005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4D36C3"/>
    <w:multiLevelType w:val="hybridMultilevel"/>
    <w:tmpl w:val="1E8C346A"/>
    <w:lvl w:ilvl="0" w:tplc="DB40D5D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EC70A4"/>
    <w:multiLevelType w:val="hybridMultilevel"/>
    <w:tmpl w:val="30B4B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F96F77"/>
    <w:multiLevelType w:val="hybridMultilevel"/>
    <w:tmpl w:val="E0C80ECC"/>
    <w:lvl w:ilvl="0" w:tplc="DF7296F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C24C631A">
      <w:start w:val="1"/>
      <w:numFmt w:val="bullet"/>
      <w:lvlText w:val="·"/>
      <w:lvlJc w:val="left"/>
      <w:pPr>
        <w:ind w:left="1440" w:hanging="360"/>
      </w:pPr>
      <w:rPr>
        <w:rFonts w:ascii="Courier New" w:hAnsi="Courier New" w:hint="default"/>
      </w:rPr>
    </w:lvl>
    <w:lvl w:ilvl="2" w:tplc="7B7A5B02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97978DE"/>
    <w:multiLevelType w:val="hybridMultilevel"/>
    <w:tmpl w:val="50CC1C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805692"/>
    <w:multiLevelType w:val="hybridMultilevel"/>
    <w:tmpl w:val="09F687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B51386"/>
    <w:multiLevelType w:val="hybridMultilevel"/>
    <w:tmpl w:val="4D4A6E0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627532"/>
    <w:multiLevelType w:val="hybridMultilevel"/>
    <w:tmpl w:val="2C028E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40"/>
  </w:num>
  <w:num w:numId="3">
    <w:abstractNumId w:val="19"/>
  </w:num>
  <w:num w:numId="4">
    <w:abstractNumId w:val="12"/>
  </w:num>
  <w:num w:numId="5">
    <w:abstractNumId w:val="30"/>
  </w:num>
  <w:num w:numId="6">
    <w:abstractNumId w:val="8"/>
  </w:num>
  <w:num w:numId="7">
    <w:abstractNumId w:val="4"/>
  </w:num>
  <w:num w:numId="8">
    <w:abstractNumId w:val="28"/>
  </w:num>
  <w:num w:numId="9">
    <w:abstractNumId w:val="31"/>
  </w:num>
  <w:num w:numId="10">
    <w:abstractNumId w:val="32"/>
  </w:num>
  <w:num w:numId="11">
    <w:abstractNumId w:val="13"/>
  </w:num>
  <w:num w:numId="12">
    <w:abstractNumId w:val="16"/>
  </w:num>
  <w:num w:numId="13">
    <w:abstractNumId w:val="3"/>
  </w:num>
  <w:num w:numId="14">
    <w:abstractNumId w:val="43"/>
  </w:num>
  <w:num w:numId="15">
    <w:abstractNumId w:val="24"/>
  </w:num>
  <w:num w:numId="16">
    <w:abstractNumId w:val="14"/>
  </w:num>
  <w:num w:numId="17">
    <w:abstractNumId w:val="36"/>
  </w:num>
  <w:num w:numId="18">
    <w:abstractNumId w:val="15"/>
  </w:num>
  <w:num w:numId="19">
    <w:abstractNumId w:val="2"/>
  </w:num>
  <w:num w:numId="20">
    <w:abstractNumId w:val="44"/>
  </w:num>
  <w:num w:numId="21">
    <w:abstractNumId w:val="42"/>
  </w:num>
  <w:num w:numId="22">
    <w:abstractNumId w:val="41"/>
  </w:num>
  <w:num w:numId="23">
    <w:abstractNumId w:val="38"/>
  </w:num>
  <w:num w:numId="24">
    <w:abstractNumId w:val="6"/>
  </w:num>
  <w:num w:numId="25">
    <w:abstractNumId w:val="23"/>
  </w:num>
  <w:num w:numId="26">
    <w:abstractNumId w:val="5"/>
  </w:num>
  <w:num w:numId="27">
    <w:abstractNumId w:val="21"/>
  </w:num>
  <w:num w:numId="28">
    <w:abstractNumId w:val="10"/>
  </w:num>
  <w:num w:numId="29">
    <w:abstractNumId w:val="7"/>
  </w:num>
  <w:num w:numId="30">
    <w:abstractNumId w:val="29"/>
  </w:num>
  <w:num w:numId="31">
    <w:abstractNumId w:val="25"/>
  </w:num>
  <w:num w:numId="32">
    <w:abstractNumId w:val="17"/>
  </w:num>
  <w:num w:numId="33">
    <w:abstractNumId w:val="39"/>
  </w:num>
  <w:num w:numId="34">
    <w:abstractNumId w:val="35"/>
  </w:num>
  <w:num w:numId="35">
    <w:abstractNumId w:val="33"/>
  </w:num>
  <w:num w:numId="36">
    <w:abstractNumId w:val="1"/>
  </w:num>
  <w:num w:numId="37">
    <w:abstractNumId w:val="34"/>
  </w:num>
  <w:num w:numId="38">
    <w:abstractNumId w:val="22"/>
  </w:num>
  <w:num w:numId="39">
    <w:abstractNumId w:val="9"/>
  </w:num>
  <w:num w:numId="40">
    <w:abstractNumId w:val="0"/>
  </w:num>
  <w:num w:numId="41">
    <w:abstractNumId w:val="20"/>
  </w:num>
  <w:num w:numId="42">
    <w:abstractNumId w:val="37"/>
  </w:num>
  <w:num w:numId="43">
    <w:abstractNumId w:val="11"/>
  </w:num>
  <w:num w:numId="44">
    <w:abstractNumId w:val="18"/>
  </w:num>
  <w:num w:numId="45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attachedTemplate r:id="rId1"/>
  <w:documentProtection w:edit="forms" w:enforcement="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1187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cyMjQxMDQyNTIzNzFV0lEKTi0uzszPAykwrAUA8y+3RCwAAAA="/>
  </w:docVars>
  <w:rsids>
    <w:rsidRoot w:val="000D41D6"/>
    <w:rsid w:val="0000216B"/>
    <w:rsid w:val="00007D31"/>
    <w:rsid w:val="00022C14"/>
    <w:rsid w:val="000335DE"/>
    <w:rsid w:val="00044393"/>
    <w:rsid w:val="00052EB1"/>
    <w:rsid w:val="00066E76"/>
    <w:rsid w:val="00067D14"/>
    <w:rsid w:val="000725EE"/>
    <w:rsid w:val="00072779"/>
    <w:rsid w:val="0007493D"/>
    <w:rsid w:val="0007617F"/>
    <w:rsid w:val="00080FAA"/>
    <w:rsid w:val="000827A8"/>
    <w:rsid w:val="000836BC"/>
    <w:rsid w:val="000950BE"/>
    <w:rsid w:val="000A05C8"/>
    <w:rsid w:val="000A407D"/>
    <w:rsid w:val="000A67DD"/>
    <w:rsid w:val="000C03F9"/>
    <w:rsid w:val="000C13BE"/>
    <w:rsid w:val="000C65F4"/>
    <w:rsid w:val="000C7777"/>
    <w:rsid w:val="000D00B8"/>
    <w:rsid w:val="000D41D6"/>
    <w:rsid w:val="000D7647"/>
    <w:rsid w:val="000E3FAE"/>
    <w:rsid w:val="000F16B0"/>
    <w:rsid w:val="000F3603"/>
    <w:rsid w:val="0010323D"/>
    <w:rsid w:val="00104ABA"/>
    <w:rsid w:val="00104FA8"/>
    <w:rsid w:val="00112E3C"/>
    <w:rsid w:val="00112EF6"/>
    <w:rsid w:val="0011652E"/>
    <w:rsid w:val="00120A06"/>
    <w:rsid w:val="00130ADB"/>
    <w:rsid w:val="00141022"/>
    <w:rsid w:val="0014755D"/>
    <w:rsid w:val="001501B3"/>
    <w:rsid w:val="00153B82"/>
    <w:rsid w:val="00155D85"/>
    <w:rsid w:val="00161A79"/>
    <w:rsid w:val="00174F74"/>
    <w:rsid w:val="00175B16"/>
    <w:rsid w:val="00180255"/>
    <w:rsid w:val="00187A29"/>
    <w:rsid w:val="00187FDB"/>
    <w:rsid w:val="00197F2F"/>
    <w:rsid w:val="001A1E1F"/>
    <w:rsid w:val="001A36BF"/>
    <w:rsid w:val="001C6410"/>
    <w:rsid w:val="001D3110"/>
    <w:rsid w:val="001D7037"/>
    <w:rsid w:val="001E5A0E"/>
    <w:rsid w:val="001E7C06"/>
    <w:rsid w:val="0020283E"/>
    <w:rsid w:val="00211C27"/>
    <w:rsid w:val="002150B0"/>
    <w:rsid w:val="00223035"/>
    <w:rsid w:val="00224D18"/>
    <w:rsid w:val="00227FC2"/>
    <w:rsid w:val="00244DBC"/>
    <w:rsid w:val="002500B5"/>
    <w:rsid w:val="002527AF"/>
    <w:rsid w:val="002558EA"/>
    <w:rsid w:val="00264C00"/>
    <w:rsid w:val="00276C48"/>
    <w:rsid w:val="00280A1E"/>
    <w:rsid w:val="00287A02"/>
    <w:rsid w:val="0029202B"/>
    <w:rsid w:val="00293051"/>
    <w:rsid w:val="00295169"/>
    <w:rsid w:val="00295B88"/>
    <w:rsid w:val="002A1B63"/>
    <w:rsid w:val="002A4085"/>
    <w:rsid w:val="002B658F"/>
    <w:rsid w:val="002C33F4"/>
    <w:rsid w:val="002C707D"/>
    <w:rsid w:val="002D0D7F"/>
    <w:rsid w:val="002D235F"/>
    <w:rsid w:val="002E43D7"/>
    <w:rsid w:val="002E59C9"/>
    <w:rsid w:val="002F6114"/>
    <w:rsid w:val="002F6137"/>
    <w:rsid w:val="00305868"/>
    <w:rsid w:val="00312E15"/>
    <w:rsid w:val="003141E3"/>
    <w:rsid w:val="00314388"/>
    <w:rsid w:val="00317325"/>
    <w:rsid w:val="00342517"/>
    <w:rsid w:val="003460F7"/>
    <w:rsid w:val="0034784C"/>
    <w:rsid w:val="00351B98"/>
    <w:rsid w:val="00352E6E"/>
    <w:rsid w:val="0035656D"/>
    <w:rsid w:val="003576A9"/>
    <w:rsid w:val="00363427"/>
    <w:rsid w:val="00364EB6"/>
    <w:rsid w:val="0036703F"/>
    <w:rsid w:val="0037744C"/>
    <w:rsid w:val="00386E32"/>
    <w:rsid w:val="00390279"/>
    <w:rsid w:val="003A0060"/>
    <w:rsid w:val="003A46FD"/>
    <w:rsid w:val="003A7443"/>
    <w:rsid w:val="003B1F33"/>
    <w:rsid w:val="003B6760"/>
    <w:rsid w:val="003C1F06"/>
    <w:rsid w:val="003C50CA"/>
    <w:rsid w:val="003C522F"/>
    <w:rsid w:val="003D1A0C"/>
    <w:rsid w:val="003D2509"/>
    <w:rsid w:val="003E222C"/>
    <w:rsid w:val="00403339"/>
    <w:rsid w:val="004040D2"/>
    <w:rsid w:val="004150DD"/>
    <w:rsid w:val="00415963"/>
    <w:rsid w:val="00420E47"/>
    <w:rsid w:val="0042627C"/>
    <w:rsid w:val="00427AAE"/>
    <w:rsid w:val="00427D47"/>
    <w:rsid w:val="004305F6"/>
    <w:rsid w:val="00431413"/>
    <w:rsid w:val="00445394"/>
    <w:rsid w:val="00446CA0"/>
    <w:rsid w:val="00451E59"/>
    <w:rsid w:val="004531AB"/>
    <w:rsid w:val="00454339"/>
    <w:rsid w:val="00456D40"/>
    <w:rsid w:val="00457CE1"/>
    <w:rsid w:val="0046119D"/>
    <w:rsid w:val="00461BC4"/>
    <w:rsid w:val="004643E2"/>
    <w:rsid w:val="0047030D"/>
    <w:rsid w:val="0047423E"/>
    <w:rsid w:val="00482D84"/>
    <w:rsid w:val="00490DC3"/>
    <w:rsid w:val="00491E9B"/>
    <w:rsid w:val="0049267A"/>
    <w:rsid w:val="004B2C74"/>
    <w:rsid w:val="004D5B74"/>
    <w:rsid w:val="004F4C29"/>
    <w:rsid w:val="004F54ED"/>
    <w:rsid w:val="004F59D3"/>
    <w:rsid w:val="005033D6"/>
    <w:rsid w:val="005059C2"/>
    <w:rsid w:val="00506B26"/>
    <w:rsid w:val="0050737A"/>
    <w:rsid w:val="005156CD"/>
    <w:rsid w:val="005170AB"/>
    <w:rsid w:val="005215A3"/>
    <w:rsid w:val="005253BB"/>
    <w:rsid w:val="00532938"/>
    <w:rsid w:val="0055527B"/>
    <w:rsid w:val="005645BA"/>
    <w:rsid w:val="005675FB"/>
    <w:rsid w:val="0057703D"/>
    <w:rsid w:val="00590862"/>
    <w:rsid w:val="0059455B"/>
    <w:rsid w:val="005A22CE"/>
    <w:rsid w:val="005B1FA0"/>
    <w:rsid w:val="005B3CC4"/>
    <w:rsid w:val="005B4413"/>
    <w:rsid w:val="005D5A45"/>
    <w:rsid w:val="005E15B8"/>
    <w:rsid w:val="005E268E"/>
    <w:rsid w:val="005F1272"/>
    <w:rsid w:val="005F40E2"/>
    <w:rsid w:val="005F70A2"/>
    <w:rsid w:val="00600777"/>
    <w:rsid w:val="0061655B"/>
    <w:rsid w:val="00634C06"/>
    <w:rsid w:val="0064358C"/>
    <w:rsid w:val="00670092"/>
    <w:rsid w:val="00670D11"/>
    <w:rsid w:val="00677089"/>
    <w:rsid w:val="006802C1"/>
    <w:rsid w:val="00684F8A"/>
    <w:rsid w:val="006947BA"/>
    <w:rsid w:val="006A319A"/>
    <w:rsid w:val="006C6FBD"/>
    <w:rsid w:val="006C7910"/>
    <w:rsid w:val="006D01A9"/>
    <w:rsid w:val="006E4727"/>
    <w:rsid w:val="006F1631"/>
    <w:rsid w:val="007004DC"/>
    <w:rsid w:val="00703E6E"/>
    <w:rsid w:val="00713474"/>
    <w:rsid w:val="00737A90"/>
    <w:rsid w:val="00754E34"/>
    <w:rsid w:val="00755870"/>
    <w:rsid w:val="007565B4"/>
    <w:rsid w:val="00762EAD"/>
    <w:rsid w:val="007643C7"/>
    <w:rsid w:val="0077384B"/>
    <w:rsid w:val="0077464B"/>
    <w:rsid w:val="0077784F"/>
    <w:rsid w:val="00783D77"/>
    <w:rsid w:val="007940DF"/>
    <w:rsid w:val="0079448A"/>
    <w:rsid w:val="00794C03"/>
    <w:rsid w:val="00796055"/>
    <w:rsid w:val="007A2EA7"/>
    <w:rsid w:val="007A3082"/>
    <w:rsid w:val="007A5955"/>
    <w:rsid w:val="007A5AFD"/>
    <w:rsid w:val="007B0B83"/>
    <w:rsid w:val="007B76DC"/>
    <w:rsid w:val="007E28C4"/>
    <w:rsid w:val="007F0FEF"/>
    <w:rsid w:val="007F1FDD"/>
    <w:rsid w:val="007F22E5"/>
    <w:rsid w:val="007F2444"/>
    <w:rsid w:val="007F783B"/>
    <w:rsid w:val="00811AA6"/>
    <w:rsid w:val="00812990"/>
    <w:rsid w:val="00816F2B"/>
    <w:rsid w:val="00817259"/>
    <w:rsid w:val="0082043A"/>
    <w:rsid w:val="008205C1"/>
    <w:rsid w:val="00840F48"/>
    <w:rsid w:val="00845F5C"/>
    <w:rsid w:val="00847E72"/>
    <w:rsid w:val="0085215D"/>
    <w:rsid w:val="00853B46"/>
    <w:rsid w:val="008541A3"/>
    <w:rsid w:val="00855CFE"/>
    <w:rsid w:val="0086384E"/>
    <w:rsid w:val="0086657A"/>
    <w:rsid w:val="00881C16"/>
    <w:rsid w:val="00895593"/>
    <w:rsid w:val="00897A13"/>
    <w:rsid w:val="008A2C51"/>
    <w:rsid w:val="008A672C"/>
    <w:rsid w:val="008C0426"/>
    <w:rsid w:val="008C04AA"/>
    <w:rsid w:val="008D2E9A"/>
    <w:rsid w:val="008E0090"/>
    <w:rsid w:val="008E325A"/>
    <w:rsid w:val="008E3995"/>
    <w:rsid w:val="008E5BD5"/>
    <w:rsid w:val="008E5E04"/>
    <w:rsid w:val="008E61BC"/>
    <w:rsid w:val="008E7C0D"/>
    <w:rsid w:val="008F4498"/>
    <w:rsid w:val="008F7E73"/>
    <w:rsid w:val="009000A8"/>
    <w:rsid w:val="00903AF6"/>
    <w:rsid w:val="00910935"/>
    <w:rsid w:val="0091519F"/>
    <w:rsid w:val="00923057"/>
    <w:rsid w:val="009246BC"/>
    <w:rsid w:val="00934CF6"/>
    <w:rsid w:val="00946C69"/>
    <w:rsid w:val="00950791"/>
    <w:rsid w:val="00952519"/>
    <w:rsid w:val="00952A06"/>
    <w:rsid w:val="00953E97"/>
    <w:rsid w:val="0095577A"/>
    <w:rsid w:val="009625A3"/>
    <w:rsid w:val="0096263E"/>
    <w:rsid w:val="00972B74"/>
    <w:rsid w:val="0097399D"/>
    <w:rsid w:val="00973BB8"/>
    <w:rsid w:val="0097602D"/>
    <w:rsid w:val="00977380"/>
    <w:rsid w:val="00980FBE"/>
    <w:rsid w:val="00982B51"/>
    <w:rsid w:val="0098402D"/>
    <w:rsid w:val="00985374"/>
    <w:rsid w:val="00994616"/>
    <w:rsid w:val="00994876"/>
    <w:rsid w:val="00995A23"/>
    <w:rsid w:val="009A284D"/>
    <w:rsid w:val="009C612F"/>
    <w:rsid w:val="009E0C8F"/>
    <w:rsid w:val="009E4002"/>
    <w:rsid w:val="00A1036F"/>
    <w:rsid w:val="00A2242E"/>
    <w:rsid w:val="00A279CA"/>
    <w:rsid w:val="00A42A1D"/>
    <w:rsid w:val="00A46971"/>
    <w:rsid w:val="00A47149"/>
    <w:rsid w:val="00A53C84"/>
    <w:rsid w:val="00A6465F"/>
    <w:rsid w:val="00A66AA0"/>
    <w:rsid w:val="00A675AE"/>
    <w:rsid w:val="00A8491B"/>
    <w:rsid w:val="00A92C8E"/>
    <w:rsid w:val="00A96F20"/>
    <w:rsid w:val="00AB02DA"/>
    <w:rsid w:val="00AB03A3"/>
    <w:rsid w:val="00AB5C2D"/>
    <w:rsid w:val="00AB6A27"/>
    <w:rsid w:val="00AC09DA"/>
    <w:rsid w:val="00AE06E7"/>
    <w:rsid w:val="00AE06EF"/>
    <w:rsid w:val="00AE5DBC"/>
    <w:rsid w:val="00B0756C"/>
    <w:rsid w:val="00B17641"/>
    <w:rsid w:val="00B21CF1"/>
    <w:rsid w:val="00B25AB9"/>
    <w:rsid w:val="00B32CBB"/>
    <w:rsid w:val="00B50391"/>
    <w:rsid w:val="00B540BE"/>
    <w:rsid w:val="00B56F06"/>
    <w:rsid w:val="00B6152A"/>
    <w:rsid w:val="00B7496F"/>
    <w:rsid w:val="00B81A41"/>
    <w:rsid w:val="00B84CB9"/>
    <w:rsid w:val="00B85D3D"/>
    <w:rsid w:val="00B875F7"/>
    <w:rsid w:val="00BB05B2"/>
    <w:rsid w:val="00BB2DAA"/>
    <w:rsid w:val="00BB6503"/>
    <w:rsid w:val="00BD1335"/>
    <w:rsid w:val="00BE704F"/>
    <w:rsid w:val="00BF085D"/>
    <w:rsid w:val="00BF224D"/>
    <w:rsid w:val="00BF42E0"/>
    <w:rsid w:val="00BF52AB"/>
    <w:rsid w:val="00C008C9"/>
    <w:rsid w:val="00C052F5"/>
    <w:rsid w:val="00C1033F"/>
    <w:rsid w:val="00C41752"/>
    <w:rsid w:val="00C46077"/>
    <w:rsid w:val="00C47532"/>
    <w:rsid w:val="00C61A93"/>
    <w:rsid w:val="00C66489"/>
    <w:rsid w:val="00C70B6D"/>
    <w:rsid w:val="00C7518D"/>
    <w:rsid w:val="00C7705B"/>
    <w:rsid w:val="00C914C1"/>
    <w:rsid w:val="00C91F4E"/>
    <w:rsid w:val="00CA31F9"/>
    <w:rsid w:val="00CC219B"/>
    <w:rsid w:val="00CC35BF"/>
    <w:rsid w:val="00CC64F8"/>
    <w:rsid w:val="00CD29C4"/>
    <w:rsid w:val="00CE0E91"/>
    <w:rsid w:val="00CE19D9"/>
    <w:rsid w:val="00CE2E12"/>
    <w:rsid w:val="00CE5A53"/>
    <w:rsid w:val="00CF324B"/>
    <w:rsid w:val="00CF43AE"/>
    <w:rsid w:val="00CF45A3"/>
    <w:rsid w:val="00CF48BB"/>
    <w:rsid w:val="00D07643"/>
    <w:rsid w:val="00D141A6"/>
    <w:rsid w:val="00D17909"/>
    <w:rsid w:val="00D21C1F"/>
    <w:rsid w:val="00D24D62"/>
    <w:rsid w:val="00D32286"/>
    <w:rsid w:val="00D3522D"/>
    <w:rsid w:val="00D432BE"/>
    <w:rsid w:val="00D6041A"/>
    <w:rsid w:val="00D6583A"/>
    <w:rsid w:val="00D67CBD"/>
    <w:rsid w:val="00D801FD"/>
    <w:rsid w:val="00D80334"/>
    <w:rsid w:val="00D82974"/>
    <w:rsid w:val="00D86B45"/>
    <w:rsid w:val="00D8772B"/>
    <w:rsid w:val="00D94789"/>
    <w:rsid w:val="00D96831"/>
    <w:rsid w:val="00DA1716"/>
    <w:rsid w:val="00DB14AC"/>
    <w:rsid w:val="00DB38D8"/>
    <w:rsid w:val="00DB4187"/>
    <w:rsid w:val="00DB460A"/>
    <w:rsid w:val="00DB736C"/>
    <w:rsid w:val="00DB7DED"/>
    <w:rsid w:val="00DC2AC0"/>
    <w:rsid w:val="00DC47FD"/>
    <w:rsid w:val="00DC496D"/>
    <w:rsid w:val="00DD253F"/>
    <w:rsid w:val="00DD2C60"/>
    <w:rsid w:val="00DD4C12"/>
    <w:rsid w:val="00DD5211"/>
    <w:rsid w:val="00DE4466"/>
    <w:rsid w:val="00DF48EA"/>
    <w:rsid w:val="00E00386"/>
    <w:rsid w:val="00E16E80"/>
    <w:rsid w:val="00E1727A"/>
    <w:rsid w:val="00E231D7"/>
    <w:rsid w:val="00E24443"/>
    <w:rsid w:val="00E2635E"/>
    <w:rsid w:val="00E30227"/>
    <w:rsid w:val="00E3386A"/>
    <w:rsid w:val="00E47852"/>
    <w:rsid w:val="00E518A5"/>
    <w:rsid w:val="00E5305C"/>
    <w:rsid w:val="00E60BBC"/>
    <w:rsid w:val="00E732D8"/>
    <w:rsid w:val="00E76F89"/>
    <w:rsid w:val="00E91993"/>
    <w:rsid w:val="00EA4208"/>
    <w:rsid w:val="00EA4533"/>
    <w:rsid w:val="00EB09A9"/>
    <w:rsid w:val="00EB7399"/>
    <w:rsid w:val="00EC09FF"/>
    <w:rsid w:val="00EC398A"/>
    <w:rsid w:val="00EE75B5"/>
    <w:rsid w:val="00EF05C1"/>
    <w:rsid w:val="00EF2086"/>
    <w:rsid w:val="00EF4A49"/>
    <w:rsid w:val="00F077B2"/>
    <w:rsid w:val="00F17359"/>
    <w:rsid w:val="00F3538E"/>
    <w:rsid w:val="00F36D1D"/>
    <w:rsid w:val="00F43AD3"/>
    <w:rsid w:val="00F562A3"/>
    <w:rsid w:val="00F6204F"/>
    <w:rsid w:val="00F64229"/>
    <w:rsid w:val="00F64F87"/>
    <w:rsid w:val="00F73651"/>
    <w:rsid w:val="00F758AF"/>
    <w:rsid w:val="00F769C7"/>
    <w:rsid w:val="00F76A78"/>
    <w:rsid w:val="00F80CCF"/>
    <w:rsid w:val="00F850B9"/>
    <w:rsid w:val="00F94B58"/>
    <w:rsid w:val="00F951F6"/>
    <w:rsid w:val="00FA02F4"/>
    <w:rsid w:val="00FA40DD"/>
    <w:rsid w:val="00FA4703"/>
    <w:rsid w:val="00FA5E5D"/>
    <w:rsid w:val="00FB19D3"/>
    <w:rsid w:val="00FD698F"/>
    <w:rsid w:val="00FD6E4C"/>
    <w:rsid w:val="00FE330F"/>
    <w:rsid w:val="00FE34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8785"/>
    <o:shapelayout v:ext="edit">
      <o:idmap v:ext="edit" data="1"/>
    </o:shapelayout>
  </w:shapeDefaults>
  <w:decimalSymbol w:val="."/>
  <w:listSeparator w:val=","/>
  <w14:docId w14:val="428264EB"/>
  <w15:chartTrackingRefBased/>
  <w15:docId w15:val="{0418429A-CFCD-4F04-82C5-2B6C7C4163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B4413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4616"/>
    <w:pPr>
      <w:keepNext/>
      <w:keepLines/>
      <w:spacing w:before="240" w:after="0"/>
      <w:outlineLvl w:val="0"/>
    </w:pPr>
    <w:rPr>
      <w:rFonts w:ascii="Verdana" w:eastAsiaTheme="majorEastAsia" w:hAnsi="Verdana" w:cstheme="majorBidi"/>
      <w:b/>
      <w:caps/>
      <w:color w:val="193D6A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6CA0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i/>
      <w:color w:val="193D6A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0586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93D6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6410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1C6410"/>
  </w:style>
  <w:style w:type="paragraph" w:styleId="Footer">
    <w:name w:val="footer"/>
    <w:basedOn w:val="Normal"/>
    <w:link w:val="FooterChar"/>
    <w:uiPriority w:val="99"/>
    <w:unhideWhenUsed/>
    <w:rsid w:val="001C6410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1C6410"/>
  </w:style>
  <w:style w:type="paragraph" w:styleId="BalloonText">
    <w:name w:val="Balloon Text"/>
    <w:basedOn w:val="Normal"/>
    <w:link w:val="BalloonTextChar"/>
    <w:uiPriority w:val="99"/>
    <w:semiHidden/>
    <w:unhideWhenUsed/>
    <w:rsid w:val="00174F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F74"/>
    <w:rPr>
      <w:rFonts w:ascii="Segoe UI" w:eastAsia="Calibr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D41D6"/>
    <w:pPr>
      <w:ind w:left="720"/>
      <w:contextualSpacing/>
    </w:pPr>
  </w:style>
  <w:style w:type="table" w:styleId="TableGrid">
    <w:name w:val="Table Grid"/>
    <w:basedOn w:val="TableNormal"/>
    <w:uiPriority w:val="39"/>
    <w:rsid w:val="00052E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204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204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2043A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04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043A"/>
    <w:rPr>
      <w:rFonts w:ascii="Calibri" w:eastAsia="Calibri" w:hAnsi="Calibri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008C9"/>
    <w:rPr>
      <w:color w:val="2681AA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FA4703"/>
    <w:pPr>
      <w:spacing w:after="0" w:line="240" w:lineRule="auto"/>
      <w:contextualSpacing/>
      <w:jc w:val="center"/>
    </w:pPr>
    <w:rPr>
      <w:rFonts w:ascii="Verdana" w:eastAsiaTheme="majorEastAsia" w:hAnsi="Verdana" w:cstheme="majorBidi"/>
      <w:b/>
      <w:color w:val="193D6A" w:themeColor="text1"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A4703"/>
    <w:rPr>
      <w:rFonts w:ascii="Verdana" w:eastAsiaTheme="majorEastAsia" w:hAnsi="Verdana" w:cstheme="majorBidi"/>
      <w:b/>
      <w:color w:val="193D6A" w:themeColor="text1"/>
      <w:spacing w:val="-10"/>
      <w:kern w:val="28"/>
      <w:sz w:val="32"/>
      <w:szCs w:val="56"/>
    </w:rPr>
  </w:style>
  <w:style w:type="character" w:styleId="Strong">
    <w:name w:val="Strong"/>
    <w:basedOn w:val="DefaultParagraphFont"/>
    <w:uiPriority w:val="22"/>
    <w:qFormat/>
    <w:rsid w:val="0079448A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446CA0"/>
    <w:rPr>
      <w:rFonts w:asciiTheme="majorHAnsi" w:eastAsiaTheme="majorEastAsia" w:hAnsiTheme="majorHAnsi" w:cstheme="majorBidi"/>
      <w:b/>
      <w:i/>
      <w:color w:val="193D6A"/>
      <w:sz w:val="24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994616"/>
    <w:rPr>
      <w:rFonts w:ascii="Verdana" w:eastAsiaTheme="majorEastAsia" w:hAnsi="Verdana" w:cstheme="majorBidi"/>
      <w:b/>
      <w:caps/>
      <w:color w:val="193D6A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05868"/>
    <w:rPr>
      <w:rFonts w:asciiTheme="majorHAnsi" w:eastAsiaTheme="majorEastAsia" w:hAnsiTheme="majorHAnsi" w:cstheme="majorBidi"/>
      <w:color w:val="193D6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8541A3"/>
    <w:rPr>
      <w:color w:val="C21E24" w:themeColor="followed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496D"/>
    <w:pPr>
      <w:pBdr>
        <w:top w:val="single" w:sz="4" w:space="10" w:color="193D6A" w:themeColor="accent1"/>
        <w:bottom w:val="single" w:sz="4" w:space="10" w:color="193D6A" w:themeColor="accent1"/>
      </w:pBdr>
      <w:spacing w:after="0" w:line="240" w:lineRule="auto"/>
      <w:ind w:left="864" w:right="864"/>
      <w:jc w:val="center"/>
    </w:pPr>
    <w:rPr>
      <w:rFonts w:asciiTheme="minorHAnsi" w:hAnsiTheme="minorHAnsi"/>
      <w:b/>
      <w:iCs/>
      <w:color w:val="193D6A" w:themeColor="accent1"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496D"/>
    <w:rPr>
      <w:rFonts w:eastAsia="Calibri" w:cs="Times New Roman"/>
      <w:b/>
      <w:iCs/>
      <w:color w:val="193D6A" w:themeColor="accent1"/>
      <w:sz w:val="24"/>
    </w:rPr>
  </w:style>
  <w:style w:type="character" w:styleId="SubtleEmphasis">
    <w:name w:val="Subtle Emphasis"/>
    <w:basedOn w:val="DefaultParagraphFont"/>
    <w:uiPriority w:val="19"/>
    <w:qFormat/>
    <w:rsid w:val="003C522F"/>
    <w:rPr>
      <w:i/>
      <w:iCs/>
      <w:color w:val="2B69B6" w:themeColor="text1" w:themeTint="BF"/>
    </w:rPr>
  </w:style>
  <w:style w:type="paragraph" w:styleId="TOCHeading">
    <w:name w:val="TOC Heading"/>
    <w:basedOn w:val="Heading1"/>
    <w:next w:val="Normal"/>
    <w:uiPriority w:val="39"/>
    <w:unhideWhenUsed/>
    <w:qFormat/>
    <w:rsid w:val="00EC09FF"/>
    <w:pPr>
      <w:spacing w:line="259" w:lineRule="auto"/>
      <w:outlineLvl w:val="9"/>
    </w:pPr>
    <w:rPr>
      <w:rFonts w:asciiTheme="majorHAnsi" w:hAnsiTheme="majorHAnsi"/>
      <w:b w:val="0"/>
      <w:color w:val="122D4F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EC09F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C09FF"/>
    <w:pPr>
      <w:spacing w:after="100"/>
      <w:ind w:left="220"/>
    </w:pPr>
  </w:style>
  <w:style w:type="character" w:styleId="PlaceholderText">
    <w:name w:val="Placeholder Text"/>
    <w:basedOn w:val="DefaultParagraphFont"/>
    <w:uiPriority w:val="99"/>
    <w:semiHidden/>
    <w:rsid w:val="00FA02F4"/>
    <w:rPr>
      <w:color w:val="808080"/>
    </w:rPr>
  </w:style>
  <w:style w:type="character" w:customStyle="1" w:styleId="Style1">
    <w:name w:val="Style1"/>
    <w:basedOn w:val="DefaultParagraphFont"/>
    <w:uiPriority w:val="1"/>
    <w:rsid w:val="00FA02F4"/>
    <w:rPr>
      <w:rFonts w:asciiTheme="minorHAnsi" w:hAnsiTheme="minorHAnsi"/>
      <w:sz w:val="22"/>
    </w:rPr>
  </w:style>
  <w:style w:type="paragraph" w:customStyle="1" w:styleId="label">
    <w:name w:val="label"/>
    <w:next w:val="Normal"/>
    <w:link w:val="labelChar"/>
    <w:qFormat/>
    <w:rsid w:val="00153B82"/>
    <w:rPr>
      <w:rFonts w:ascii="Verdana" w:eastAsiaTheme="majorEastAsia" w:hAnsi="Verdana" w:cstheme="majorBidi"/>
      <w:b/>
      <w:caps/>
      <w:color w:val="7B7C7F" w:themeColor="accent6"/>
      <w:sz w:val="16"/>
      <w:szCs w:val="16"/>
    </w:rPr>
  </w:style>
  <w:style w:type="paragraph" w:styleId="NoSpacing">
    <w:name w:val="No Spacing"/>
    <w:uiPriority w:val="1"/>
    <w:qFormat/>
    <w:rsid w:val="00DD2C60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labelChar">
    <w:name w:val="label Char"/>
    <w:basedOn w:val="Heading1Char"/>
    <w:link w:val="label"/>
    <w:rsid w:val="00153B82"/>
    <w:rPr>
      <w:rFonts w:ascii="Verdana" w:eastAsiaTheme="majorEastAsia" w:hAnsi="Verdana" w:cstheme="majorBidi"/>
      <w:b/>
      <w:caps/>
      <w:color w:val="7B7C7F" w:themeColor="accent6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0D76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75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69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3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8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3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3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5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8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8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tinyurl.com/TIERMAPNEGP" TargetMode="External"/><Relationship Id="rId18" Type="http://schemas.openxmlformats.org/officeDocument/2006/relationships/image" Target="media/image5.png"/><Relationship Id="rId26" Type="http://schemas.microsoft.com/office/2018/08/relationships/commentsExtensible" Target="commentsExtensible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tinyurl.com/TIERMAPNEGP" TargetMode="External"/><Relationship Id="rId17" Type="http://schemas.openxmlformats.org/officeDocument/2006/relationships/hyperlink" Target="https://tinyurl.com/NIPGRANTS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NIP@richlandcountysc.gov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mailto:NIP@richlandcountysc.gov" TargetMode="External"/><Relationship Id="rId10" Type="http://schemas.openxmlformats.org/officeDocument/2006/relationships/header" Target="header2.xml"/><Relationship Id="rId19" Type="http://schemas.openxmlformats.org/officeDocument/2006/relationships/image" Target="media/image6.jpe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p232680\Desktop\CP&amp;D%20Templates\CP&amp;D%20Letterhead%20-%20AMP.dotm" TargetMode="External"/></Relationships>
</file>

<file path=word/theme/theme1.xml><?xml version="1.0" encoding="utf-8"?>
<a:theme xmlns:a="http://schemas.openxmlformats.org/drawingml/2006/main" name="RCGov">
  <a:themeElements>
    <a:clrScheme name="Richland County">
      <a:dk1>
        <a:srgbClr val="193D6A"/>
      </a:dk1>
      <a:lt1>
        <a:sysClr val="window" lastClr="FFFFFF"/>
      </a:lt1>
      <a:dk2>
        <a:srgbClr val="7B7C7F"/>
      </a:dk2>
      <a:lt2>
        <a:srgbClr val="D2D2D0"/>
      </a:lt2>
      <a:accent1>
        <a:srgbClr val="193D6A"/>
      </a:accent1>
      <a:accent2>
        <a:srgbClr val="C21E24"/>
      </a:accent2>
      <a:accent3>
        <a:srgbClr val="2681AA"/>
      </a:accent3>
      <a:accent4>
        <a:srgbClr val="94BED4"/>
      </a:accent4>
      <a:accent5>
        <a:srgbClr val="D2D2D0"/>
      </a:accent5>
      <a:accent6>
        <a:srgbClr val="7B7C7F"/>
      </a:accent6>
      <a:hlink>
        <a:srgbClr val="2681AA"/>
      </a:hlink>
      <a:folHlink>
        <a:srgbClr val="C21E24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4B9825-32D7-4AA5-8ECA-AAEAD85E6C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P&amp;D Letterhead - AMP</Template>
  <TotalTime>30</TotalTime>
  <Pages>7</Pages>
  <Words>1072</Words>
  <Characters>611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SENCE HOLMES</dc:creator>
  <cp:keywords/>
  <dc:description/>
  <cp:lastModifiedBy>ESSENCE HOLMES</cp:lastModifiedBy>
  <cp:revision>11</cp:revision>
  <cp:lastPrinted>2025-11-13T14:13:00Z</cp:lastPrinted>
  <dcterms:created xsi:type="dcterms:W3CDTF">2025-11-13T14:13:00Z</dcterms:created>
  <dcterms:modified xsi:type="dcterms:W3CDTF">2025-11-17T17:04:00Z</dcterms:modified>
  <cp:contentStatus/>
</cp:coreProperties>
</file>